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ED5" w:rsidRPr="00563958" w:rsidRDefault="00211ED5" w:rsidP="0056395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3958">
        <w:rPr>
          <w:rFonts w:ascii="Times New Roman" w:hAnsi="Times New Roman" w:cs="Times New Roman"/>
          <w:b/>
          <w:sz w:val="24"/>
          <w:szCs w:val="24"/>
        </w:rPr>
        <w:t>AREAWIDE COUNCIL ON AGING OF BROWARD COUNTY, INC.</w:t>
      </w:r>
    </w:p>
    <w:p w:rsidR="00211ED5" w:rsidRPr="00E4021F" w:rsidRDefault="00211ED5" w:rsidP="00563958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021F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Virtual </w:t>
      </w:r>
      <w:r w:rsidRPr="00E4021F">
        <w:rPr>
          <w:rFonts w:ascii="Times New Roman" w:eastAsia="Times New Roman" w:hAnsi="Times New Roman" w:cs="Times New Roman"/>
          <w:b/>
          <w:sz w:val="24"/>
          <w:szCs w:val="24"/>
        </w:rPr>
        <w:t>BOARD OF DIRECTORS' MEETING</w:t>
      </w:r>
    </w:p>
    <w:p w:rsidR="00211ED5" w:rsidRPr="00D642AA" w:rsidRDefault="00BE422A" w:rsidP="00563958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APRIL 8</w:t>
      </w:r>
      <w:r w:rsidR="00211ED5" w:rsidRPr="00D642AA">
        <w:rPr>
          <w:rFonts w:ascii="Times New Roman" w:eastAsia="Times New Roman" w:hAnsi="Times New Roman" w:cs="Times New Roman"/>
          <w:b/>
          <w:caps/>
          <w:sz w:val="24"/>
          <w:szCs w:val="24"/>
        </w:rPr>
        <w:t>, 202</w:t>
      </w:r>
      <w:r w:rsidR="00211ED5">
        <w:rPr>
          <w:rFonts w:ascii="Times New Roman" w:eastAsia="Times New Roman" w:hAnsi="Times New Roman" w:cs="Times New Roman"/>
          <w:b/>
          <w:caps/>
          <w:sz w:val="24"/>
          <w:szCs w:val="24"/>
        </w:rPr>
        <w:t>1</w:t>
      </w:r>
    </w:p>
    <w:p w:rsidR="00211ED5" w:rsidRPr="00E4021F" w:rsidRDefault="00211ED5" w:rsidP="00211ED5">
      <w:pPr>
        <w:keepNext/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960"/>
          <w:tab w:val="left" w:pos="4050"/>
          <w:tab w:val="left" w:pos="4590"/>
          <w:tab w:val="left" w:pos="5040"/>
          <w:tab w:val="left" w:pos="5760"/>
          <w:tab w:val="left" w:pos="6480"/>
          <w:tab w:val="left" w:pos="7200"/>
          <w:tab w:val="left" w:pos="7830"/>
          <w:tab w:val="left" w:pos="8460"/>
          <w:tab w:val="left" w:pos="9360"/>
          <w:tab w:val="left" w:pos="9540"/>
          <w:tab w:val="left" w:pos="9810"/>
          <w:tab w:val="left" w:pos="10080"/>
        </w:tabs>
        <w:autoSpaceDE w:val="0"/>
        <w:autoSpaceDN w:val="0"/>
        <w:adjustRightInd w:val="0"/>
        <w:spacing w:after="0" w:line="240" w:lineRule="auto"/>
        <w:ind w:left="-994"/>
        <w:rPr>
          <w:rFonts w:ascii="Times New Roman" w:eastAsia="Times New Roman" w:hAnsi="Times New Roman" w:cs="Times New Roman"/>
          <w:sz w:val="24"/>
          <w:szCs w:val="24"/>
        </w:rPr>
      </w:pPr>
      <w:r w:rsidRPr="00E4021F">
        <w:rPr>
          <w:rFonts w:ascii="Times New Roman" w:eastAsia="Times New Roman" w:hAnsi="Times New Roman" w:cs="Times New Roman"/>
          <w:sz w:val="24"/>
          <w:szCs w:val="24"/>
        </w:rPr>
        <w:tab/>
        <w:t xml:space="preserve">============================================================================        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5"/>
        <w:gridCol w:w="3855"/>
        <w:gridCol w:w="3150"/>
      </w:tblGrid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4021F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PRESENT</w:t>
            </w:r>
          </w:p>
        </w:tc>
        <w:tc>
          <w:tcPr>
            <w:tcW w:w="385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4021F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CUSED ABSENCE</w:t>
            </w: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E4021F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AFF</w:t>
            </w: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Arthur Birken</w:t>
            </w:r>
          </w:p>
        </w:tc>
        <w:tc>
          <w:tcPr>
            <w:tcW w:w="3855" w:type="dxa"/>
          </w:tcPr>
          <w:p w:rsidR="00211ED5" w:rsidRPr="00E4021F" w:rsidRDefault="00BE422A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presentative Evan Jenne</w:t>
            </w:r>
          </w:p>
        </w:tc>
        <w:tc>
          <w:tcPr>
            <w:tcW w:w="3150" w:type="dxa"/>
          </w:tcPr>
          <w:p w:rsidR="00211ED5" w:rsidRPr="00E4021F" w:rsidRDefault="00211ED5" w:rsidP="00B63F99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Charlotte Mather-Taylor</w:t>
            </w: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Alan Brass</w:t>
            </w:r>
          </w:p>
        </w:tc>
        <w:tc>
          <w:tcPr>
            <w:tcW w:w="3855" w:type="dxa"/>
          </w:tcPr>
          <w:p w:rsidR="00211ED5" w:rsidRPr="00E4021F" w:rsidRDefault="00BE422A" w:rsidP="001B2706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borah Rand</w:t>
            </w: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eryl Morrow</w:t>
            </w:r>
          </w:p>
        </w:tc>
      </w:tr>
      <w:tr w:rsidR="00211ED5" w:rsidRPr="00E4021F" w:rsidTr="0038632C">
        <w:tc>
          <w:tcPr>
            <w:tcW w:w="3345" w:type="dxa"/>
          </w:tcPr>
          <w:p w:rsidR="00BE422A" w:rsidRDefault="00BE422A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thony Brunson</w:t>
            </w:r>
          </w:p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Timothy Curtin</w:t>
            </w:r>
          </w:p>
        </w:tc>
        <w:tc>
          <w:tcPr>
            <w:tcW w:w="3855" w:type="dxa"/>
          </w:tcPr>
          <w:p w:rsidR="00211ED5" w:rsidRDefault="00BE422A" w:rsidP="00BE422A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ator Nan Rich</w:t>
            </w:r>
          </w:p>
          <w:p w:rsidR="00BE422A" w:rsidRPr="00E4021F" w:rsidRDefault="00BE422A" w:rsidP="00BE422A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uel Synalovski</w:t>
            </w: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William Edelstein</w:t>
            </w:r>
          </w:p>
        </w:tc>
        <w:tc>
          <w:tcPr>
            <w:tcW w:w="3855" w:type="dxa"/>
          </w:tcPr>
          <w:p w:rsidR="00211ED5" w:rsidRPr="00211ED5" w:rsidRDefault="00BE422A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ind w:right="27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odora Williams</w:t>
            </w: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Pauline Grant</w:t>
            </w:r>
          </w:p>
        </w:tc>
        <w:tc>
          <w:tcPr>
            <w:tcW w:w="3855" w:type="dxa"/>
          </w:tcPr>
          <w:p w:rsidR="00211ED5" w:rsidRPr="00211ED5" w:rsidRDefault="00211ED5" w:rsidP="004D1110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ind w:right="27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1B2706" w:rsidRDefault="001B2706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vid Lieberman</w:t>
            </w:r>
          </w:p>
          <w:p w:rsidR="001B2706" w:rsidRDefault="001B2706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lena Mendez-Dorn</w:t>
            </w:r>
          </w:p>
          <w:p w:rsidR="00211ED5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Dr. Naushira Pandya</w:t>
            </w:r>
          </w:p>
          <w:p w:rsidR="00BE422A" w:rsidRPr="00E4021F" w:rsidRDefault="00BE422A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ohn Primeau</w:t>
            </w:r>
          </w:p>
        </w:tc>
        <w:tc>
          <w:tcPr>
            <w:tcW w:w="3855" w:type="dxa"/>
          </w:tcPr>
          <w:p w:rsidR="00211ED5" w:rsidRPr="00211ED5" w:rsidRDefault="00211ED5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24"/>
                <w:tab w:val="left" w:pos="405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010"/>
                <w:tab w:val="left" w:pos="8280"/>
                <w:tab w:val="left" w:pos="8460"/>
                <w:tab w:val="left" w:pos="10440"/>
              </w:tabs>
              <w:autoSpaceDE w:val="0"/>
              <w:autoSpaceDN w:val="0"/>
              <w:adjustRightInd w:val="0"/>
              <w:ind w:right="-27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24"/>
                <w:tab w:val="left" w:pos="405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010"/>
                <w:tab w:val="left" w:pos="8280"/>
                <w:tab w:val="left" w:pos="8460"/>
                <w:tab w:val="left" w:pos="10440"/>
              </w:tabs>
              <w:autoSpaceDE w:val="0"/>
              <w:autoSpaceDN w:val="0"/>
              <w:adjustRightInd w:val="0"/>
              <w:ind w:right="-27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Hon. Ron Rothschild</w:t>
            </w:r>
          </w:p>
        </w:tc>
        <w:tc>
          <w:tcPr>
            <w:tcW w:w="385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24"/>
                <w:tab w:val="left" w:pos="405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010"/>
                <w:tab w:val="left" w:pos="8280"/>
                <w:tab w:val="left" w:pos="8460"/>
                <w:tab w:val="left" w:pos="10440"/>
              </w:tabs>
              <w:autoSpaceDE w:val="0"/>
              <w:autoSpaceDN w:val="0"/>
              <w:adjustRightInd w:val="0"/>
              <w:ind w:right="-270"/>
              <w:rPr>
                <w:rFonts w:ascii="Times New Roman" w:hAnsi="Times New Roman"/>
                <w:sz w:val="24"/>
                <w:szCs w:val="24"/>
              </w:rPr>
            </w:pPr>
            <w:r w:rsidRPr="00E4021F">
              <w:rPr>
                <w:rFonts w:ascii="Times New Roman" w:hAnsi="Times New Roman"/>
                <w:sz w:val="24"/>
                <w:szCs w:val="24"/>
              </w:rPr>
              <w:t>Kenneth Rubin</w:t>
            </w:r>
          </w:p>
          <w:p w:rsidR="000C0113" w:rsidRPr="00E4021F" w:rsidRDefault="000C0113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24"/>
                <w:tab w:val="left" w:pos="405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010"/>
                <w:tab w:val="left" w:pos="8280"/>
                <w:tab w:val="left" w:pos="8460"/>
                <w:tab w:val="left" w:pos="10440"/>
              </w:tabs>
              <w:autoSpaceDE w:val="0"/>
              <w:autoSpaceDN w:val="0"/>
              <w:adjustRightInd w:val="0"/>
              <w:ind w:right="-27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a Zucker</w:t>
            </w:r>
          </w:p>
        </w:tc>
        <w:tc>
          <w:tcPr>
            <w:tcW w:w="385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11ED5" w:rsidRPr="00E4021F" w:rsidTr="0038632C">
        <w:tc>
          <w:tcPr>
            <w:tcW w:w="3345" w:type="dxa"/>
          </w:tcPr>
          <w:p w:rsidR="00211ED5" w:rsidRPr="00E4021F" w:rsidRDefault="00211ED5" w:rsidP="0038632C">
            <w:pPr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3924"/>
                <w:tab w:val="left" w:pos="405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010"/>
                <w:tab w:val="left" w:pos="8280"/>
                <w:tab w:val="left" w:pos="8460"/>
                <w:tab w:val="left" w:pos="10440"/>
              </w:tabs>
              <w:autoSpaceDE w:val="0"/>
              <w:autoSpaceDN w:val="0"/>
              <w:adjustRightInd w:val="0"/>
              <w:ind w:right="-27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55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211ED5" w:rsidRPr="00E4021F" w:rsidRDefault="00211ED5" w:rsidP="0038632C">
            <w:pPr>
              <w:keepNext/>
              <w:widowControl w:val="0"/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960"/>
                <w:tab w:val="left" w:pos="4050"/>
                <w:tab w:val="left" w:pos="4590"/>
                <w:tab w:val="left" w:pos="5040"/>
                <w:tab w:val="left" w:pos="5760"/>
                <w:tab w:val="left" w:pos="6480"/>
                <w:tab w:val="left" w:pos="7200"/>
                <w:tab w:val="left" w:pos="7830"/>
                <w:tab w:val="left" w:pos="8460"/>
                <w:tab w:val="left" w:pos="9360"/>
                <w:tab w:val="left" w:pos="9540"/>
                <w:tab w:val="left" w:pos="9810"/>
                <w:tab w:val="left" w:pos="10080"/>
              </w:tabs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11ED5" w:rsidRPr="00E4021F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021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LL TO ORDER</w:t>
      </w:r>
    </w:p>
    <w:p w:rsidR="00211ED5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sz w:val="24"/>
          <w:szCs w:val="24"/>
        </w:rPr>
      </w:pPr>
    </w:p>
    <w:p w:rsidR="00211ED5" w:rsidRPr="00CF771C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Due to the COVID-19 Pandemic, the Areawide Council on Aging Board of Directors held a Virtual Board Meeting on Thursday, </w:t>
      </w:r>
      <w:r w:rsidR="00BE422A">
        <w:rPr>
          <w:rFonts w:ascii="Times New Roman" w:eastAsia="Times New Roman" w:hAnsi="Times New Roman" w:cs="Times New Roman"/>
          <w:sz w:val="24"/>
          <w:szCs w:val="24"/>
        </w:rPr>
        <w:t>April 8</w:t>
      </w:r>
      <w:r w:rsidR="00061583" w:rsidRPr="00CF771C">
        <w:rPr>
          <w:rFonts w:ascii="Times New Roman" w:eastAsia="Times New Roman" w:hAnsi="Times New Roman" w:cs="Times New Roman"/>
          <w:sz w:val="24"/>
          <w:szCs w:val="24"/>
        </w:rPr>
        <w:t>, 2021</w:t>
      </w:r>
      <w:r w:rsidR="00B63F99" w:rsidRPr="00CF771C">
        <w:rPr>
          <w:rFonts w:ascii="Times New Roman" w:eastAsia="Times New Roman" w:hAnsi="Times New Roman" w:cs="Times New Roman"/>
          <w:sz w:val="24"/>
          <w:szCs w:val="24"/>
        </w:rPr>
        <w:t>,</w:t>
      </w:r>
      <w:r w:rsidR="00061583" w:rsidRPr="00CF77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>utilizing Communications Media Technology (CMT), voted and approved by the Board at the May 14</w:t>
      </w:r>
      <w:r w:rsidR="00D50355" w:rsidRPr="00CF771C">
        <w:rPr>
          <w:rFonts w:ascii="Times New Roman" w:eastAsia="Times New Roman" w:hAnsi="Times New Roman" w:cs="Times New Roman"/>
          <w:sz w:val="24"/>
          <w:szCs w:val="24"/>
        </w:rPr>
        <w:t>, 2020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 Board Meeting through a Resolution.  </w:t>
      </w:r>
    </w:p>
    <w:p w:rsidR="00211ED5" w:rsidRPr="00CF771C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sz w:val="20"/>
          <w:szCs w:val="20"/>
        </w:rPr>
      </w:pPr>
    </w:p>
    <w:p w:rsidR="00211ED5" w:rsidRPr="00CF771C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The meetings are made available to the public, as noted in the Resolution Requirements, so the public has the opportunity to submit comments to the email address referenced. </w:t>
      </w:r>
    </w:p>
    <w:p w:rsidR="00061583" w:rsidRPr="00CF771C" w:rsidRDefault="00061583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11ED5" w:rsidRPr="00CF771C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</w:t>
      </w:r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PROVAL OF MINUTES</w:t>
      </w:r>
    </w:p>
    <w:p w:rsidR="00211ED5" w:rsidRPr="00CF771C" w:rsidRDefault="00211ED5" w:rsidP="00211ED5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</w:pPr>
    </w:p>
    <w:p w:rsidR="003C5520" w:rsidRPr="00CF771C" w:rsidRDefault="003C5520" w:rsidP="003C552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A motion to approve the minutes for the </w:t>
      </w:r>
      <w:r w:rsidR="00BE422A">
        <w:rPr>
          <w:rFonts w:ascii="Times New Roman" w:eastAsia="Times New Roman" w:hAnsi="Times New Roman" w:cs="Times New Roman"/>
          <w:sz w:val="24"/>
          <w:szCs w:val="24"/>
        </w:rPr>
        <w:t>March</w:t>
      </w:r>
      <w:r w:rsidR="00477763" w:rsidRPr="00CF771C">
        <w:rPr>
          <w:rFonts w:ascii="Times New Roman" w:eastAsia="Times New Roman" w:hAnsi="Times New Roman" w:cs="Times New Roman"/>
          <w:sz w:val="24"/>
          <w:szCs w:val="24"/>
        </w:rPr>
        <w:t xml:space="preserve"> 11, 2021</w:t>
      </w:r>
      <w:r w:rsidR="00B20E28" w:rsidRPr="00CF77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Board Meeting was made by </w:t>
      </w:r>
      <w:r w:rsidR="00BE422A">
        <w:rPr>
          <w:rFonts w:ascii="Times New Roman" w:eastAsia="Times New Roman" w:hAnsi="Times New Roman" w:cs="Times New Roman"/>
          <w:sz w:val="24"/>
          <w:szCs w:val="24"/>
        </w:rPr>
        <w:t>Ken Rubin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 and seconded by Judge Ron Rothschild.  Cheryl Morrow called upon each Board member to vote individually.  The </w:t>
      </w:r>
      <w:r w:rsidR="00D50355" w:rsidRPr="00CF771C">
        <w:rPr>
          <w:rFonts w:ascii="Times New Roman" w:eastAsia="Times New Roman" w:hAnsi="Times New Roman" w:cs="Times New Roman"/>
          <w:sz w:val="24"/>
          <w:szCs w:val="24"/>
        </w:rPr>
        <w:t xml:space="preserve">motion 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was unanimously approved.  </w:t>
      </w:r>
    </w:p>
    <w:p w:rsidR="000C0113" w:rsidRPr="00CF771C" w:rsidRDefault="000C0113" w:rsidP="004E1A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900D4C" w:rsidRPr="00CF771C" w:rsidRDefault="00900D4C" w:rsidP="00900D4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11ED5" w:rsidRPr="00CF771C" w:rsidRDefault="00211ED5" w:rsidP="004E1A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XECUTIVE DIRECTOR'S REPORT</w:t>
      </w:r>
    </w:p>
    <w:p w:rsidR="008A6495" w:rsidRPr="00CF771C" w:rsidRDefault="008A6495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395A" w:rsidRDefault="00C55D68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ecutive Director </w:t>
      </w:r>
      <w:r w:rsidR="00025E30">
        <w:rPr>
          <w:rFonts w:ascii="Times New Roman" w:hAnsi="Times New Roman" w:cs="Times New Roman"/>
          <w:sz w:val="24"/>
          <w:szCs w:val="24"/>
        </w:rPr>
        <w:t>commented</w:t>
      </w:r>
      <w:r w:rsidR="00D272F2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="003813BF">
        <w:rPr>
          <w:rFonts w:ascii="Times New Roman" w:hAnsi="Times New Roman" w:cs="Times New Roman"/>
          <w:sz w:val="24"/>
          <w:szCs w:val="24"/>
        </w:rPr>
        <w:t xml:space="preserve">had </w:t>
      </w:r>
      <w:r>
        <w:rPr>
          <w:rFonts w:ascii="Times New Roman" w:hAnsi="Times New Roman" w:cs="Times New Roman"/>
          <w:sz w:val="24"/>
          <w:szCs w:val="24"/>
        </w:rPr>
        <w:t xml:space="preserve">just </w:t>
      </w:r>
      <w:r w:rsidR="00B17AF0">
        <w:rPr>
          <w:rFonts w:ascii="Times New Roman" w:hAnsi="Times New Roman" w:cs="Times New Roman"/>
          <w:sz w:val="24"/>
          <w:szCs w:val="24"/>
        </w:rPr>
        <w:t>concluded</w:t>
      </w:r>
      <w:r w:rsidR="00D272F2">
        <w:rPr>
          <w:rFonts w:ascii="Times New Roman" w:hAnsi="Times New Roman" w:cs="Times New Roman"/>
          <w:sz w:val="24"/>
          <w:szCs w:val="24"/>
        </w:rPr>
        <w:t xml:space="preserve"> </w:t>
      </w:r>
      <w:r w:rsidR="006268D1">
        <w:rPr>
          <w:rFonts w:ascii="Times New Roman" w:hAnsi="Times New Roman" w:cs="Times New Roman"/>
          <w:sz w:val="24"/>
          <w:szCs w:val="24"/>
        </w:rPr>
        <w:t>her</w:t>
      </w:r>
      <w:r w:rsidR="00D272F2">
        <w:rPr>
          <w:rFonts w:ascii="Times New Roman" w:hAnsi="Times New Roman" w:cs="Times New Roman"/>
          <w:sz w:val="24"/>
          <w:szCs w:val="24"/>
        </w:rPr>
        <w:t xml:space="preserve"> </w:t>
      </w:r>
      <w:r w:rsidR="006268D1">
        <w:rPr>
          <w:rFonts w:ascii="Times New Roman" w:hAnsi="Times New Roman" w:cs="Times New Roman"/>
          <w:sz w:val="24"/>
          <w:szCs w:val="24"/>
        </w:rPr>
        <w:t>presentation, prior to the Board Meeting</w:t>
      </w:r>
      <w:r w:rsidR="00294AAE">
        <w:rPr>
          <w:rFonts w:ascii="Times New Roman" w:hAnsi="Times New Roman" w:cs="Times New Roman"/>
          <w:sz w:val="24"/>
          <w:szCs w:val="24"/>
        </w:rPr>
        <w:t xml:space="preserve">, </w:t>
      </w:r>
      <w:r w:rsidR="00D272F2">
        <w:rPr>
          <w:rFonts w:ascii="Times New Roman" w:hAnsi="Times New Roman" w:cs="Times New Roman"/>
          <w:sz w:val="24"/>
          <w:szCs w:val="24"/>
        </w:rPr>
        <w:t>before t</w:t>
      </w:r>
      <w:r>
        <w:rPr>
          <w:rFonts w:ascii="Times New Roman" w:hAnsi="Times New Roman" w:cs="Times New Roman"/>
          <w:sz w:val="24"/>
          <w:szCs w:val="24"/>
        </w:rPr>
        <w:t>he Broward Alliance Partners</w:t>
      </w:r>
      <w:r w:rsidR="00D272F2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ip </w:t>
      </w:r>
      <w:r w:rsidR="00F76079">
        <w:rPr>
          <w:rFonts w:ascii="Times New Roman" w:hAnsi="Times New Roman" w:cs="Times New Roman"/>
          <w:sz w:val="24"/>
          <w:szCs w:val="24"/>
        </w:rPr>
        <w:t>Committee</w:t>
      </w:r>
      <w:r w:rsidR="00025E30">
        <w:rPr>
          <w:rFonts w:ascii="Times New Roman" w:hAnsi="Times New Roman" w:cs="Times New Roman"/>
          <w:sz w:val="24"/>
          <w:szCs w:val="24"/>
        </w:rPr>
        <w:t>,</w:t>
      </w:r>
      <w:r w:rsidR="006268D1">
        <w:rPr>
          <w:rFonts w:ascii="Times New Roman" w:hAnsi="Times New Roman" w:cs="Times New Roman"/>
          <w:sz w:val="24"/>
          <w:szCs w:val="24"/>
        </w:rPr>
        <w:t xml:space="preserve"> </w:t>
      </w:r>
      <w:r w:rsidR="00025E30">
        <w:rPr>
          <w:rFonts w:ascii="Times New Roman" w:hAnsi="Times New Roman" w:cs="Times New Roman"/>
          <w:sz w:val="24"/>
          <w:szCs w:val="24"/>
        </w:rPr>
        <w:t xml:space="preserve">comprised of </w:t>
      </w:r>
      <w:r w:rsidR="006268D1">
        <w:rPr>
          <w:rFonts w:ascii="Times New Roman" w:hAnsi="Times New Roman" w:cs="Times New Roman"/>
          <w:sz w:val="24"/>
          <w:szCs w:val="24"/>
        </w:rPr>
        <w:t xml:space="preserve">representatives from </w:t>
      </w:r>
      <w:r w:rsidR="00025E30">
        <w:rPr>
          <w:rFonts w:ascii="Times New Roman" w:hAnsi="Times New Roman" w:cs="Times New Roman"/>
          <w:sz w:val="24"/>
          <w:szCs w:val="24"/>
        </w:rPr>
        <w:t>the cities</w:t>
      </w:r>
      <w:r w:rsidR="00B17AF0">
        <w:rPr>
          <w:rFonts w:ascii="Times New Roman" w:hAnsi="Times New Roman" w:cs="Times New Roman"/>
          <w:sz w:val="24"/>
          <w:szCs w:val="24"/>
        </w:rPr>
        <w:t>.  S</w:t>
      </w:r>
      <w:r w:rsidR="00D272F2">
        <w:rPr>
          <w:rFonts w:ascii="Times New Roman" w:hAnsi="Times New Roman" w:cs="Times New Roman"/>
          <w:sz w:val="24"/>
          <w:szCs w:val="24"/>
        </w:rPr>
        <w:t>ince we have</w:t>
      </w:r>
      <w:r w:rsidR="007F5C1A">
        <w:rPr>
          <w:rFonts w:ascii="Times New Roman" w:hAnsi="Times New Roman" w:cs="Times New Roman"/>
          <w:sz w:val="24"/>
          <w:szCs w:val="24"/>
        </w:rPr>
        <w:t xml:space="preserve"> </w:t>
      </w:r>
      <w:r w:rsidR="00294AA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trong partners</w:t>
      </w:r>
      <w:r w:rsidR="00D272F2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ip </w:t>
      </w:r>
      <w:r w:rsidR="00D272F2">
        <w:rPr>
          <w:rFonts w:ascii="Times New Roman" w:hAnsi="Times New Roman" w:cs="Times New Roman"/>
          <w:sz w:val="24"/>
          <w:szCs w:val="24"/>
        </w:rPr>
        <w:t xml:space="preserve">with </w:t>
      </w:r>
      <w:r w:rsidR="00B17AF0">
        <w:rPr>
          <w:rFonts w:ascii="Times New Roman" w:hAnsi="Times New Roman" w:cs="Times New Roman"/>
          <w:sz w:val="24"/>
          <w:szCs w:val="24"/>
        </w:rPr>
        <w:t xml:space="preserve">the cities </w:t>
      </w:r>
      <w:r w:rsidR="00D272F2">
        <w:rPr>
          <w:rFonts w:ascii="Times New Roman" w:hAnsi="Times New Roman" w:cs="Times New Roman"/>
          <w:sz w:val="24"/>
          <w:szCs w:val="24"/>
        </w:rPr>
        <w:t xml:space="preserve">through </w:t>
      </w:r>
      <w:r w:rsidR="00294AAE">
        <w:rPr>
          <w:rFonts w:ascii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hAnsi="Times New Roman" w:cs="Times New Roman"/>
          <w:sz w:val="24"/>
          <w:szCs w:val="24"/>
        </w:rPr>
        <w:t>fair share</w:t>
      </w:r>
      <w:r w:rsidR="00D272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5E57">
        <w:rPr>
          <w:rFonts w:ascii="Times New Roman" w:hAnsi="Times New Roman" w:cs="Times New Roman"/>
          <w:sz w:val="24"/>
          <w:szCs w:val="24"/>
        </w:rPr>
        <w:t>it was discussed at the last Board meeting that</w:t>
      </w:r>
      <w:r w:rsidR="00D02A55">
        <w:rPr>
          <w:rFonts w:ascii="Times New Roman" w:hAnsi="Times New Roman" w:cs="Times New Roman"/>
          <w:sz w:val="24"/>
          <w:szCs w:val="24"/>
        </w:rPr>
        <w:t xml:space="preserve"> it was important</w:t>
      </w:r>
      <w:r w:rsidR="00A50987">
        <w:rPr>
          <w:rFonts w:ascii="Times New Roman" w:hAnsi="Times New Roman" w:cs="Times New Roman"/>
          <w:sz w:val="24"/>
          <w:szCs w:val="24"/>
        </w:rPr>
        <w:t xml:space="preserve"> </w:t>
      </w:r>
      <w:r w:rsidR="00294AAE">
        <w:rPr>
          <w:rFonts w:ascii="Times New Roman" w:hAnsi="Times New Roman" w:cs="Times New Roman"/>
          <w:sz w:val="24"/>
          <w:szCs w:val="24"/>
        </w:rPr>
        <w:t>to do the presentation</w:t>
      </w:r>
      <w:r w:rsidR="007F5E57">
        <w:rPr>
          <w:rFonts w:ascii="Times New Roman" w:hAnsi="Times New Roman" w:cs="Times New Roman"/>
          <w:sz w:val="24"/>
          <w:szCs w:val="24"/>
        </w:rPr>
        <w:t>. The Committee responded positively</w:t>
      </w:r>
      <w:r w:rsidR="00737AB0">
        <w:rPr>
          <w:rFonts w:ascii="Times New Roman" w:hAnsi="Times New Roman" w:cs="Times New Roman"/>
          <w:sz w:val="24"/>
          <w:szCs w:val="24"/>
        </w:rPr>
        <w:t>,</w:t>
      </w:r>
      <w:r w:rsidR="007F5E57">
        <w:rPr>
          <w:rFonts w:ascii="Times New Roman" w:hAnsi="Times New Roman" w:cs="Times New Roman"/>
          <w:sz w:val="24"/>
          <w:szCs w:val="24"/>
        </w:rPr>
        <w:t xml:space="preserve"> and it</w:t>
      </w:r>
      <w:r w:rsidR="00294AAE">
        <w:rPr>
          <w:rFonts w:ascii="Times New Roman" w:hAnsi="Times New Roman" w:cs="Times New Roman"/>
          <w:sz w:val="24"/>
          <w:szCs w:val="24"/>
        </w:rPr>
        <w:t xml:space="preserve"> went</w:t>
      </w:r>
      <w:r w:rsidR="00A50987">
        <w:rPr>
          <w:rFonts w:ascii="Times New Roman" w:hAnsi="Times New Roman" w:cs="Times New Roman"/>
          <w:sz w:val="24"/>
          <w:szCs w:val="24"/>
        </w:rPr>
        <w:t xml:space="preserve"> well</w:t>
      </w:r>
      <w:r w:rsidR="00D02A55">
        <w:rPr>
          <w:rFonts w:ascii="Times New Roman" w:hAnsi="Times New Roman" w:cs="Times New Roman"/>
          <w:sz w:val="24"/>
          <w:szCs w:val="24"/>
        </w:rPr>
        <w:t xml:space="preserve">. </w:t>
      </w:r>
      <w:r w:rsidR="00D272F2">
        <w:rPr>
          <w:rFonts w:ascii="Times New Roman" w:hAnsi="Times New Roman" w:cs="Times New Roman"/>
          <w:sz w:val="24"/>
          <w:szCs w:val="24"/>
        </w:rPr>
        <w:t xml:space="preserve">Charlotte </w:t>
      </w:r>
      <w:r w:rsidR="00294AAE">
        <w:rPr>
          <w:rFonts w:ascii="Times New Roman" w:hAnsi="Times New Roman" w:cs="Times New Roman"/>
          <w:sz w:val="24"/>
          <w:szCs w:val="24"/>
        </w:rPr>
        <w:t xml:space="preserve">described </w:t>
      </w:r>
      <w:r w:rsidR="00D02A55">
        <w:rPr>
          <w:rFonts w:ascii="Times New Roman" w:hAnsi="Times New Roman" w:cs="Times New Roman"/>
          <w:sz w:val="24"/>
          <w:szCs w:val="24"/>
        </w:rPr>
        <w:t xml:space="preserve">the </w:t>
      </w:r>
      <w:r w:rsidR="00D272F2">
        <w:rPr>
          <w:rFonts w:ascii="Times New Roman" w:hAnsi="Times New Roman" w:cs="Times New Roman"/>
          <w:sz w:val="24"/>
          <w:szCs w:val="24"/>
        </w:rPr>
        <w:t xml:space="preserve">services </w:t>
      </w:r>
      <w:r w:rsidR="003813BF">
        <w:rPr>
          <w:rFonts w:ascii="Times New Roman" w:hAnsi="Times New Roman" w:cs="Times New Roman"/>
          <w:sz w:val="24"/>
          <w:szCs w:val="24"/>
        </w:rPr>
        <w:t xml:space="preserve">offered </w:t>
      </w:r>
      <w:r w:rsidR="00F76079">
        <w:rPr>
          <w:rFonts w:ascii="Times New Roman" w:hAnsi="Times New Roman" w:cs="Times New Roman"/>
          <w:sz w:val="24"/>
          <w:szCs w:val="24"/>
        </w:rPr>
        <w:t xml:space="preserve">through </w:t>
      </w:r>
      <w:r w:rsidR="00294AAE">
        <w:rPr>
          <w:rFonts w:ascii="Times New Roman" w:hAnsi="Times New Roman" w:cs="Times New Roman"/>
          <w:sz w:val="24"/>
          <w:szCs w:val="24"/>
        </w:rPr>
        <w:t xml:space="preserve">the Area Agency </w:t>
      </w:r>
      <w:r w:rsidR="00F76079">
        <w:rPr>
          <w:rFonts w:ascii="Times New Roman" w:hAnsi="Times New Roman" w:cs="Times New Roman"/>
          <w:sz w:val="24"/>
          <w:szCs w:val="24"/>
        </w:rPr>
        <w:t xml:space="preserve">and </w:t>
      </w:r>
      <w:r w:rsidR="009B395A">
        <w:rPr>
          <w:rFonts w:ascii="Times New Roman" w:hAnsi="Times New Roman" w:cs="Times New Roman"/>
          <w:sz w:val="24"/>
          <w:szCs w:val="24"/>
        </w:rPr>
        <w:t xml:space="preserve">the </w:t>
      </w:r>
      <w:r w:rsidR="00F76079">
        <w:rPr>
          <w:rFonts w:ascii="Times New Roman" w:hAnsi="Times New Roman" w:cs="Times New Roman"/>
          <w:sz w:val="24"/>
          <w:szCs w:val="24"/>
        </w:rPr>
        <w:t xml:space="preserve">economic impact </w:t>
      </w:r>
      <w:r w:rsidR="00320E25">
        <w:rPr>
          <w:rFonts w:ascii="Times New Roman" w:hAnsi="Times New Roman" w:cs="Times New Roman"/>
          <w:sz w:val="24"/>
          <w:szCs w:val="24"/>
        </w:rPr>
        <w:t xml:space="preserve">on </w:t>
      </w:r>
      <w:r w:rsidR="00B92E7E">
        <w:rPr>
          <w:rFonts w:ascii="Times New Roman" w:hAnsi="Times New Roman" w:cs="Times New Roman"/>
          <w:sz w:val="24"/>
          <w:szCs w:val="24"/>
        </w:rPr>
        <w:t>the community</w:t>
      </w:r>
      <w:r w:rsidR="006268D1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A50987" w:rsidRDefault="00A50987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F5C1A" w:rsidRPr="007F5C1A" w:rsidRDefault="009B395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lotte shared the honorees for the 2021 Senior Hall of Fame </w:t>
      </w:r>
      <w:r w:rsidR="007F5C1A">
        <w:rPr>
          <w:rFonts w:ascii="Times New Roman" w:hAnsi="Times New Roman" w:cs="Times New Roman"/>
          <w:sz w:val="24"/>
          <w:szCs w:val="24"/>
        </w:rPr>
        <w:t xml:space="preserve">Luncheon </w:t>
      </w:r>
      <w:r>
        <w:rPr>
          <w:rFonts w:ascii="Times New Roman" w:hAnsi="Times New Roman" w:cs="Times New Roman"/>
          <w:sz w:val="24"/>
          <w:szCs w:val="24"/>
        </w:rPr>
        <w:t>have been selected</w:t>
      </w:r>
      <w:r w:rsidR="007F5C1A">
        <w:rPr>
          <w:rFonts w:ascii="Times New Roman" w:hAnsi="Times New Roman" w:cs="Times New Roman"/>
          <w:sz w:val="24"/>
          <w:szCs w:val="24"/>
        </w:rPr>
        <w:t xml:space="preserve"> by the Nominating Committee at their March 25 meeting. They include: 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John </w:t>
      </w:r>
      <w:proofErr w:type="spellStart"/>
      <w:r w:rsidR="007F5C1A" w:rsidRPr="007F5C1A">
        <w:rPr>
          <w:rFonts w:ascii="Times New Roman" w:hAnsi="Times New Roman" w:cs="Times New Roman"/>
          <w:sz w:val="24"/>
          <w:szCs w:val="24"/>
        </w:rPr>
        <w:t>Corrado</w:t>
      </w:r>
      <w:proofErr w:type="spellEnd"/>
      <w:r w:rsidR="007F5C1A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Toby </w:t>
      </w:r>
      <w:proofErr w:type="spellStart"/>
      <w:r w:rsidR="007F5C1A" w:rsidRPr="007F5C1A">
        <w:rPr>
          <w:rFonts w:ascii="Times New Roman" w:hAnsi="Times New Roman" w:cs="Times New Roman"/>
          <w:sz w:val="24"/>
          <w:szCs w:val="24"/>
        </w:rPr>
        <w:t>Feuer</w:t>
      </w:r>
      <w:proofErr w:type="spellEnd"/>
      <w:r w:rsidR="007F5C1A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Karen Patton </w:t>
      </w:r>
      <w:proofErr w:type="spellStart"/>
      <w:r w:rsidR="007F5C1A" w:rsidRPr="007F5C1A">
        <w:rPr>
          <w:rFonts w:ascii="Times New Roman" w:hAnsi="Times New Roman" w:cs="Times New Roman"/>
          <w:sz w:val="24"/>
          <w:szCs w:val="24"/>
        </w:rPr>
        <w:t>Fortman</w:t>
      </w:r>
      <w:proofErr w:type="spellEnd"/>
      <w:r w:rsidR="007F5C1A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Larry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 </w:t>
      </w:r>
      <w:r w:rsidR="007F5C1A">
        <w:rPr>
          <w:rFonts w:ascii="Times New Roman" w:hAnsi="Times New Roman" w:cs="Times New Roman"/>
          <w:sz w:val="24"/>
          <w:szCs w:val="24"/>
        </w:rPr>
        <w:t xml:space="preserve">and 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Roberta </w:t>
      </w:r>
      <w:proofErr w:type="spellStart"/>
      <w:r w:rsidR="007F5C1A" w:rsidRPr="007F5C1A">
        <w:rPr>
          <w:rFonts w:ascii="Times New Roman" w:hAnsi="Times New Roman" w:cs="Times New Roman"/>
          <w:sz w:val="24"/>
          <w:szCs w:val="24"/>
        </w:rPr>
        <w:t>Insel</w:t>
      </w:r>
      <w:proofErr w:type="spellEnd"/>
      <w:r w:rsidR="007F5C1A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Steve </w:t>
      </w:r>
      <w:proofErr w:type="spellStart"/>
      <w:r w:rsidR="007F5C1A" w:rsidRPr="007F5C1A">
        <w:rPr>
          <w:rFonts w:ascii="Times New Roman" w:hAnsi="Times New Roman" w:cs="Times New Roman"/>
          <w:sz w:val="24"/>
          <w:szCs w:val="24"/>
        </w:rPr>
        <w:t>Klamm</w:t>
      </w:r>
      <w:proofErr w:type="spellEnd"/>
      <w:r w:rsidR="007F5C1A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Russell Korman</w:t>
      </w:r>
      <w:r w:rsidR="00CE1174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Alan</w:t>
      </w:r>
      <w:r w:rsidR="00CE1174">
        <w:rPr>
          <w:rFonts w:ascii="Times New Roman" w:hAnsi="Times New Roman" w:cs="Times New Roman"/>
          <w:sz w:val="24"/>
          <w:szCs w:val="24"/>
        </w:rPr>
        <w:t xml:space="preserve"> and </w:t>
      </w:r>
      <w:r w:rsidR="007F5C1A" w:rsidRPr="007F5C1A">
        <w:rPr>
          <w:rFonts w:ascii="Times New Roman" w:hAnsi="Times New Roman" w:cs="Times New Roman"/>
          <w:sz w:val="24"/>
          <w:szCs w:val="24"/>
        </w:rPr>
        <w:t>Marsha Levy</w:t>
      </w:r>
      <w:r w:rsidR="00CE1174">
        <w:rPr>
          <w:rFonts w:ascii="Times New Roman" w:hAnsi="Times New Roman" w:cs="Times New Roman"/>
          <w:sz w:val="24"/>
          <w:szCs w:val="24"/>
        </w:rPr>
        <w:t>, O</w:t>
      </w:r>
      <w:r w:rsidR="007F5C1A" w:rsidRPr="007F5C1A">
        <w:rPr>
          <w:rFonts w:ascii="Times New Roman" w:hAnsi="Times New Roman" w:cs="Times New Roman"/>
          <w:sz w:val="24"/>
          <w:szCs w:val="24"/>
        </w:rPr>
        <w:t>lean Pridgen</w:t>
      </w:r>
      <w:r w:rsidR="00CE1174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Sidney Rosenblatt</w:t>
      </w:r>
      <w:r w:rsidR="00CE1174">
        <w:rPr>
          <w:rFonts w:ascii="Times New Roman" w:hAnsi="Times New Roman" w:cs="Times New Roman"/>
          <w:sz w:val="24"/>
          <w:szCs w:val="24"/>
        </w:rPr>
        <w:t>,</w:t>
      </w:r>
      <w:r w:rsidR="007F5C1A" w:rsidRPr="007F5C1A">
        <w:rPr>
          <w:rFonts w:ascii="Times New Roman" w:hAnsi="Times New Roman" w:cs="Times New Roman"/>
          <w:sz w:val="24"/>
          <w:szCs w:val="24"/>
        </w:rPr>
        <w:t xml:space="preserve"> Vera Sharitt</w:t>
      </w:r>
      <w:r w:rsidR="00CE1174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Laurie Suskind</w:t>
      </w:r>
      <w:r w:rsidR="00CE1174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John Venezia</w:t>
      </w:r>
      <w:r w:rsidR="00CE1174">
        <w:rPr>
          <w:rFonts w:ascii="Times New Roman" w:hAnsi="Times New Roman" w:cs="Times New Roman"/>
          <w:sz w:val="24"/>
          <w:szCs w:val="24"/>
        </w:rPr>
        <w:t xml:space="preserve">, </w:t>
      </w:r>
      <w:r w:rsidR="007F5C1A" w:rsidRPr="007F5C1A">
        <w:rPr>
          <w:rFonts w:ascii="Times New Roman" w:hAnsi="Times New Roman" w:cs="Times New Roman"/>
          <w:sz w:val="24"/>
          <w:szCs w:val="24"/>
        </w:rPr>
        <w:t>Patricia Glasco West</w:t>
      </w:r>
      <w:r w:rsidR="00CE1174">
        <w:rPr>
          <w:rFonts w:ascii="Times New Roman" w:hAnsi="Times New Roman" w:cs="Times New Roman"/>
          <w:sz w:val="24"/>
          <w:szCs w:val="24"/>
        </w:rPr>
        <w:t xml:space="preserve">, and </w:t>
      </w:r>
      <w:r w:rsidR="007F5C1A" w:rsidRPr="007F5C1A">
        <w:rPr>
          <w:rFonts w:ascii="Times New Roman" w:hAnsi="Times New Roman" w:cs="Times New Roman"/>
          <w:sz w:val="24"/>
          <w:szCs w:val="24"/>
        </w:rPr>
        <w:t>Lynn Wolfson</w:t>
      </w:r>
      <w:r w:rsidR="00CE1174">
        <w:rPr>
          <w:rFonts w:ascii="Times New Roman" w:hAnsi="Times New Roman" w:cs="Times New Roman"/>
          <w:sz w:val="24"/>
          <w:szCs w:val="24"/>
        </w:rPr>
        <w:t xml:space="preserve">. </w:t>
      </w:r>
      <w:r w:rsidR="000F25E1">
        <w:rPr>
          <w:rFonts w:ascii="Times New Roman" w:hAnsi="Times New Roman" w:cs="Times New Roman"/>
          <w:sz w:val="24"/>
          <w:szCs w:val="24"/>
        </w:rPr>
        <w:t xml:space="preserve">A couple of the </w:t>
      </w:r>
      <w:r w:rsidR="0030133D">
        <w:rPr>
          <w:rFonts w:ascii="Times New Roman" w:hAnsi="Times New Roman" w:cs="Times New Roman"/>
          <w:sz w:val="24"/>
          <w:szCs w:val="24"/>
        </w:rPr>
        <w:t>Board Members</w:t>
      </w:r>
      <w:r w:rsidR="00066B42">
        <w:rPr>
          <w:rFonts w:ascii="Times New Roman" w:hAnsi="Times New Roman" w:cs="Times New Roman"/>
          <w:sz w:val="24"/>
          <w:szCs w:val="24"/>
        </w:rPr>
        <w:t xml:space="preserve"> </w:t>
      </w:r>
      <w:r w:rsidR="000F25E1">
        <w:rPr>
          <w:rFonts w:ascii="Times New Roman" w:hAnsi="Times New Roman" w:cs="Times New Roman"/>
          <w:sz w:val="24"/>
          <w:szCs w:val="24"/>
        </w:rPr>
        <w:t xml:space="preserve">have committed to </w:t>
      </w:r>
      <w:r w:rsidR="00066B42">
        <w:rPr>
          <w:rFonts w:ascii="Times New Roman" w:hAnsi="Times New Roman" w:cs="Times New Roman"/>
          <w:sz w:val="24"/>
          <w:szCs w:val="24"/>
        </w:rPr>
        <w:t>being part of the award presentation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066B42">
        <w:rPr>
          <w:rFonts w:ascii="Times New Roman" w:hAnsi="Times New Roman" w:cs="Times New Roman"/>
          <w:sz w:val="24"/>
          <w:szCs w:val="24"/>
        </w:rPr>
        <w:t xml:space="preserve"> and C</w:t>
      </w:r>
      <w:r w:rsidR="00CE1174">
        <w:rPr>
          <w:rFonts w:ascii="Times New Roman" w:hAnsi="Times New Roman" w:cs="Times New Roman"/>
          <w:sz w:val="24"/>
          <w:szCs w:val="24"/>
        </w:rPr>
        <w:t xml:space="preserve">harlotte asked if </w:t>
      </w:r>
      <w:r w:rsidR="00066B42">
        <w:rPr>
          <w:rFonts w:ascii="Times New Roman" w:hAnsi="Times New Roman" w:cs="Times New Roman"/>
          <w:sz w:val="24"/>
          <w:szCs w:val="24"/>
        </w:rPr>
        <w:t xml:space="preserve">anyone else </w:t>
      </w:r>
      <w:r w:rsidR="00B17AF0">
        <w:rPr>
          <w:rFonts w:ascii="Times New Roman" w:hAnsi="Times New Roman" w:cs="Times New Roman"/>
          <w:sz w:val="24"/>
          <w:szCs w:val="24"/>
        </w:rPr>
        <w:t xml:space="preserve">is </w:t>
      </w:r>
      <w:r w:rsidR="001631FE">
        <w:rPr>
          <w:rFonts w:ascii="Times New Roman" w:hAnsi="Times New Roman" w:cs="Times New Roman"/>
          <w:sz w:val="24"/>
          <w:szCs w:val="24"/>
        </w:rPr>
        <w:t>i</w:t>
      </w:r>
      <w:r w:rsidR="00CE1174">
        <w:rPr>
          <w:rFonts w:ascii="Times New Roman" w:hAnsi="Times New Roman" w:cs="Times New Roman"/>
          <w:sz w:val="24"/>
          <w:szCs w:val="24"/>
        </w:rPr>
        <w:t xml:space="preserve">nterested in </w:t>
      </w:r>
      <w:r w:rsidR="001631FE">
        <w:rPr>
          <w:rFonts w:ascii="Times New Roman" w:hAnsi="Times New Roman" w:cs="Times New Roman"/>
          <w:sz w:val="24"/>
          <w:szCs w:val="24"/>
        </w:rPr>
        <w:t xml:space="preserve">presenting to </w:t>
      </w:r>
      <w:r w:rsidR="00066B42">
        <w:rPr>
          <w:rFonts w:ascii="Times New Roman" w:hAnsi="Times New Roman" w:cs="Times New Roman"/>
          <w:sz w:val="24"/>
          <w:szCs w:val="24"/>
        </w:rPr>
        <w:t xml:space="preserve">a particular honoree </w:t>
      </w:r>
      <w:r w:rsidR="00CE1174">
        <w:rPr>
          <w:rFonts w:ascii="Times New Roman" w:hAnsi="Times New Roman" w:cs="Times New Roman"/>
          <w:sz w:val="24"/>
          <w:szCs w:val="24"/>
        </w:rPr>
        <w:t>to please let her know</w:t>
      </w:r>
      <w:r w:rsidR="00D34A5D">
        <w:rPr>
          <w:rFonts w:ascii="Times New Roman" w:hAnsi="Times New Roman" w:cs="Times New Roman"/>
          <w:sz w:val="24"/>
          <w:szCs w:val="24"/>
        </w:rPr>
        <w:t xml:space="preserve">. Charlotte thanked </w:t>
      </w:r>
      <w:r w:rsidR="000F25E1">
        <w:rPr>
          <w:rFonts w:ascii="Times New Roman" w:hAnsi="Times New Roman" w:cs="Times New Roman"/>
          <w:sz w:val="24"/>
          <w:szCs w:val="24"/>
        </w:rPr>
        <w:t xml:space="preserve">both </w:t>
      </w:r>
      <w:r w:rsidR="00D34A5D">
        <w:rPr>
          <w:rFonts w:ascii="Times New Roman" w:hAnsi="Times New Roman" w:cs="Times New Roman"/>
          <w:sz w:val="24"/>
          <w:szCs w:val="24"/>
        </w:rPr>
        <w:t>Judge Ron Rothschild and Malena Mendez-Dorn for participating on the committee and doing an excellent job</w:t>
      </w:r>
      <w:r w:rsidR="001631FE">
        <w:rPr>
          <w:rFonts w:ascii="Times New Roman" w:hAnsi="Times New Roman" w:cs="Times New Roman"/>
          <w:sz w:val="24"/>
          <w:szCs w:val="24"/>
        </w:rPr>
        <w:t xml:space="preserve"> and </w:t>
      </w:r>
      <w:r w:rsidR="00D92417">
        <w:rPr>
          <w:rFonts w:ascii="Times New Roman" w:hAnsi="Times New Roman" w:cs="Times New Roman"/>
          <w:sz w:val="24"/>
          <w:szCs w:val="24"/>
        </w:rPr>
        <w:t xml:space="preserve">selecting a </w:t>
      </w:r>
      <w:r w:rsidR="001631FE">
        <w:rPr>
          <w:rFonts w:ascii="Times New Roman" w:hAnsi="Times New Roman" w:cs="Times New Roman"/>
          <w:sz w:val="24"/>
          <w:szCs w:val="24"/>
        </w:rPr>
        <w:t xml:space="preserve">very </w:t>
      </w:r>
      <w:r w:rsidR="007F5E57">
        <w:rPr>
          <w:rFonts w:ascii="Times New Roman" w:hAnsi="Times New Roman" w:cs="Times New Roman"/>
          <w:sz w:val="24"/>
          <w:szCs w:val="24"/>
        </w:rPr>
        <w:t>commendable</w:t>
      </w:r>
      <w:r w:rsidR="001631FE">
        <w:rPr>
          <w:rFonts w:ascii="Times New Roman" w:hAnsi="Times New Roman" w:cs="Times New Roman"/>
          <w:sz w:val="24"/>
          <w:szCs w:val="24"/>
        </w:rPr>
        <w:t xml:space="preserve"> group of people</w:t>
      </w:r>
      <w:r w:rsidR="00D34A5D">
        <w:rPr>
          <w:rFonts w:ascii="Times New Roman" w:hAnsi="Times New Roman" w:cs="Times New Roman"/>
          <w:sz w:val="24"/>
          <w:szCs w:val="24"/>
        </w:rPr>
        <w:t xml:space="preserve">. </w:t>
      </w:r>
      <w:r w:rsidR="006C19FC">
        <w:rPr>
          <w:rFonts w:ascii="Times New Roman" w:hAnsi="Times New Roman" w:cs="Times New Roman"/>
          <w:sz w:val="24"/>
          <w:szCs w:val="24"/>
        </w:rPr>
        <w:t>The i</w:t>
      </w:r>
      <w:r w:rsidR="00066B42">
        <w:rPr>
          <w:rFonts w:ascii="Times New Roman" w:hAnsi="Times New Roman" w:cs="Times New Roman"/>
          <w:sz w:val="24"/>
          <w:szCs w:val="24"/>
        </w:rPr>
        <w:t xml:space="preserve">nvitations </w:t>
      </w:r>
      <w:r w:rsidR="006C19FC">
        <w:rPr>
          <w:rFonts w:ascii="Times New Roman" w:hAnsi="Times New Roman" w:cs="Times New Roman"/>
          <w:sz w:val="24"/>
          <w:szCs w:val="24"/>
        </w:rPr>
        <w:t>for the Hall of Fame should be going out shortly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6C19FC">
        <w:rPr>
          <w:rFonts w:ascii="Times New Roman" w:hAnsi="Times New Roman" w:cs="Times New Roman"/>
          <w:sz w:val="24"/>
          <w:szCs w:val="24"/>
        </w:rPr>
        <w:t xml:space="preserve"> along with the Press Release. Staff </w:t>
      </w:r>
      <w:r w:rsidR="000E0FFF">
        <w:rPr>
          <w:rFonts w:ascii="Times New Roman" w:hAnsi="Times New Roman" w:cs="Times New Roman"/>
          <w:sz w:val="24"/>
          <w:szCs w:val="24"/>
        </w:rPr>
        <w:t>is</w:t>
      </w:r>
      <w:r w:rsidR="006C19FC">
        <w:rPr>
          <w:rFonts w:ascii="Times New Roman" w:hAnsi="Times New Roman" w:cs="Times New Roman"/>
          <w:sz w:val="24"/>
          <w:szCs w:val="24"/>
        </w:rPr>
        <w:t xml:space="preserve"> also working on </w:t>
      </w:r>
      <w:r w:rsidR="00066B42">
        <w:rPr>
          <w:rFonts w:ascii="Times New Roman" w:hAnsi="Times New Roman" w:cs="Times New Roman"/>
          <w:sz w:val="24"/>
          <w:szCs w:val="24"/>
        </w:rPr>
        <w:t>coordinating the virtual luncheon</w:t>
      </w:r>
      <w:r w:rsidR="00D92417">
        <w:rPr>
          <w:rFonts w:ascii="Times New Roman" w:hAnsi="Times New Roman" w:cs="Times New Roman"/>
          <w:sz w:val="24"/>
          <w:szCs w:val="24"/>
        </w:rPr>
        <w:t xml:space="preserve">, </w:t>
      </w:r>
      <w:r w:rsidR="00B17AF0">
        <w:rPr>
          <w:rFonts w:ascii="Times New Roman" w:hAnsi="Times New Roman" w:cs="Times New Roman"/>
          <w:sz w:val="24"/>
          <w:szCs w:val="24"/>
        </w:rPr>
        <w:t xml:space="preserve">which includes a lunch to be delivered to </w:t>
      </w:r>
      <w:r w:rsidR="00D92417">
        <w:rPr>
          <w:rFonts w:ascii="Times New Roman" w:hAnsi="Times New Roman" w:cs="Times New Roman"/>
          <w:sz w:val="24"/>
          <w:szCs w:val="24"/>
        </w:rPr>
        <w:t xml:space="preserve">your home or business.  </w:t>
      </w:r>
      <w:r w:rsidR="006C19FC">
        <w:rPr>
          <w:rFonts w:ascii="Times New Roman" w:hAnsi="Times New Roman" w:cs="Times New Roman"/>
          <w:sz w:val="24"/>
          <w:szCs w:val="24"/>
        </w:rPr>
        <w:t xml:space="preserve">  </w:t>
      </w:r>
      <w:r w:rsidR="00066B4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F5C1A" w:rsidRDefault="007F5C1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F5C1A" w:rsidRDefault="007A250E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:rsidR="002809EC" w:rsidRPr="00CF771C" w:rsidRDefault="002809EC" w:rsidP="002809EC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reawide</w:t>
      </w:r>
      <w:proofErr w:type="spellEnd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ouncil on Aging</w:t>
      </w:r>
    </w:p>
    <w:p w:rsidR="002809EC" w:rsidRPr="00CF771C" w:rsidRDefault="002809EC" w:rsidP="002809EC">
      <w:pPr>
        <w:widowControl w:val="0"/>
        <w:tabs>
          <w:tab w:val="left" w:pos="-27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>Board of Directors Meeting Minutes</w:t>
      </w:r>
    </w:p>
    <w:p w:rsidR="002809EC" w:rsidRPr="00CF771C" w:rsidRDefault="002809EC" w:rsidP="002809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pril 8</w:t>
      </w: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 xml:space="preserve">, 2021 </w:t>
      </w:r>
    </w:p>
    <w:p w:rsidR="002809EC" w:rsidRPr="00CF771C" w:rsidRDefault="002809EC" w:rsidP="002809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 xml:space="preserve">Pag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:rsidR="002809EC" w:rsidRPr="00CF771C" w:rsidRDefault="002809EC" w:rsidP="002809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422A" w:rsidRDefault="000F25E1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F5E57">
        <w:rPr>
          <w:rFonts w:ascii="Times New Roman" w:hAnsi="Times New Roman" w:cs="Times New Roman"/>
          <w:sz w:val="24"/>
          <w:szCs w:val="24"/>
        </w:rPr>
        <w:t xml:space="preserve">Emergency </w:t>
      </w:r>
      <w:r>
        <w:rPr>
          <w:rFonts w:ascii="Times New Roman" w:hAnsi="Times New Roman" w:cs="Times New Roman"/>
          <w:sz w:val="24"/>
          <w:szCs w:val="24"/>
        </w:rPr>
        <w:t xml:space="preserve">meals program </w:t>
      </w:r>
      <w:r w:rsidR="007F5E57">
        <w:rPr>
          <w:rFonts w:ascii="Times New Roman" w:hAnsi="Times New Roman" w:cs="Times New Roman"/>
          <w:sz w:val="24"/>
          <w:szCs w:val="24"/>
        </w:rPr>
        <w:t>is continuing</w:t>
      </w:r>
      <w:r>
        <w:rPr>
          <w:rFonts w:ascii="Times New Roman" w:hAnsi="Times New Roman" w:cs="Times New Roman"/>
          <w:sz w:val="24"/>
          <w:szCs w:val="24"/>
        </w:rPr>
        <w:t xml:space="preserve"> and is doing very well.  </w:t>
      </w:r>
      <w:r w:rsidR="00A27772">
        <w:rPr>
          <w:rFonts w:ascii="Times New Roman" w:hAnsi="Times New Roman" w:cs="Times New Roman"/>
          <w:sz w:val="24"/>
          <w:szCs w:val="24"/>
        </w:rPr>
        <w:t xml:space="preserve">We are </w:t>
      </w:r>
      <w:r w:rsidR="00EC0DFD">
        <w:rPr>
          <w:rFonts w:ascii="Times New Roman" w:hAnsi="Times New Roman" w:cs="Times New Roman"/>
          <w:sz w:val="24"/>
          <w:szCs w:val="24"/>
        </w:rPr>
        <w:t xml:space="preserve">currently </w:t>
      </w:r>
      <w:r w:rsidR="00A27772">
        <w:rPr>
          <w:rFonts w:ascii="Times New Roman" w:hAnsi="Times New Roman" w:cs="Times New Roman"/>
          <w:sz w:val="24"/>
          <w:szCs w:val="24"/>
        </w:rPr>
        <w:t xml:space="preserve">up to $3.1 million meals </w:t>
      </w:r>
      <w:r w:rsidR="00EC0DFD">
        <w:rPr>
          <w:rFonts w:ascii="Times New Roman" w:hAnsi="Times New Roman" w:cs="Times New Roman"/>
          <w:sz w:val="24"/>
          <w:szCs w:val="24"/>
        </w:rPr>
        <w:t>already s</w:t>
      </w:r>
      <w:r w:rsidR="00A27772">
        <w:rPr>
          <w:rFonts w:ascii="Times New Roman" w:hAnsi="Times New Roman" w:cs="Times New Roman"/>
          <w:sz w:val="24"/>
          <w:szCs w:val="24"/>
        </w:rPr>
        <w:t>erved.  Charlotte shared we are currently on the County contract and will continue until new dollars come down from the</w:t>
      </w:r>
      <w:r w:rsidR="00EC0DFD">
        <w:rPr>
          <w:rFonts w:ascii="Times New Roman" w:hAnsi="Times New Roman" w:cs="Times New Roman"/>
          <w:sz w:val="24"/>
          <w:szCs w:val="24"/>
        </w:rPr>
        <w:t xml:space="preserve"> </w:t>
      </w:r>
      <w:r w:rsidR="00A27772">
        <w:rPr>
          <w:rFonts w:ascii="Times New Roman" w:hAnsi="Times New Roman" w:cs="Times New Roman"/>
          <w:sz w:val="24"/>
          <w:szCs w:val="24"/>
        </w:rPr>
        <w:t xml:space="preserve">Federal </w:t>
      </w:r>
      <w:r w:rsidR="009E2676">
        <w:rPr>
          <w:rFonts w:ascii="Times New Roman" w:hAnsi="Times New Roman" w:cs="Times New Roman"/>
          <w:sz w:val="24"/>
          <w:szCs w:val="24"/>
        </w:rPr>
        <w:t xml:space="preserve">and/or State </w:t>
      </w:r>
      <w:r w:rsidR="00A27772">
        <w:rPr>
          <w:rFonts w:ascii="Times New Roman" w:hAnsi="Times New Roman" w:cs="Times New Roman"/>
          <w:sz w:val="24"/>
          <w:szCs w:val="24"/>
        </w:rPr>
        <w:t>government. Last week alone, we delivered 65,254 meals</w:t>
      </w:r>
      <w:r w:rsidR="004C5109">
        <w:rPr>
          <w:rFonts w:ascii="Times New Roman" w:hAnsi="Times New Roman" w:cs="Times New Roman"/>
          <w:sz w:val="24"/>
          <w:szCs w:val="24"/>
        </w:rPr>
        <w:t xml:space="preserve"> </w:t>
      </w:r>
      <w:r w:rsidR="00320E25">
        <w:rPr>
          <w:rFonts w:ascii="Times New Roman" w:hAnsi="Times New Roman" w:cs="Times New Roman"/>
          <w:sz w:val="24"/>
          <w:szCs w:val="24"/>
        </w:rPr>
        <w:t>in addition to M</w:t>
      </w:r>
      <w:r w:rsidR="004C5109">
        <w:rPr>
          <w:rFonts w:ascii="Times New Roman" w:hAnsi="Times New Roman" w:cs="Times New Roman"/>
          <w:sz w:val="24"/>
          <w:szCs w:val="24"/>
        </w:rPr>
        <w:t>eals on Wheels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4C5109">
        <w:rPr>
          <w:rFonts w:ascii="Times New Roman" w:hAnsi="Times New Roman" w:cs="Times New Roman"/>
          <w:sz w:val="24"/>
          <w:szCs w:val="24"/>
        </w:rPr>
        <w:t xml:space="preserve"> delivering 1</w:t>
      </w:r>
      <w:r w:rsidR="0093194A">
        <w:rPr>
          <w:rFonts w:ascii="Times New Roman" w:hAnsi="Times New Roman" w:cs="Times New Roman"/>
          <w:sz w:val="24"/>
          <w:szCs w:val="24"/>
        </w:rPr>
        <w:t>9,795</w:t>
      </w:r>
      <w:r w:rsidR="004C5109">
        <w:rPr>
          <w:rFonts w:ascii="Times New Roman" w:hAnsi="Times New Roman" w:cs="Times New Roman"/>
          <w:sz w:val="24"/>
          <w:szCs w:val="24"/>
        </w:rPr>
        <w:t xml:space="preserve">. </w:t>
      </w:r>
      <w:r w:rsidR="0093194A">
        <w:rPr>
          <w:rFonts w:ascii="Times New Roman" w:hAnsi="Times New Roman" w:cs="Times New Roman"/>
          <w:sz w:val="24"/>
          <w:szCs w:val="24"/>
        </w:rPr>
        <w:t>We also served 4,661 clients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93194A">
        <w:rPr>
          <w:rFonts w:ascii="Times New Roman" w:hAnsi="Times New Roman" w:cs="Times New Roman"/>
          <w:sz w:val="24"/>
          <w:szCs w:val="24"/>
        </w:rPr>
        <w:t xml:space="preserve"> with Meals on Wheels </w:t>
      </w:r>
      <w:r w:rsidR="004C5109">
        <w:rPr>
          <w:rFonts w:ascii="Times New Roman" w:hAnsi="Times New Roman" w:cs="Times New Roman"/>
          <w:sz w:val="24"/>
          <w:szCs w:val="24"/>
        </w:rPr>
        <w:t xml:space="preserve">serving </w:t>
      </w:r>
      <w:r w:rsidR="0093194A">
        <w:rPr>
          <w:rFonts w:ascii="Times New Roman" w:hAnsi="Times New Roman" w:cs="Times New Roman"/>
          <w:sz w:val="24"/>
          <w:szCs w:val="24"/>
        </w:rPr>
        <w:t>2,107 clients</w:t>
      </w:r>
      <w:r w:rsidR="004C5109">
        <w:rPr>
          <w:rFonts w:ascii="Times New Roman" w:hAnsi="Times New Roman" w:cs="Times New Roman"/>
          <w:sz w:val="24"/>
          <w:szCs w:val="24"/>
        </w:rPr>
        <w:t xml:space="preserve"> showing </w:t>
      </w:r>
      <w:r w:rsidR="0093194A">
        <w:rPr>
          <w:rFonts w:ascii="Times New Roman" w:hAnsi="Times New Roman" w:cs="Times New Roman"/>
          <w:sz w:val="24"/>
          <w:szCs w:val="24"/>
        </w:rPr>
        <w:t xml:space="preserve">we are serving the community well.   </w:t>
      </w:r>
      <w:r w:rsidR="00A27772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BE422A" w:rsidRDefault="00BE422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47E71" w:rsidRDefault="0093194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ecutive Director announced </w:t>
      </w:r>
      <w:r w:rsidR="00647E71">
        <w:rPr>
          <w:rFonts w:ascii="Times New Roman" w:hAnsi="Times New Roman" w:cs="Times New Roman"/>
          <w:sz w:val="24"/>
          <w:szCs w:val="24"/>
        </w:rPr>
        <w:t xml:space="preserve">the Area Agency is </w:t>
      </w:r>
      <w:r>
        <w:rPr>
          <w:rFonts w:ascii="Times New Roman" w:hAnsi="Times New Roman" w:cs="Times New Roman"/>
          <w:sz w:val="24"/>
          <w:szCs w:val="24"/>
        </w:rPr>
        <w:t xml:space="preserve">participating in a </w:t>
      </w:r>
      <w:r w:rsidR="00542633">
        <w:rPr>
          <w:rFonts w:ascii="Times New Roman" w:hAnsi="Times New Roman" w:cs="Times New Roman"/>
          <w:sz w:val="24"/>
          <w:szCs w:val="24"/>
        </w:rPr>
        <w:t xml:space="preserve">vaccination program </w:t>
      </w:r>
      <w:r w:rsidR="008975F1">
        <w:rPr>
          <w:rFonts w:ascii="Times New Roman" w:hAnsi="Times New Roman" w:cs="Times New Roman"/>
          <w:sz w:val="24"/>
          <w:szCs w:val="24"/>
        </w:rPr>
        <w:t>in partnership</w:t>
      </w:r>
      <w:r w:rsidR="00647E71">
        <w:rPr>
          <w:rFonts w:ascii="Times New Roman" w:hAnsi="Times New Roman" w:cs="Times New Roman"/>
          <w:sz w:val="24"/>
          <w:szCs w:val="24"/>
        </w:rPr>
        <w:t xml:space="preserve"> with the </w:t>
      </w:r>
      <w:r w:rsidR="00542633">
        <w:rPr>
          <w:rFonts w:ascii="Times New Roman" w:hAnsi="Times New Roman" w:cs="Times New Roman"/>
          <w:sz w:val="24"/>
          <w:szCs w:val="24"/>
        </w:rPr>
        <w:t>Department of Health and the County</w:t>
      </w:r>
      <w:r w:rsidR="000A48F6">
        <w:rPr>
          <w:rFonts w:ascii="Times New Roman" w:hAnsi="Times New Roman" w:cs="Times New Roman"/>
          <w:sz w:val="24"/>
          <w:szCs w:val="24"/>
        </w:rPr>
        <w:t>.</w:t>
      </w:r>
      <w:r w:rsidR="007F5E57">
        <w:rPr>
          <w:rFonts w:ascii="Times New Roman" w:hAnsi="Times New Roman" w:cs="Times New Roman"/>
          <w:sz w:val="24"/>
          <w:szCs w:val="24"/>
        </w:rPr>
        <w:t xml:space="preserve"> We are doing the scheduling for a site located at </w:t>
      </w:r>
      <w:proofErr w:type="spellStart"/>
      <w:r w:rsidR="007F5E57">
        <w:rPr>
          <w:rFonts w:ascii="Times New Roman" w:hAnsi="Times New Roman" w:cs="Times New Roman"/>
          <w:sz w:val="24"/>
          <w:szCs w:val="24"/>
        </w:rPr>
        <w:t>Delevoe</w:t>
      </w:r>
      <w:proofErr w:type="spellEnd"/>
      <w:r w:rsidR="007F5E57">
        <w:rPr>
          <w:rFonts w:ascii="Times New Roman" w:hAnsi="Times New Roman" w:cs="Times New Roman"/>
          <w:sz w:val="24"/>
          <w:szCs w:val="24"/>
        </w:rPr>
        <w:t xml:space="preserve"> Park that provides the Pfizer vaccine.  Appointments are available </w:t>
      </w:r>
      <w:r w:rsidR="000A48F6">
        <w:rPr>
          <w:rFonts w:ascii="Times New Roman" w:hAnsi="Times New Roman" w:cs="Times New Roman"/>
          <w:sz w:val="24"/>
          <w:szCs w:val="24"/>
        </w:rPr>
        <w:t>Tuesday through Saturday from 8</w:t>
      </w:r>
      <w:r w:rsidR="000E0FFF">
        <w:rPr>
          <w:rFonts w:ascii="Times New Roman" w:hAnsi="Times New Roman" w:cs="Times New Roman"/>
          <w:sz w:val="24"/>
          <w:szCs w:val="24"/>
        </w:rPr>
        <w:t xml:space="preserve"> a.m.</w:t>
      </w:r>
      <w:r w:rsidR="000A48F6">
        <w:rPr>
          <w:rFonts w:ascii="Times New Roman" w:hAnsi="Times New Roman" w:cs="Times New Roman"/>
          <w:sz w:val="24"/>
          <w:szCs w:val="24"/>
        </w:rPr>
        <w:t xml:space="preserve"> -</w:t>
      </w:r>
      <w:r w:rsidR="007F5E57">
        <w:rPr>
          <w:rFonts w:ascii="Times New Roman" w:hAnsi="Times New Roman" w:cs="Times New Roman"/>
          <w:sz w:val="24"/>
          <w:szCs w:val="24"/>
        </w:rPr>
        <w:t xml:space="preserve"> </w:t>
      </w:r>
      <w:r w:rsidR="000A48F6">
        <w:rPr>
          <w:rFonts w:ascii="Times New Roman" w:hAnsi="Times New Roman" w:cs="Times New Roman"/>
          <w:sz w:val="24"/>
          <w:szCs w:val="24"/>
        </w:rPr>
        <w:t>3:45 p</w:t>
      </w:r>
      <w:r w:rsidR="000E0FFF">
        <w:rPr>
          <w:rFonts w:ascii="Times New Roman" w:hAnsi="Times New Roman" w:cs="Times New Roman"/>
          <w:sz w:val="24"/>
          <w:szCs w:val="24"/>
        </w:rPr>
        <w:t>.m.</w:t>
      </w:r>
      <w:r w:rsidR="000A48F6">
        <w:rPr>
          <w:rFonts w:ascii="Times New Roman" w:hAnsi="Times New Roman" w:cs="Times New Roman"/>
          <w:sz w:val="24"/>
          <w:szCs w:val="24"/>
        </w:rPr>
        <w:t xml:space="preserve"> every 15 minutes.  </w:t>
      </w:r>
      <w:r w:rsidR="000E0FFF">
        <w:rPr>
          <w:rFonts w:ascii="Times New Roman" w:hAnsi="Times New Roman" w:cs="Times New Roman"/>
          <w:sz w:val="24"/>
          <w:szCs w:val="24"/>
        </w:rPr>
        <w:t>The s</w:t>
      </w:r>
      <w:r w:rsidR="00647E71">
        <w:rPr>
          <w:rFonts w:ascii="Times New Roman" w:hAnsi="Times New Roman" w:cs="Times New Roman"/>
          <w:sz w:val="24"/>
          <w:szCs w:val="24"/>
        </w:rPr>
        <w:t>taff ha</w:t>
      </w:r>
      <w:r w:rsidR="000E0FFF">
        <w:rPr>
          <w:rFonts w:ascii="Times New Roman" w:hAnsi="Times New Roman" w:cs="Times New Roman"/>
          <w:sz w:val="24"/>
          <w:szCs w:val="24"/>
        </w:rPr>
        <w:t>s</w:t>
      </w:r>
      <w:r w:rsidR="00647E71">
        <w:rPr>
          <w:rFonts w:ascii="Times New Roman" w:hAnsi="Times New Roman" w:cs="Times New Roman"/>
          <w:sz w:val="24"/>
          <w:szCs w:val="24"/>
        </w:rPr>
        <w:t xml:space="preserve"> been calling clients from our waitlist, meal delivery program, and </w:t>
      </w:r>
      <w:r w:rsidR="00737AB0">
        <w:rPr>
          <w:rFonts w:ascii="Times New Roman" w:hAnsi="Times New Roman" w:cs="Times New Roman"/>
          <w:sz w:val="24"/>
          <w:szCs w:val="24"/>
        </w:rPr>
        <w:t>advertising the site's availability</w:t>
      </w:r>
      <w:r w:rsidR="007F5E57">
        <w:rPr>
          <w:rFonts w:ascii="Times New Roman" w:hAnsi="Times New Roman" w:cs="Times New Roman"/>
          <w:sz w:val="24"/>
          <w:szCs w:val="24"/>
        </w:rPr>
        <w:t xml:space="preserve"> through social media, etc.  People can schedule by calling our Agency.</w:t>
      </w:r>
      <w:r w:rsidR="004C510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A48F6" w:rsidRDefault="000A48F6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3A3B" w:rsidRDefault="006F1D7F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lotte shared </w:t>
      </w:r>
      <w:r w:rsidR="002809EC">
        <w:rPr>
          <w:rFonts w:ascii="Times New Roman" w:hAnsi="Times New Roman" w:cs="Times New Roman"/>
          <w:sz w:val="24"/>
          <w:szCs w:val="24"/>
        </w:rPr>
        <w:t xml:space="preserve">the Area Agency </w:t>
      </w:r>
      <w:r w:rsidR="000E0FFF">
        <w:rPr>
          <w:rFonts w:ascii="Times New Roman" w:hAnsi="Times New Roman" w:cs="Times New Roman"/>
          <w:sz w:val="24"/>
          <w:szCs w:val="24"/>
        </w:rPr>
        <w:t>is</w:t>
      </w:r>
      <w:r w:rsidR="002809EC">
        <w:rPr>
          <w:rFonts w:ascii="Times New Roman" w:hAnsi="Times New Roman" w:cs="Times New Roman"/>
          <w:sz w:val="24"/>
          <w:szCs w:val="24"/>
        </w:rPr>
        <w:t xml:space="preserve"> a</w:t>
      </w:r>
      <w:r w:rsidR="000E0FFF">
        <w:rPr>
          <w:rFonts w:ascii="Times New Roman" w:hAnsi="Times New Roman" w:cs="Times New Roman"/>
          <w:sz w:val="24"/>
          <w:szCs w:val="24"/>
        </w:rPr>
        <w:t xml:space="preserve">lso </w:t>
      </w:r>
      <w:r w:rsidR="00C16D31">
        <w:rPr>
          <w:rFonts w:ascii="Times New Roman" w:hAnsi="Times New Roman" w:cs="Times New Roman"/>
          <w:sz w:val="24"/>
          <w:szCs w:val="24"/>
        </w:rPr>
        <w:t>participating</w:t>
      </w:r>
      <w:r w:rsidR="00703A3B">
        <w:rPr>
          <w:rFonts w:ascii="Times New Roman" w:hAnsi="Times New Roman" w:cs="Times New Roman"/>
          <w:sz w:val="24"/>
          <w:szCs w:val="24"/>
        </w:rPr>
        <w:t xml:space="preserve"> </w:t>
      </w:r>
      <w:r w:rsidR="000E0FFF">
        <w:rPr>
          <w:rFonts w:ascii="Times New Roman" w:hAnsi="Times New Roman" w:cs="Times New Roman"/>
          <w:sz w:val="24"/>
          <w:szCs w:val="24"/>
        </w:rPr>
        <w:t>in a Vaccine Hesitancy Campaign</w:t>
      </w:r>
      <w:r>
        <w:rPr>
          <w:rFonts w:ascii="Times New Roman" w:hAnsi="Times New Roman" w:cs="Times New Roman"/>
          <w:sz w:val="24"/>
          <w:szCs w:val="24"/>
        </w:rPr>
        <w:t xml:space="preserve"> chaired by Senator Nan Rich.  The </w:t>
      </w:r>
      <w:r w:rsidR="000E0FFF">
        <w:rPr>
          <w:rFonts w:ascii="Times New Roman" w:hAnsi="Times New Roman" w:cs="Times New Roman"/>
          <w:sz w:val="24"/>
          <w:szCs w:val="24"/>
        </w:rPr>
        <w:t>program's primary focus</w:t>
      </w:r>
      <w:r w:rsidR="005D59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o reach out to </w:t>
      </w:r>
      <w:r w:rsidR="007F5E57">
        <w:rPr>
          <w:rFonts w:ascii="Times New Roman" w:hAnsi="Times New Roman" w:cs="Times New Roman"/>
          <w:sz w:val="24"/>
          <w:szCs w:val="24"/>
        </w:rPr>
        <w:t xml:space="preserve">minority communities where there are a disproportionate number of people </w:t>
      </w:r>
      <w:r w:rsidR="007045A7">
        <w:rPr>
          <w:rFonts w:ascii="Times New Roman" w:hAnsi="Times New Roman" w:cs="Times New Roman"/>
          <w:sz w:val="24"/>
          <w:szCs w:val="24"/>
        </w:rPr>
        <w:t xml:space="preserve">who are not getting vaccinated. The </w:t>
      </w:r>
      <w:r w:rsidR="00737AB0">
        <w:rPr>
          <w:rFonts w:ascii="Times New Roman" w:hAnsi="Times New Roman" w:cs="Times New Roman"/>
          <w:sz w:val="24"/>
          <w:szCs w:val="24"/>
        </w:rPr>
        <w:t>c</w:t>
      </w:r>
      <w:r w:rsidR="007045A7">
        <w:rPr>
          <w:rFonts w:ascii="Times New Roman" w:hAnsi="Times New Roman" w:cs="Times New Roman"/>
          <w:sz w:val="24"/>
          <w:szCs w:val="24"/>
        </w:rPr>
        <w:t xml:space="preserve">ampaign titled “I Did It” will provide </w:t>
      </w:r>
      <w:r>
        <w:rPr>
          <w:rFonts w:ascii="Times New Roman" w:hAnsi="Times New Roman" w:cs="Times New Roman"/>
          <w:sz w:val="24"/>
          <w:szCs w:val="24"/>
        </w:rPr>
        <w:t>educat</w:t>
      </w:r>
      <w:r w:rsidR="007045A7">
        <w:rPr>
          <w:rFonts w:ascii="Times New Roman" w:hAnsi="Times New Roman" w:cs="Times New Roman"/>
          <w:sz w:val="24"/>
          <w:szCs w:val="24"/>
        </w:rPr>
        <w:t>ional materials to help alleviate individuals’ concerns.</w:t>
      </w:r>
      <w:r w:rsidR="005D59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press conference to introduce this campaign will </w:t>
      </w:r>
      <w:r w:rsidR="006A2052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>be held within</w:t>
      </w:r>
      <w:r w:rsidR="005D59C0">
        <w:rPr>
          <w:rFonts w:ascii="Times New Roman" w:hAnsi="Times New Roman" w:cs="Times New Roman"/>
          <w:sz w:val="24"/>
          <w:szCs w:val="24"/>
        </w:rPr>
        <w:t xml:space="preserve"> a couple of week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22A" w:rsidRDefault="00BE422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422A" w:rsidRDefault="005D59C0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HINE </w:t>
      </w:r>
      <w:r w:rsidR="002809EC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rogram </w:t>
      </w:r>
      <w:r w:rsidR="002809EC" w:rsidRPr="00CF771C">
        <w:rPr>
          <w:rFonts w:ascii="Times New Roman" w:eastAsia="Times New Roman" w:hAnsi="Times New Roman" w:cs="Times New Roman"/>
          <w:bCs/>
          <w:sz w:val="24"/>
          <w:szCs w:val="24"/>
        </w:rPr>
        <w:t xml:space="preserve">(Serving Health Insurance Needs of Elders) </w:t>
      </w:r>
      <w:r>
        <w:rPr>
          <w:rFonts w:ascii="Times New Roman" w:hAnsi="Times New Roman" w:cs="Times New Roman"/>
          <w:sz w:val="24"/>
          <w:szCs w:val="24"/>
        </w:rPr>
        <w:t>received 104 requests this past month</w:t>
      </w:r>
      <w:r w:rsidR="002809EC">
        <w:rPr>
          <w:rFonts w:ascii="Times New Roman" w:hAnsi="Times New Roman" w:cs="Times New Roman"/>
          <w:sz w:val="24"/>
          <w:szCs w:val="24"/>
        </w:rPr>
        <w:t xml:space="preserve"> for Medicare counseling. We cu</w:t>
      </w:r>
      <w:r>
        <w:rPr>
          <w:rFonts w:ascii="Times New Roman" w:hAnsi="Times New Roman" w:cs="Times New Roman"/>
          <w:sz w:val="24"/>
          <w:szCs w:val="24"/>
        </w:rPr>
        <w:t>rrently have 25 active volunteers</w:t>
      </w:r>
      <w:r w:rsidR="002809EC">
        <w:rPr>
          <w:rFonts w:ascii="Times New Roman" w:hAnsi="Times New Roman" w:cs="Times New Roman"/>
          <w:sz w:val="24"/>
          <w:szCs w:val="24"/>
        </w:rPr>
        <w:t xml:space="preserve"> who have been working remotely.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BE422A" w:rsidRDefault="00BE422A" w:rsidP="004E1A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59C0" w:rsidRPr="00CF771C" w:rsidRDefault="005D59C0" w:rsidP="005D59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Charlotte </w:t>
      </w:r>
      <w:r w:rsidR="00221080">
        <w:rPr>
          <w:rFonts w:ascii="Times New Roman" w:eastAsia="Times New Roman" w:hAnsi="Times New Roman" w:cs="Times New Roman"/>
          <w:sz w:val="24"/>
          <w:szCs w:val="24"/>
        </w:rPr>
        <w:t>shared t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>he Helpli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ceived an estimated 225 calls during March</w:t>
      </w:r>
      <w:r w:rsidR="000E0FF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the majority of calls relating to the meals program, Long Term Care Supportive Services</w:t>
      </w:r>
      <w:r w:rsidR="00C16D31">
        <w:rPr>
          <w:rFonts w:ascii="Times New Roman" w:eastAsia="Times New Roman" w:hAnsi="Times New Roman" w:cs="Times New Roman"/>
          <w:sz w:val="24"/>
          <w:szCs w:val="24"/>
        </w:rPr>
        <w:t>, including ADI programs for dementia caregivers</w:t>
      </w:r>
      <w:r w:rsidR="00E92376">
        <w:rPr>
          <w:rFonts w:ascii="Times New Roman" w:eastAsia="Times New Roman" w:hAnsi="Times New Roman" w:cs="Times New Roman"/>
          <w:sz w:val="24"/>
          <w:szCs w:val="24"/>
        </w:rPr>
        <w:t>,</w:t>
      </w:r>
      <w:r w:rsidR="00C16D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our EHEAP clearance program, </w:t>
      </w:r>
      <w:r w:rsidR="00E92376">
        <w:rPr>
          <w:rFonts w:ascii="Times New Roman" w:eastAsia="Times New Roman" w:hAnsi="Times New Roman" w:cs="Times New Roman"/>
          <w:sz w:val="24"/>
          <w:szCs w:val="24"/>
        </w:rPr>
        <w:t xml:space="preserve">helping with the payment of 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FPL utility bills. </w:t>
      </w:r>
      <w:r w:rsidR="00E92376">
        <w:rPr>
          <w:rFonts w:ascii="Times New Roman" w:eastAsia="Times New Roman" w:hAnsi="Times New Roman" w:cs="Times New Roman"/>
          <w:sz w:val="24"/>
          <w:szCs w:val="24"/>
        </w:rPr>
        <w:t xml:space="preserve">In addition, </w:t>
      </w:r>
      <w:r w:rsidR="000A48F6">
        <w:rPr>
          <w:rFonts w:ascii="Times New Roman" w:eastAsia="Times New Roman" w:hAnsi="Times New Roman" w:cs="Times New Roman"/>
          <w:sz w:val="24"/>
          <w:szCs w:val="24"/>
        </w:rPr>
        <w:t>276</w:t>
      </w:r>
      <w:r w:rsidR="00E923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48F6">
        <w:rPr>
          <w:rFonts w:ascii="Times New Roman" w:eastAsia="Times New Roman" w:hAnsi="Times New Roman" w:cs="Times New Roman"/>
          <w:sz w:val="24"/>
          <w:szCs w:val="24"/>
        </w:rPr>
        <w:t xml:space="preserve">clients have also been approved </w:t>
      </w:r>
      <w:r w:rsidR="00221080">
        <w:rPr>
          <w:rFonts w:ascii="Times New Roman" w:eastAsia="Times New Roman" w:hAnsi="Times New Roman" w:cs="Times New Roman"/>
          <w:sz w:val="24"/>
          <w:szCs w:val="24"/>
        </w:rPr>
        <w:t xml:space="preserve">for Long Term Care from the Medicaid release </w:t>
      </w:r>
      <w:r w:rsidR="00C16D31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221080">
        <w:rPr>
          <w:rFonts w:ascii="Times New Roman" w:eastAsia="Times New Roman" w:hAnsi="Times New Roman" w:cs="Times New Roman"/>
          <w:sz w:val="24"/>
          <w:szCs w:val="24"/>
        </w:rPr>
        <w:t>this past month.</w:t>
      </w:r>
    </w:p>
    <w:p w:rsidR="005D59C0" w:rsidRPr="00CF771C" w:rsidRDefault="005D59C0" w:rsidP="005D59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40D2" w:rsidRPr="00CF771C" w:rsidRDefault="00BB40D2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771C">
        <w:rPr>
          <w:rFonts w:ascii="Times New Roman" w:hAnsi="Times New Roman" w:cs="Times New Roman"/>
          <w:sz w:val="24"/>
          <w:szCs w:val="24"/>
        </w:rPr>
        <w:t>The Executive Director</w:t>
      </w:r>
      <w:r w:rsidR="00221080">
        <w:rPr>
          <w:rFonts w:ascii="Times New Roman" w:hAnsi="Times New Roman" w:cs="Times New Roman"/>
          <w:sz w:val="24"/>
          <w:szCs w:val="24"/>
        </w:rPr>
        <w:t xml:space="preserve"> reported </w:t>
      </w:r>
      <w:r w:rsidR="0002271A">
        <w:rPr>
          <w:rFonts w:ascii="Times New Roman" w:hAnsi="Times New Roman" w:cs="Times New Roman"/>
          <w:sz w:val="24"/>
          <w:szCs w:val="24"/>
        </w:rPr>
        <w:t>as of April 1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02271A">
        <w:rPr>
          <w:rFonts w:ascii="Times New Roman" w:hAnsi="Times New Roman" w:cs="Times New Roman"/>
          <w:sz w:val="24"/>
          <w:szCs w:val="24"/>
        </w:rPr>
        <w:t xml:space="preserve"> the following Day</w:t>
      </w:r>
      <w:r w:rsidR="009E2676">
        <w:rPr>
          <w:rFonts w:ascii="Times New Roman" w:hAnsi="Times New Roman" w:cs="Times New Roman"/>
          <w:sz w:val="24"/>
          <w:szCs w:val="24"/>
        </w:rPr>
        <w:t xml:space="preserve"> C</w:t>
      </w:r>
      <w:r w:rsidR="0002271A">
        <w:rPr>
          <w:rFonts w:ascii="Times New Roman" w:hAnsi="Times New Roman" w:cs="Times New Roman"/>
          <w:sz w:val="24"/>
          <w:szCs w:val="24"/>
        </w:rPr>
        <w:t xml:space="preserve">are Centers are </w:t>
      </w:r>
      <w:r w:rsidR="000E0FFF">
        <w:rPr>
          <w:rFonts w:ascii="Times New Roman" w:hAnsi="Times New Roman" w:cs="Times New Roman"/>
          <w:sz w:val="24"/>
          <w:szCs w:val="24"/>
        </w:rPr>
        <w:t>presently open</w:t>
      </w:r>
      <w:r w:rsidR="004200AD">
        <w:rPr>
          <w:rFonts w:ascii="Times New Roman" w:hAnsi="Times New Roman" w:cs="Times New Roman"/>
          <w:sz w:val="24"/>
          <w:szCs w:val="24"/>
        </w:rPr>
        <w:t xml:space="preserve">.  </w:t>
      </w:r>
      <w:r w:rsidR="002809EC">
        <w:rPr>
          <w:rFonts w:ascii="Times New Roman" w:hAnsi="Times New Roman" w:cs="Times New Roman"/>
          <w:sz w:val="24"/>
          <w:szCs w:val="24"/>
        </w:rPr>
        <w:t xml:space="preserve">They include </w:t>
      </w:r>
      <w:r w:rsidRPr="00CF771C">
        <w:rPr>
          <w:rFonts w:ascii="Times New Roman" w:hAnsi="Times New Roman" w:cs="Times New Roman"/>
          <w:sz w:val="24"/>
          <w:szCs w:val="24"/>
        </w:rPr>
        <w:t>Catholic Charities Wilton Manors, Northwest Federated Woman’s Club, Northwest Focal Point, T</w:t>
      </w:r>
      <w:r w:rsidR="00770EBF">
        <w:rPr>
          <w:rFonts w:ascii="Times New Roman" w:hAnsi="Times New Roman" w:cs="Times New Roman"/>
          <w:sz w:val="24"/>
          <w:szCs w:val="24"/>
        </w:rPr>
        <w:t xml:space="preserve">ender Loving Care, </w:t>
      </w:r>
      <w:r w:rsidRPr="00CF771C">
        <w:rPr>
          <w:rFonts w:ascii="Times New Roman" w:hAnsi="Times New Roman" w:cs="Times New Roman"/>
          <w:sz w:val="24"/>
          <w:szCs w:val="24"/>
        </w:rPr>
        <w:t xml:space="preserve">Noble </w:t>
      </w:r>
      <w:r w:rsidR="007A250E">
        <w:rPr>
          <w:rFonts w:ascii="Times New Roman" w:hAnsi="Times New Roman" w:cs="Times New Roman"/>
          <w:sz w:val="24"/>
          <w:szCs w:val="24"/>
        </w:rPr>
        <w:t>McArtor</w:t>
      </w:r>
      <w:r w:rsidR="008024A0">
        <w:rPr>
          <w:rFonts w:ascii="Times New Roman" w:hAnsi="Times New Roman" w:cs="Times New Roman"/>
          <w:sz w:val="24"/>
          <w:szCs w:val="24"/>
        </w:rPr>
        <w:t xml:space="preserve">, </w:t>
      </w:r>
      <w:r w:rsidR="0002271A">
        <w:rPr>
          <w:rFonts w:ascii="Times New Roman" w:hAnsi="Times New Roman" w:cs="Times New Roman"/>
          <w:sz w:val="24"/>
          <w:szCs w:val="24"/>
        </w:rPr>
        <w:t>Lauderdale Lakes</w:t>
      </w:r>
      <w:r w:rsidR="008024A0">
        <w:rPr>
          <w:rFonts w:ascii="Times New Roman" w:hAnsi="Times New Roman" w:cs="Times New Roman"/>
          <w:sz w:val="24"/>
          <w:szCs w:val="24"/>
        </w:rPr>
        <w:t>,</w:t>
      </w:r>
      <w:r w:rsidR="0002271A">
        <w:rPr>
          <w:rFonts w:ascii="Times New Roman" w:hAnsi="Times New Roman" w:cs="Times New Roman"/>
          <w:sz w:val="24"/>
          <w:szCs w:val="24"/>
        </w:rPr>
        <w:t xml:space="preserve"> and Southwest</w:t>
      </w:r>
      <w:r w:rsidR="006B5E9C">
        <w:rPr>
          <w:rFonts w:ascii="Times New Roman" w:hAnsi="Times New Roman" w:cs="Times New Roman"/>
          <w:sz w:val="24"/>
          <w:szCs w:val="24"/>
        </w:rPr>
        <w:t xml:space="preserve"> Focal Point</w:t>
      </w:r>
      <w:r w:rsidR="00D23CEF">
        <w:rPr>
          <w:rFonts w:ascii="Times New Roman" w:hAnsi="Times New Roman" w:cs="Times New Roman"/>
          <w:sz w:val="24"/>
          <w:szCs w:val="24"/>
        </w:rPr>
        <w:t>.</w:t>
      </w:r>
      <w:r w:rsidRPr="00CF77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40D2" w:rsidRDefault="00BB40D2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0F05" w:rsidRDefault="006B11E0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lotte </w:t>
      </w:r>
      <w:r w:rsidR="009B6325">
        <w:rPr>
          <w:rFonts w:ascii="Times New Roman" w:hAnsi="Times New Roman" w:cs="Times New Roman"/>
          <w:sz w:val="24"/>
          <w:szCs w:val="24"/>
        </w:rPr>
        <w:t xml:space="preserve">mentioned she </w:t>
      </w:r>
      <w:r>
        <w:rPr>
          <w:rFonts w:ascii="Times New Roman" w:hAnsi="Times New Roman" w:cs="Times New Roman"/>
          <w:sz w:val="24"/>
          <w:szCs w:val="24"/>
        </w:rPr>
        <w:t>w</w:t>
      </w:r>
      <w:r w:rsidR="000E0FFF">
        <w:rPr>
          <w:rFonts w:ascii="Times New Roman" w:hAnsi="Times New Roman" w:cs="Times New Roman"/>
          <w:sz w:val="24"/>
          <w:szCs w:val="24"/>
        </w:rPr>
        <w:t>ould</w:t>
      </w:r>
      <w:r>
        <w:rPr>
          <w:rFonts w:ascii="Times New Roman" w:hAnsi="Times New Roman" w:cs="Times New Roman"/>
          <w:sz w:val="24"/>
          <w:szCs w:val="24"/>
        </w:rPr>
        <w:t xml:space="preserve"> be presenting th</w:t>
      </w:r>
      <w:r w:rsidR="003E6F0F">
        <w:rPr>
          <w:rFonts w:ascii="Times New Roman" w:hAnsi="Times New Roman" w:cs="Times New Roman"/>
          <w:sz w:val="24"/>
          <w:szCs w:val="24"/>
        </w:rPr>
        <w:t xml:space="preserve">e evening of April 8 </w:t>
      </w:r>
      <w:r w:rsidR="00C16D31">
        <w:rPr>
          <w:rFonts w:ascii="Times New Roman" w:hAnsi="Times New Roman" w:cs="Times New Roman"/>
          <w:sz w:val="24"/>
          <w:szCs w:val="24"/>
        </w:rPr>
        <w:t xml:space="preserve">at 7:00 p.m. along with Darlene Ponder, </w:t>
      </w:r>
      <w:r w:rsidR="00170454">
        <w:rPr>
          <w:rFonts w:ascii="Times New Roman" w:hAnsi="Times New Roman" w:cs="Times New Roman"/>
          <w:sz w:val="24"/>
          <w:szCs w:val="24"/>
        </w:rPr>
        <w:t>D</w:t>
      </w:r>
      <w:r w:rsidR="00C16D31">
        <w:rPr>
          <w:rFonts w:ascii="Times New Roman" w:hAnsi="Times New Roman" w:cs="Times New Roman"/>
          <w:sz w:val="24"/>
          <w:szCs w:val="24"/>
        </w:rPr>
        <w:t>irector of Tender Loving Care</w:t>
      </w:r>
      <w:r w:rsidR="009B6325">
        <w:rPr>
          <w:rFonts w:ascii="Times New Roman" w:hAnsi="Times New Roman" w:cs="Times New Roman"/>
          <w:sz w:val="24"/>
          <w:szCs w:val="24"/>
        </w:rPr>
        <w:t xml:space="preserve">, </w:t>
      </w:r>
      <w:r w:rsidR="00C16D31">
        <w:rPr>
          <w:rFonts w:ascii="Times New Roman" w:hAnsi="Times New Roman" w:cs="Times New Roman"/>
          <w:sz w:val="24"/>
          <w:szCs w:val="24"/>
        </w:rPr>
        <w:t xml:space="preserve">on a program </w:t>
      </w:r>
      <w:r w:rsidR="007045A7">
        <w:rPr>
          <w:rFonts w:ascii="Times New Roman" w:hAnsi="Times New Roman" w:cs="Times New Roman"/>
          <w:sz w:val="24"/>
          <w:szCs w:val="24"/>
        </w:rPr>
        <w:t>organized by Acts-2</w:t>
      </w:r>
      <w:r w:rsidR="00737AB0">
        <w:rPr>
          <w:rFonts w:ascii="Times New Roman" w:hAnsi="Times New Roman" w:cs="Times New Roman"/>
          <w:sz w:val="24"/>
          <w:szCs w:val="24"/>
        </w:rPr>
        <w:t>,</w:t>
      </w:r>
      <w:r w:rsidR="007045A7">
        <w:rPr>
          <w:rFonts w:ascii="Times New Roman" w:hAnsi="Times New Roman" w:cs="Times New Roman"/>
          <w:sz w:val="24"/>
          <w:szCs w:val="24"/>
        </w:rPr>
        <w:t xml:space="preserve"> which </w:t>
      </w:r>
      <w:r w:rsidR="00737AB0">
        <w:rPr>
          <w:rFonts w:ascii="Times New Roman" w:hAnsi="Times New Roman" w:cs="Times New Roman"/>
          <w:sz w:val="24"/>
          <w:szCs w:val="24"/>
        </w:rPr>
        <w:t>Florida State University administers</w:t>
      </w:r>
      <w:r w:rsidR="007045A7">
        <w:rPr>
          <w:rFonts w:ascii="Times New Roman" w:hAnsi="Times New Roman" w:cs="Times New Roman"/>
          <w:sz w:val="24"/>
          <w:szCs w:val="24"/>
        </w:rPr>
        <w:t>.  Acts-2 provides educational programs</w:t>
      </w:r>
      <w:r w:rsidR="00170454">
        <w:rPr>
          <w:rFonts w:ascii="Times New Roman" w:hAnsi="Times New Roman" w:cs="Times New Roman"/>
          <w:sz w:val="24"/>
          <w:szCs w:val="24"/>
        </w:rPr>
        <w:t xml:space="preserve"> </w:t>
      </w:r>
      <w:r w:rsidR="000E0FFF">
        <w:rPr>
          <w:rFonts w:ascii="Times New Roman" w:hAnsi="Times New Roman" w:cs="Times New Roman"/>
          <w:sz w:val="24"/>
          <w:szCs w:val="24"/>
        </w:rPr>
        <w:t>focuse</w:t>
      </w:r>
      <w:r w:rsidR="007045A7">
        <w:rPr>
          <w:rFonts w:ascii="Times New Roman" w:hAnsi="Times New Roman" w:cs="Times New Roman"/>
          <w:sz w:val="24"/>
          <w:szCs w:val="24"/>
        </w:rPr>
        <w:t>d</w:t>
      </w:r>
      <w:r w:rsidR="00C16D31">
        <w:rPr>
          <w:rFonts w:ascii="Times New Roman" w:hAnsi="Times New Roman" w:cs="Times New Roman"/>
          <w:sz w:val="24"/>
          <w:szCs w:val="24"/>
        </w:rPr>
        <w:t xml:space="preserve"> on African American caregivers</w:t>
      </w:r>
      <w:r w:rsidR="007045A7">
        <w:rPr>
          <w:rFonts w:ascii="Times New Roman" w:hAnsi="Times New Roman" w:cs="Times New Roman"/>
          <w:sz w:val="24"/>
          <w:szCs w:val="24"/>
        </w:rPr>
        <w:t>. Charlotte</w:t>
      </w:r>
      <w:r w:rsidR="005109BE">
        <w:rPr>
          <w:rFonts w:ascii="Times New Roman" w:hAnsi="Times New Roman" w:cs="Times New Roman"/>
          <w:sz w:val="24"/>
          <w:szCs w:val="24"/>
        </w:rPr>
        <w:t xml:space="preserve"> </w:t>
      </w:r>
      <w:r w:rsidR="000E0FFF">
        <w:rPr>
          <w:rFonts w:ascii="Times New Roman" w:hAnsi="Times New Roman" w:cs="Times New Roman"/>
          <w:sz w:val="24"/>
          <w:szCs w:val="24"/>
        </w:rPr>
        <w:t xml:space="preserve">will </w:t>
      </w:r>
      <w:r w:rsidR="007045A7">
        <w:rPr>
          <w:rFonts w:ascii="Times New Roman" w:hAnsi="Times New Roman" w:cs="Times New Roman"/>
          <w:sz w:val="24"/>
          <w:szCs w:val="24"/>
        </w:rPr>
        <w:t>be focusing on the AAA network</w:t>
      </w:r>
      <w:r w:rsidR="00737AB0">
        <w:rPr>
          <w:rFonts w:ascii="Times New Roman" w:hAnsi="Times New Roman" w:cs="Times New Roman"/>
          <w:sz w:val="24"/>
          <w:szCs w:val="24"/>
        </w:rPr>
        <w:t>-</w:t>
      </w:r>
      <w:r w:rsidR="007045A7">
        <w:rPr>
          <w:rFonts w:ascii="Times New Roman" w:hAnsi="Times New Roman" w:cs="Times New Roman"/>
          <w:sz w:val="24"/>
          <w:szCs w:val="24"/>
        </w:rPr>
        <w:t xml:space="preserve">available services, </w:t>
      </w:r>
      <w:r w:rsidR="00AD0F05">
        <w:rPr>
          <w:rFonts w:ascii="Times New Roman" w:hAnsi="Times New Roman" w:cs="Times New Roman"/>
          <w:sz w:val="24"/>
          <w:szCs w:val="24"/>
        </w:rPr>
        <w:t>senior centers</w:t>
      </w:r>
      <w:r w:rsidR="00737AB0">
        <w:rPr>
          <w:rFonts w:ascii="Times New Roman" w:hAnsi="Times New Roman" w:cs="Times New Roman"/>
          <w:sz w:val="24"/>
          <w:szCs w:val="24"/>
        </w:rPr>
        <w:t>,</w:t>
      </w:r>
      <w:r w:rsidR="00AD0F05">
        <w:rPr>
          <w:rFonts w:ascii="Times New Roman" w:hAnsi="Times New Roman" w:cs="Times New Roman"/>
          <w:sz w:val="24"/>
          <w:szCs w:val="24"/>
        </w:rPr>
        <w:t xml:space="preserve"> and the </w:t>
      </w:r>
      <w:r w:rsidR="000E0FFF">
        <w:rPr>
          <w:rFonts w:ascii="Times New Roman" w:hAnsi="Times New Roman" w:cs="Times New Roman"/>
          <w:sz w:val="24"/>
          <w:szCs w:val="24"/>
        </w:rPr>
        <w:t>technology</w:t>
      </w:r>
      <w:r w:rsidR="00AD0F05">
        <w:rPr>
          <w:rFonts w:ascii="Times New Roman" w:hAnsi="Times New Roman" w:cs="Times New Roman"/>
          <w:sz w:val="24"/>
          <w:szCs w:val="24"/>
        </w:rPr>
        <w:t xml:space="preserve"> programs</w:t>
      </w:r>
      <w:r w:rsidR="007045A7">
        <w:rPr>
          <w:rFonts w:ascii="Times New Roman" w:hAnsi="Times New Roman" w:cs="Times New Roman"/>
          <w:sz w:val="24"/>
          <w:szCs w:val="24"/>
        </w:rPr>
        <w:t xml:space="preserve"> we are now offering</w:t>
      </w:r>
      <w:r w:rsidR="00AD0F0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D0F05" w:rsidRDefault="00AD0F05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0F05" w:rsidRDefault="00170454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0E0FFF">
        <w:rPr>
          <w:rFonts w:ascii="Times New Roman" w:hAnsi="Times New Roman" w:cs="Times New Roman"/>
          <w:sz w:val="24"/>
          <w:szCs w:val="24"/>
        </w:rPr>
        <w:t>e ar</w:t>
      </w:r>
      <w:r>
        <w:rPr>
          <w:rFonts w:ascii="Times New Roman" w:hAnsi="Times New Roman" w:cs="Times New Roman"/>
          <w:sz w:val="24"/>
          <w:szCs w:val="24"/>
        </w:rPr>
        <w:t>e actively presenting our wellness classes through zoom</w:t>
      </w:r>
      <w:r w:rsidR="003E6F0F">
        <w:rPr>
          <w:rFonts w:ascii="Times New Roman" w:hAnsi="Times New Roman" w:cs="Times New Roman"/>
          <w:sz w:val="24"/>
          <w:szCs w:val="24"/>
        </w:rPr>
        <w:t xml:space="preserve"> and </w:t>
      </w:r>
      <w:r w:rsidR="000E0FFF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assist</w:t>
      </w:r>
      <w:r w:rsidR="000E0FFF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people with our SNAP Program, </w:t>
      </w:r>
      <w:r w:rsidR="000E0FFF">
        <w:rPr>
          <w:rFonts w:ascii="Times New Roman" w:hAnsi="Times New Roman" w:cs="Times New Roman"/>
          <w:sz w:val="24"/>
          <w:szCs w:val="24"/>
        </w:rPr>
        <w:t>qualifying seniors</w:t>
      </w:r>
      <w:r>
        <w:rPr>
          <w:rFonts w:ascii="Times New Roman" w:hAnsi="Times New Roman" w:cs="Times New Roman"/>
          <w:sz w:val="24"/>
          <w:szCs w:val="24"/>
        </w:rPr>
        <w:t xml:space="preserve"> for food stamps.  </w:t>
      </w:r>
    </w:p>
    <w:p w:rsidR="00AD0F05" w:rsidRDefault="00AD0F05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0F05" w:rsidRDefault="00170454" w:rsidP="009B63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xecutive Director announced the Advisory Council is working on a few upcoming fundraisers</w:t>
      </w:r>
      <w:r w:rsidR="006C19FC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hristmas in July Online Auction</w:t>
      </w:r>
      <w:r w:rsidR="006C19FC">
        <w:rPr>
          <w:rFonts w:ascii="Times New Roman" w:hAnsi="Times New Roman" w:cs="Times New Roman"/>
          <w:sz w:val="24"/>
          <w:szCs w:val="24"/>
        </w:rPr>
        <w:t xml:space="preserve">; Shop </w:t>
      </w:r>
      <w:proofErr w:type="gramStart"/>
      <w:r w:rsidR="006C19F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6C19FC">
        <w:rPr>
          <w:rFonts w:ascii="Times New Roman" w:hAnsi="Times New Roman" w:cs="Times New Roman"/>
          <w:sz w:val="24"/>
          <w:szCs w:val="24"/>
        </w:rPr>
        <w:t xml:space="preserve"> A Cause web page to begin in May; and additional Restaurant Give Back Days.   </w:t>
      </w:r>
    </w:p>
    <w:p w:rsidR="00E77954" w:rsidRDefault="00E77954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77954" w:rsidRDefault="00E77954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outhwest Focal Point was </w:t>
      </w:r>
      <w:r w:rsidR="001B49FD">
        <w:rPr>
          <w:rFonts w:ascii="Times New Roman" w:hAnsi="Times New Roman" w:cs="Times New Roman"/>
          <w:sz w:val="24"/>
          <w:szCs w:val="24"/>
        </w:rPr>
        <w:t>recognized</w:t>
      </w:r>
      <w:r>
        <w:rPr>
          <w:rFonts w:ascii="Times New Roman" w:hAnsi="Times New Roman" w:cs="Times New Roman"/>
          <w:sz w:val="24"/>
          <w:szCs w:val="24"/>
        </w:rPr>
        <w:t xml:space="preserve"> in the Department of Elder Affairs newsletter</w:t>
      </w:r>
      <w:r w:rsidR="00737AB0">
        <w:rPr>
          <w:rFonts w:ascii="Times New Roman" w:hAnsi="Times New Roman" w:cs="Times New Roman"/>
          <w:sz w:val="24"/>
          <w:szCs w:val="24"/>
        </w:rPr>
        <w:t>,</w:t>
      </w:r>
      <w:r w:rsidR="007045A7">
        <w:rPr>
          <w:rFonts w:ascii="Times New Roman" w:hAnsi="Times New Roman" w:cs="Times New Roman"/>
          <w:sz w:val="24"/>
          <w:szCs w:val="24"/>
        </w:rPr>
        <w:t xml:space="preserve"> and our AAA was recognized in the DOEA news</w:t>
      </w:r>
      <w:r w:rsidR="00737AB0">
        <w:rPr>
          <w:rFonts w:ascii="Times New Roman" w:hAnsi="Times New Roman" w:cs="Times New Roman"/>
          <w:sz w:val="24"/>
          <w:szCs w:val="24"/>
        </w:rPr>
        <w:t xml:space="preserve"> </w:t>
      </w:r>
      <w:r w:rsidR="007045A7">
        <w:rPr>
          <w:rFonts w:ascii="Times New Roman" w:hAnsi="Times New Roman" w:cs="Times New Roman"/>
          <w:sz w:val="24"/>
          <w:szCs w:val="24"/>
        </w:rPr>
        <w:t xml:space="preserve">clips. Charlotte </w:t>
      </w:r>
      <w:r w:rsidR="003E6F0F">
        <w:rPr>
          <w:rFonts w:ascii="Times New Roman" w:hAnsi="Times New Roman" w:cs="Times New Roman"/>
          <w:sz w:val="24"/>
          <w:szCs w:val="24"/>
        </w:rPr>
        <w:t>forwarded them i</w:t>
      </w:r>
      <w:r w:rsidR="000303DB">
        <w:rPr>
          <w:rFonts w:ascii="Times New Roman" w:hAnsi="Times New Roman" w:cs="Times New Roman"/>
          <w:sz w:val="24"/>
          <w:szCs w:val="24"/>
        </w:rPr>
        <w:t>nformation on a</w:t>
      </w:r>
      <w:r w:rsidR="007045A7">
        <w:rPr>
          <w:rFonts w:ascii="Times New Roman" w:hAnsi="Times New Roman" w:cs="Times New Roman"/>
          <w:sz w:val="24"/>
          <w:szCs w:val="24"/>
        </w:rPr>
        <w:t>n innovative</w:t>
      </w:r>
      <w:r w:rsidR="000303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alcony dance</w:t>
      </w:r>
      <w:r w:rsidR="007045A7">
        <w:rPr>
          <w:rFonts w:ascii="Times New Roman" w:hAnsi="Times New Roman" w:cs="Times New Roman"/>
          <w:sz w:val="24"/>
          <w:szCs w:val="24"/>
        </w:rPr>
        <w:t xml:space="preserve"> SWFP put together for the seniors who live in the housing complex near the center.</w:t>
      </w:r>
      <w:r w:rsidR="000303DB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2271A" w:rsidRPr="00CF771C" w:rsidRDefault="0002271A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0D2" w:rsidRPr="00CF771C" w:rsidRDefault="00B42E15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lotte shared Hispanic Unity had reached out to her on a program to help obtain County ID</w:t>
      </w:r>
      <w:r w:rsidR="005B7DF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those seniors who have no form of </w:t>
      </w:r>
      <w:r w:rsidR="009B6325">
        <w:rPr>
          <w:rFonts w:ascii="Times New Roman" w:hAnsi="Times New Roman" w:cs="Times New Roman"/>
          <w:sz w:val="24"/>
          <w:szCs w:val="24"/>
        </w:rPr>
        <w:t xml:space="preserve">identification.  </w:t>
      </w:r>
      <w:r w:rsidR="007045A7">
        <w:rPr>
          <w:rFonts w:ascii="Times New Roman" w:hAnsi="Times New Roman" w:cs="Times New Roman"/>
          <w:sz w:val="24"/>
          <w:szCs w:val="24"/>
        </w:rPr>
        <w:t xml:space="preserve">The group is scheduled to go before the County Commission on the request.   Charlotte advised she thought the IDS would be particularly helpful </w:t>
      </w:r>
      <w:r w:rsidR="00C43F5D">
        <w:rPr>
          <w:rFonts w:ascii="Times New Roman" w:hAnsi="Times New Roman" w:cs="Times New Roman"/>
          <w:sz w:val="24"/>
          <w:szCs w:val="24"/>
        </w:rPr>
        <w:t xml:space="preserve">for new immigrants to help them navigate within the community.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B40D2" w:rsidRPr="00CF771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B40D2" w:rsidRPr="00CF771C" w:rsidRDefault="00BB40D2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2E80" w:rsidRDefault="00D72E80" w:rsidP="0094175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41752" w:rsidRPr="00CF771C" w:rsidRDefault="00941752" w:rsidP="0094175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>Areawide</w:t>
      </w:r>
      <w:proofErr w:type="spellEnd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ouncil on Aging</w:t>
      </w:r>
    </w:p>
    <w:p w:rsidR="00941752" w:rsidRPr="00CF771C" w:rsidRDefault="00941752" w:rsidP="00941752">
      <w:pPr>
        <w:widowControl w:val="0"/>
        <w:tabs>
          <w:tab w:val="left" w:pos="-27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>Board of Directors Meeting Minutes</w:t>
      </w:r>
    </w:p>
    <w:p w:rsidR="00941752" w:rsidRPr="00CF771C" w:rsidRDefault="00941752" w:rsidP="0094175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pril 8</w:t>
      </w: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 xml:space="preserve">, 2021 </w:t>
      </w:r>
    </w:p>
    <w:p w:rsidR="00941752" w:rsidRPr="00CF771C" w:rsidRDefault="00941752" w:rsidP="0094175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 xml:space="preserve">Pag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:rsidR="001202EE" w:rsidRDefault="001202EE" w:rsidP="00F520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09BE" w:rsidRPr="00CF771C" w:rsidRDefault="000E0FFF" w:rsidP="005109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lotte then gave an updated report</w:t>
      </w:r>
      <w:r w:rsidR="005109BE">
        <w:rPr>
          <w:rFonts w:ascii="Times New Roman" w:hAnsi="Times New Roman" w:cs="Times New Roman"/>
          <w:sz w:val="24"/>
          <w:szCs w:val="24"/>
        </w:rPr>
        <w:t xml:space="preserve"> on Fair Share. The total received for 2021 </w:t>
      </w:r>
      <w:r>
        <w:rPr>
          <w:rFonts w:ascii="Times New Roman" w:hAnsi="Times New Roman" w:cs="Times New Roman"/>
          <w:sz w:val="24"/>
          <w:szCs w:val="24"/>
        </w:rPr>
        <w:t xml:space="preserve">as of this meeting </w:t>
      </w:r>
      <w:r w:rsidR="005109BE">
        <w:rPr>
          <w:rFonts w:ascii="Times New Roman" w:hAnsi="Times New Roman" w:cs="Times New Roman"/>
          <w:sz w:val="24"/>
          <w:szCs w:val="24"/>
        </w:rPr>
        <w:t>is $1,377,445</w:t>
      </w:r>
      <w:r>
        <w:rPr>
          <w:rFonts w:ascii="Times New Roman" w:hAnsi="Times New Roman" w:cs="Times New Roman"/>
          <w:sz w:val="24"/>
          <w:szCs w:val="24"/>
        </w:rPr>
        <w:t>, including</w:t>
      </w:r>
      <w:r w:rsidR="005109BE">
        <w:rPr>
          <w:rFonts w:ascii="Times New Roman" w:hAnsi="Times New Roman" w:cs="Times New Roman"/>
          <w:sz w:val="24"/>
          <w:szCs w:val="24"/>
        </w:rPr>
        <w:t xml:space="preserve"> the full allocation just received from the City of Deerfield Beach.  </w:t>
      </w:r>
      <w:r w:rsidR="005109BE" w:rsidRPr="00CF771C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109BE" w:rsidRDefault="005109BE" w:rsidP="005109BE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52090" w:rsidRPr="00CF771C" w:rsidRDefault="001B49FD" w:rsidP="00BB40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ecutive Director </w:t>
      </w:r>
      <w:r w:rsidR="00CE174B">
        <w:rPr>
          <w:rFonts w:ascii="Times New Roman" w:hAnsi="Times New Roman" w:cs="Times New Roman"/>
          <w:sz w:val="24"/>
          <w:szCs w:val="24"/>
        </w:rPr>
        <w:t xml:space="preserve">stated all </w:t>
      </w:r>
      <w:r>
        <w:rPr>
          <w:rFonts w:ascii="Times New Roman" w:hAnsi="Times New Roman" w:cs="Times New Roman"/>
          <w:sz w:val="24"/>
          <w:szCs w:val="24"/>
        </w:rPr>
        <w:t xml:space="preserve">Board Members </w:t>
      </w:r>
      <w:r w:rsidR="001202EE">
        <w:rPr>
          <w:rFonts w:ascii="Times New Roman" w:hAnsi="Times New Roman" w:cs="Times New Roman"/>
          <w:sz w:val="24"/>
          <w:szCs w:val="24"/>
        </w:rPr>
        <w:t xml:space="preserve">should have received </w:t>
      </w:r>
      <w:r>
        <w:rPr>
          <w:rFonts w:ascii="Times New Roman" w:hAnsi="Times New Roman" w:cs="Times New Roman"/>
          <w:sz w:val="24"/>
          <w:szCs w:val="24"/>
        </w:rPr>
        <w:t>a request</w:t>
      </w:r>
      <w:r w:rsidR="001B24C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by email</w:t>
      </w:r>
      <w:r w:rsidR="001B24C8">
        <w:rPr>
          <w:rFonts w:ascii="Times New Roman" w:hAnsi="Times New Roman" w:cs="Times New Roman"/>
          <w:sz w:val="24"/>
          <w:szCs w:val="24"/>
        </w:rPr>
        <w:t xml:space="preserve">, </w:t>
      </w:r>
      <w:r w:rsidR="001202EE">
        <w:rPr>
          <w:rFonts w:ascii="Times New Roman" w:hAnsi="Times New Roman" w:cs="Times New Roman"/>
          <w:sz w:val="24"/>
          <w:szCs w:val="24"/>
        </w:rPr>
        <w:t>from the Fiscal Depart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202EE">
        <w:rPr>
          <w:rFonts w:ascii="Times New Roman" w:hAnsi="Times New Roman" w:cs="Times New Roman"/>
          <w:sz w:val="24"/>
          <w:szCs w:val="24"/>
        </w:rPr>
        <w:t>a Conflict of Interest Certification</w:t>
      </w:r>
      <w:r w:rsidR="000E0FFF">
        <w:rPr>
          <w:rFonts w:ascii="Times New Roman" w:hAnsi="Times New Roman" w:cs="Times New Roman"/>
          <w:sz w:val="24"/>
          <w:szCs w:val="24"/>
        </w:rPr>
        <w:t>,</w:t>
      </w:r>
      <w:r w:rsidR="00CE174B">
        <w:rPr>
          <w:rFonts w:ascii="Times New Roman" w:hAnsi="Times New Roman" w:cs="Times New Roman"/>
          <w:sz w:val="24"/>
          <w:szCs w:val="24"/>
        </w:rPr>
        <w:t xml:space="preserve"> which needs to be signed and emailed back</w:t>
      </w:r>
      <w:r w:rsidR="001B24C8">
        <w:rPr>
          <w:rFonts w:ascii="Times New Roman" w:hAnsi="Times New Roman" w:cs="Times New Roman"/>
          <w:sz w:val="24"/>
          <w:szCs w:val="24"/>
        </w:rPr>
        <w:t xml:space="preserve">.  </w:t>
      </w:r>
      <w:r w:rsidR="001202EE">
        <w:rPr>
          <w:rFonts w:ascii="Times New Roman" w:hAnsi="Times New Roman" w:cs="Times New Roman"/>
          <w:sz w:val="24"/>
          <w:szCs w:val="24"/>
        </w:rPr>
        <w:t xml:space="preserve">This is required every year for </w:t>
      </w:r>
      <w:r w:rsidR="00A22305">
        <w:rPr>
          <w:rFonts w:ascii="Times New Roman" w:hAnsi="Times New Roman" w:cs="Times New Roman"/>
          <w:sz w:val="24"/>
          <w:szCs w:val="24"/>
        </w:rPr>
        <w:t xml:space="preserve">the </w:t>
      </w:r>
      <w:r w:rsidR="001202EE">
        <w:rPr>
          <w:rFonts w:ascii="Times New Roman" w:hAnsi="Times New Roman" w:cs="Times New Roman"/>
          <w:sz w:val="24"/>
          <w:szCs w:val="24"/>
        </w:rPr>
        <w:t>solicitation of contributions</w:t>
      </w:r>
      <w:r w:rsidR="007045A7">
        <w:rPr>
          <w:rFonts w:ascii="Times New Roman" w:hAnsi="Times New Roman" w:cs="Times New Roman"/>
          <w:sz w:val="24"/>
          <w:szCs w:val="24"/>
        </w:rPr>
        <w:t xml:space="preserve"> which is filed with the State</w:t>
      </w:r>
      <w:r w:rsidR="001202EE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Charlotte has asked everyone to please check their emails and return the </w:t>
      </w:r>
      <w:r w:rsidR="001B24C8">
        <w:rPr>
          <w:rFonts w:ascii="Times New Roman" w:hAnsi="Times New Roman" w:cs="Times New Roman"/>
          <w:sz w:val="24"/>
          <w:szCs w:val="24"/>
        </w:rPr>
        <w:t xml:space="preserve">signed </w:t>
      </w:r>
      <w:r>
        <w:rPr>
          <w:rFonts w:ascii="Times New Roman" w:hAnsi="Times New Roman" w:cs="Times New Roman"/>
          <w:sz w:val="24"/>
          <w:szCs w:val="24"/>
        </w:rPr>
        <w:t xml:space="preserve">forms as soon as possible. </w:t>
      </w:r>
    </w:p>
    <w:p w:rsidR="00BB40D2" w:rsidRDefault="00BB40D2" w:rsidP="00BB40D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B24C8" w:rsidRDefault="00541339" w:rsidP="00BB40D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harlotte </w:t>
      </w:r>
      <w:r w:rsidR="00CF42DF">
        <w:rPr>
          <w:rFonts w:ascii="Times New Roman" w:eastAsia="Times New Roman" w:hAnsi="Times New Roman" w:cs="Times New Roman"/>
          <w:bCs/>
          <w:sz w:val="24"/>
          <w:szCs w:val="24"/>
        </w:rPr>
        <w:t xml:space="preserve">announced </w:t>
      </w:r>
      <w:r w:rsidR="000E0FFF">
        <w:rPr>
          <w:rFonts w:ascii="Times New Roman" w:eastAsia="Times New Roman" w:hAnsi="Times New Roman" w:cs="Times New Roman"/>
          <w:bCs/>
          <w:sz w:val="24"/>
          <w:szCs w:val="24"/>
        </w:rPr>
        <w:t>the Sun-Sentinel</w:t>
      </w:r>
      <w:r w:rsidR="001B24C8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17EB1">
        <w:rPr>
          <w:rFonts w:ascii="Times New Roman" w:eastAsia="Times New Roman" w:hAnsi="Times New Roman" w:cs="Times New Roman"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="000E0FFF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B24C8">
        <w:rPr>
          <w:rFonts w:ascii="Times New Roman" w:eastAsia="Times New Roman" w:hAnsi="Times New Roman" w:cs="Times New Roman"/>
          <w:bCs/>
          <w:sz w:val="24"/>
          <w:szCs w:val="24"/>
        </w:rPr>
        <w:t xml:space="preserve">invited Charlott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o participate</w:t>
      </w:r>
      <w:r w:rsidR="000E0FFF">
        <w:rPr>
          <w:rFonts w:ascii="Times New Roman" w:eastAsia="Times New Roman" w:hAnsi="Times New Roman" w:cs="Times New Roman"/>
          <w:bCs/>
          <w:sz w:val="24"/>
          <w:szCs w:val="24"/>
        </w:rPr>
        <w:t xml:space="preserve"> in the South Florida 100.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F85C00">
        <w:rPr>
          <w:rFonts w:ascii="Times New Roman" w:eastAsia="Times New Roman" w:hAnsi="Times New Roman" w:cs="Times New Roman"/>
          <w:bCs/>
          <w:sz w:val="24"/>
          <w:szCs w:val="24"/>
        </w:rPr>
        <w:t xml:space="preserve">She has written two articles </w:t>
      </w:r>
      <w:r w:rsidR="00A64850">
        <w:rPr>
          <w:rFonts w:ascii="Times New Roman" w:eastAsia="Times New Roman" w:hAnsi="Times New Roman" w:cs="Times New Roman"/>
          <w:bCs/>
          <w:sz w:val="24"/>
          <w:szCs w:val="24"/>
        </w:rPr>
        <w:t>and will submit additional commentary</w:t>
      </w:r>
      <w:r w:rsidR="007045A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the future</w:t>
      </w:r>
      <w:r w:rsidR="00461AB2">
        <w:rPr>
          <w:rFonts w:ascii="Times New Roman" w:eastAsia="Times New Roman" w:hAnsi="Times New Roman" w:cs="Times New Roman"/>
          <w:bCs/>
          <w:sz w:val="24"/>
          <w:szCs w:val="24"/>
        </w:rPr>
        <w:t xml:space="preserve">.  Charlotte feels </w:t>
      </w:r>
      <w:r w:rsidR="00917EB1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</w:t>
      </w:r>
      <w:r w:rsidR="009E2676">
        <w:rPr>
          <w:rFonts w:ascii="Times New Roman" w:eastAsia="Times New Roman" w:hAnsi="Times New Roman" w:cs="Times New Roman"/>
          <w:bCs/>
          <w:sz w:val="24"/>
          <w:szCs w:val="24"/>
        </w:rPr>
        <w:t>can</w:t>
      </w:r>
      <w:r w:rsidR="00F85C00">
        <w:rPr>
          <w:rFonts w:ascii="Times New Roman" w:eastAsia="Times New Roman" w:hAnsi="Times New Roman" w:cs="Times New Roman"/>
          <w:bCs/>
          <w:sz w:val="24"/>
          <w:szCs w:val="24"/>
        </w:rPr>
        <w:t xml:space="preserve"> give more visibility to </w:t>
      </w:r>
      <w:r w:rsidR="00461AB2">
        <w:rPr>
          <w:rFonts w:ascii="Times New Roman" w:eastAsia="Times New Roman" w:hAnsi="Times New Roman" w:cs="Times New Roman"/>
          <w:bCs/>
          <w:sz w:val="24"/>
          <w:szCs w:val="24"/>
        </w:rPr>
        <w:t xml:space="preserve">the Agency and </w:t>
      </w:r>
      <w:r w:rsidR="000E0FFF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F85C00">
        <w:rPr>
          <w:rFonts w:ascii="Times New Roman" w:eastAsia="Times New Roman" w:hAnsi="Times New Roman" w:cs="Times New Roman"/>
          <w:bCs/>
          <w:sz w:val="24"/>
          <w:szCs w:val="24"/>
        </w:rPr>
        <w:t>programs</w:t>
      </w:r>
      <w:r w:rsidR="00A64850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services we offer</w:t>
      </w:r>
      <w:r w:rsidR="00F85C00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</w:p>
    <w:p w:rsidR="00055117" w:rsidRDefault="00055117" w:rsidP="00BB40D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BB40D2" w:rsidRDefault="00BB40D2" w:rsidP="007577E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Lastly, Charlotte </w:t>
      </w:r>
      <w:r w:rsidR="00BE6999">
        <w:rPr>
          <w:rFonts w:ascii="Times New Roman" w:eastAsia="Times New Roman" w:hAnsi="Times New Roman" w:cs="Times New Roman"/>
          <w:sz w:val="24"/>
          <w:szCs w:val="24"/>
        </w:rPr>
        <w:t>shared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 she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 xml:space="preserve">has been in </w:t>
      </w:r>
      <w:r w:rsidR="00F55BB9">
        <w:rPr>
          <w:rFonts w:ascii="Times New Roman" w:eastAsia="Times New Roman" w:hAnsi="Times New Roman" w:cs="Times New Roman"/>
          <w:sz w:val="24"/>
          <w:szCs w:val="24"/>
        </w:rPr>
        <w:t>communication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r w:rsidR="00703184">
        <w:rPr>
          <w:rFonts w:ascii="Times New Roman" w:eastAsia="Times New Roman" w:hAnsi="Times New Roman" w:cs="Times New Roman"/>
          <w:sz w:val="24"/>
          <w:szCs w:val="24"/>
        </w:rPr>
        <w:t xml:space="preserve">both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>President Grant and Alan Brass</w:t>
      </w:r>
      <w:r w:rsidR="00CF42DF">
        <w:rPr>
          <w:rFonts w:ascii="Times New Roman" w:eastAsia="Times New Roman" w:hAnsi="Times New Roman" w:cs="Times New Roman"/>
          <w:sz w:val="24"/>
          <w:szCs w:val="24"/>
        </w:rPr>
        <w:t xml:space="preserve"> informing them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 xml:space="preserve">our Finance Director, </w:t>
      </w:r>
      <w:r w:rsidR="007577EA">
        <w:rPr>
          <w:rFonts w:ascii="Times New Roman" w:eastAsia="Times New Roman" w:hAnsi="Times New Roman" w:cs="Times New Roman"/>
          <w:sz w:val="24"/>
          <w:szCs w:val="24"/>
        </w:rPr>
        <w:t xml:space="preserve">Mary Mills,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 xml:space="preserve">who was hired to replace Natasha Elfarghali, decided it was too </w:t>
      </w:r>
      <w:r w:rsidR="00755BF6">
        <w:rPr>
          <w:rFonts w:ascii="Times New Roman" w:eastAsia="Times New Roman" w:hAnsi="Times New Roman" w:cs="Times New Roman"/>
          <w:sz w:val="24"/>
          <w:szCs w:val="24"/>
        </w:rPr>
        <w:t xml:space="preserve">heavy of a workload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755BF6">
        <w:rPr>
          <w:rFonts w:ascii="Times New Roman" w:eastAsia="Times New Roman" w:hAnsi="Times New Roman" w:cs="Times New Roman"/>
          <w:sz w:val="24"/>
          <w:szCs w:val="24"/>
        </w:rPr>
        <w:t xml:space="preserve">wanted a 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>$45,000</w:t>
      </w:r>
      <w:r w:rsidR="00D70AE1">
        <w:rPr>
          <w:rFonts w:ascii="Times New Roman" w:eastAsia="Times New Roman" w:hAnsi="Times New Roman" w:cs="Times New Roman"/>
          <w:sz w:val="24"/>
          <w:szCs w:val="24"/>
        </w:rPr>
        <w:t xml:space="preserve"> increase</w:t>
      </w:r>
      <w:r w:rsidR="00CE174B">
        <w:rPr>
          <w:rFonts w:ascii="Times New Roman" w:eastAsia="Times New Roman" w:hAnsi="Times New Roman" w:cs="Times New Roman"/>
          <w:sz w:val="24"/>
          <w:szCs w:val="24"/>
        </w:rPr>
        <w:t>. When discussed with both Pauline and Alan, it was agreed that amount was too much</w:t>
      </w:r>
      <w:r w:rsidR="000E0FFF">
        <w:rPr>
          <w:rFonts w:ascii="Times New Roman" w:eastAsia="Times New Roman" w:hAnsi="Times New Roman" w:cs="Times New Roman"/>
          <w:sz w:val="24"/>
          <w:szCs w:val="24"/>
        </w:rPr>
        <w:t xml:space="preserve"> money</w:t>
      </w:r>
      <w:r w:rsidR="0049712B">
        <w:rPr>
          <w:rFonts w:ascii="Times New Roman" w:eastAsia="Times New Roman" w:hAnsi="Times New Roman" w:cs="Times New Roman"/>
          <w:sz w:val="24"/>
          <w:szCs w:val="24"/>
        </w:rPr>
        <w:t>.</w:t>
      </w:r>
      <w:r w:rsidR="007577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55BB9">
        <w:rPr>
          <w:rFonts w:ascii="Times New Roman" w:eastAsia="Times New Roman" w:hAnsi="Times New Roman" w:cs="Times New Roman"/>
          <w:sz w:val="24"/>
          <w:szCs w:val="24"/>
        </w:rPr>
        <w:t xml:space="preserve">Mary </w:t>
      </w:r>
      <w:r w:rsidR="00293C0F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B54F90">
        <w:rPr>
          <w:rFonts w:ascii="Times New Roman" w:eastAsia="Times New Roman" w:hAnsi="Times New Roman" w:cs="Times New Roman"/>
          <w:sz w:val="24"/>
          <w:szCs w:val="24"/>
        </w:rPr>
        <w:t>notified</w:t>
      </w:r>
      <w:r w:rsidR="00293C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174B">
        <w:rPr>
          <w:rFonts w:ascii="Times New Roman" w:eastAsia="Times New Roman" w:hAnsi="Times New Roman" w:cs="Times New Roman"/>
          <w:sz w:val="24"/>
          <w:szCs w:val="24"/>
        </w:rPr>
        <w:t xml:space="preserve">of the </w:t>
      </w:r>
      <w:r w:rsidR="00755BF6">
        <w:rPr>
          <w:rFonts w:ascii="Times New Roman" w:eastAsia="Times New Roman" w:hAnsi="Times New Roman" w:cs="Times New Roman"/>
          <w:sz w:val="24"/>
          <w:szCs w:val="24"/>
        </w:rPr>
        <w:t xml:space="preserve">Board’s </w:t>
      </w:r>
      <w:r w:rsidR="00CE174B">
        <w:rPr>
          <w:rFonts w:ascii="Times New Roman" w:eastAsia="Times New Roman" w:hAnsi="Times New Roman" w:cs="Times New Roman"/>
          <w:sz w:val="24"/>
          <w:szCs w:val="24"/>
        </w:rPr>
        <w:t xml:space="preserve">decision </w:t>
      </w:r>
      <w:r w:rsidR="00293C0F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B54F90"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293C0F">
        <w:rPr>
          <w:rFonts w:ascii="Times New Roman" w:eastAsia="Times New Roman" w:hAnsi="Times New Roman" w:cs="Times New Roman"/>
          <w:sz w:val="24"/>
          <w:szCs w:val="24"/>
        </w:rPr>
        <w:t>resign</w:t>
      </w:r>
      <w:r w:rsidR="00D70AE1">
        <w:rPr>
          <w:rFonts w:ascii="Times New Roman" w:eastAsia="Times New Roman" w:hAnsi="Times New Roman" w:cs="Times New Roman"/>
          <w:sz w:val="24"/>
          <w:szCs w:val="24"/>
        </w:rPr>
        <w:t>ed</w:t>
      </w:r>
      <w:r w:rsidR="00293C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5BF6">
        <w:rPr>
          <w:rFonts w:ascii="Times New Roman" w:eastAsia="Times New Roman" w:hAnsi="Times New Roman" w:cs="Times New Roman"/>
          <w:sz w:val="24"/>
          <w:szCs w:val="24"/>
        </w:rPr>
        <w:t>with appropriate</w:t>
      </w:r>
      <w:r w:rsidR="007577EA">
        <w:rPr>
          <w:rFonts w:ascii="Times New Roman" w:eastAsia="Times New Roman" w:hAnsi="Times New Roman" w:cs="Times New Roman"/>
          <w:sz w:val="24"/>
          <w:szCs w:val="24"/>
        </w:rPr>
        <w:t xml:space="preserve"> notification.    </w:t>
      </w:r>
    </w:p>
    <w:p w:rsidR="007577EA" w:rsidRDefault="007577EA" w:rsidP="007577E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87650" w:rsidRDefault="00BE6999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045A7">
        <w:rPr>
          <w:rFonts w:ascii="Times New Roman" w:eastAsia="Times New Roman" w:hAnsi="Times New Roman" w:cs="Times New Roman"/>
          <w:sz w:val="24"/>
          <w:szCs w:val="24"/>
        </w:rPr>
        <w:t xml:space="preserve">Charlotte 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>provided a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n update on the Accounting Dept.  She has been regularly updating and working with both Alan and Pauline separately. 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 xml:space="preserve"> She </w:t>
      </w:r>
      <w:r w:rsidRPr="007045A7">
        <w:rPr>
          <w:rFonts w:ascii="Times New Roman" w:eastAsia="Times New Roman" w:hAnsi="Times New Roman" w:cs="Times New Roman"/>
          <w:sz w:val="24"/>
          <w:szCs w:val="24"/>
        </w:rPr>
        <w:t xml:space="preserve">noted Ms. Mills indicated </w:t>
      </w:r>
      <w:r w:rsidR="00A74D07" w:rsidRPr="007045A7">
        <w:rPr>
          <w:rFonts w:ascii="Times New Roman" w:eastAsia="Times New Roman" w:hAnsi="Times New Roman" w:cs="Times New Roman"/>
          <w:sz w:val="24"/>
          <w:szCs w:val="24"/>
        </w:rPr>
        <w:t xml:space="preserve">Natasha </w:t>
      </w:r>
      <w:r w:rsidR="00D70AE1" w:rsidRPr="007045A7">
        <w:rPr>
          <w:rFonts w:ascii="Times New Roman" w:eastAsia="Times New Roman" w:hAnsi="Times New Roman" w:cs="Times New Roman"/>
          <w:sz w:val="24"/>
          <w:szCs w:val="24"/>
        </w:rPr>
        <w:t xml:space="preserve">had been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reconciling accounts and keeping track of</w:t>
      </w:r>
      <w:r w:rsidR="00A74D07" w:rsidRPr="007045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many </w:t>
      </w:r>
      <w:r w:rsidR="00D3509D" w:rsidRPr="007045A7">
        <w:rPr>
          <w:rFonts w:ascii="Times New Roman" w:eastAsia="Times New Roman" w:hAnsi="Times New Roman" w:cs="Times New Roman"/>
          <w:sz w:val="24"/>
          <w:szCs w:val="24"/>
        </w:rPr>
        <w:t xml:space="preserve">transactions 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>in excel</w:t>
      </w:r>
      <w:r w:rsidR="007359A7" w:rsidRPr="007045A7">
        <w:rPr>
          <w:rFonts w:ascii="Times New Roman" w:eastAsia="Times New Roman" w:hAnsi="Times New Roman" w:cs="Times New Roman"/>
          <w:sz w:val="24"/>
          <w:szCs w:val="24"/>
        </w:rPr>
        <w:t>,</w:t>
      </w:r>
      <w:r w:rsidR="00D3509D" w:rsidRPr="007045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42DF" w:rsidRPr="007045A7">
        <w:rPr>
          <w:rFonts w:ascii="Times New Roman" w:eastAsia="Times New Roman" w:hAnsi="Times New Roman" w:cs="Times New Roman"/>
          <w:sz w:val="24"/>
          <w:szCs w:val="24"/>
        </w:rPr>
        <w:t xml:space="preserve">as opposed to </w:t>
      </w:r>
      <w:r w:rsidR="00D70AE1" w:rsidRPr="007045A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F42DF" w:rsidRPr="007045A7">
        <w:rPr>
          <w:rFonts w:ascii="Times New Roman" w:eastAsia="Times New Roman" w:hAnsi="Times New Roman" w:cs="Times New Roman"/>
          <w:sz w:val="24"/>
          <w:szCs w:val="24"/>
        </w:rPr>
        <w:t>MIP accounting system</w:t>
      </w:r>
      <w:r w:rsidR="000E0FFF" w:rsidRPr="007045A7">
        <w:rPr>
          <w:rFonts w:ascii="Times New Roman" w:eastAsia="Times New Roman" w:hAnsi="Times New Roman" w:cs="Times New Roman"/>
          <w:sz w:val="24"/>
          <w:szCs w:val="24"/>
        </w:rPr>
        <w:t>,</w:t>
      </w:r>
      <w:r w:rsidR="00CF42DF" w:rsidRPr="007045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509D" w:rsidRPr="007045A7">
        <w:rPr>
          <w:rFonts w:ascii="Times New Roman" w:eastAsia="Times New Roman" w:hAnsi="Times New Roman" w:cs="Times New Roman"/>
          <w:sz w:val="24"/>
          <w:szCs w:val="24"/>
        </w:rPr>
        <w:t>a</w:t>
      </w:r>
      <w:r w:rsidR="007577EA" w:rsidRPr="007045A7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="004D32C6" w:rsidRPr="007045A7">
        <w:rPr>
          <w:rFonts w:ascii="Times New Roman" w:eastAsia="Times New Roman" w:hAnsi="Times New Roman" w:cs="Times New Roman"/>
          <w:sz w:val="24"/>
          <w:szCs w:val="24"/>
        </w:rPr>
        <w:t xml:space="preserve">had 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 w:rsidR="00D70AE1" w:rsidRPr="007045A7">
        <w:rPr>
          <w:rFonts w:ascii="Times New Roman" w:eastAsia="Times New Roman" w:hAnsi="Times New Roman" w:cs="Times New Roman"/>
          <w:sz w:val="24"/>
          <w:szCs w:val="24"/>
        </w:rPr>
        <w:t xml:space="preserve">trained or </w:t>
      </w:r>
      <w:r w:rsidR="007577EA" w:rsidRPr="007045A7">
        <w:rPr>
          <w:rFonts w:ascii="Times New Roman" w:eastAsia="Times New Roman" w:hAnsi="Times New Roman" w:cs="Times New Roman"/>
          <w:sz w:val="24"/>
          <w:szCs w:val="24"/>
        </w:rPr>
        <w:t xml:space="preserve">delegated 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3509D" w:rsidRPr="007045A7">
        <w:rPr>
          <w:rFonts w:ascii="Times New Roman" w:eastAsia="Times New Roman" w:hAnsi="Times New Roman" w:cs="Times New Roman"/>
          <w:sz w:val="24"/>
          <w:szCs w:val="24"/>
        </w:rPr>
        <w:t>work to other staff</w:t>
      </w:r>
      <w:r w:rsidR="004D32C6" w:rsidRPr="007045A7">
        <w:rPr>
          <w:rFonts w:ascii="Times New Roman" w:eastAsia="Times New Roman" w:hAnsi="Times New Roman" w:cs="Times New Roman"/>
          <w:sz w:val="24"/>
          <w:szCs w:val="24"/>
        </w:rPr>
        <w:t>.  A</w:t>
      </w:r>
      <w:r w:rsidRPr="007045A7">
        <w:rPr>
          <w:rFonts w:ascii="Times New Roman" w:eastAsia="Times New Roman" w:hAnsi="Times New Roman" w:cs="Times New Roman"/>
          <w:sz w:val="24"/>
          <w:szCs w:val="24"/>
        </w:rPr>
        <w:t xml:space="preserve">s a result,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she</w:t>
      </w:r>
      <w:r w:rsidR="00D3509D" w:rsidRPr="007045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focused </w:t>
      </w:r>
      <w:r w:rsidRPr="007045A7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teaching and cross-training fiscal staff to enter all transactions into the MIP system, which will help the Department moving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 xml:space="preserve"> forward. In the future, they will be able to print financials from the MIP system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E71C7A">
        <w:rPr>
          <w:rFonts w:ascii="Times New Roman" w:eastAsia="Times New Roman" w:hAnsi="Times New Roman" w:cs="Times New Roman"/>
          <w:sz w:val="24"/>
          <w:szCs w:val="24"/>
        </w:rPr>
        <w:t xml:space="preserve"> and everyone will have access to the information as opposed to having to look for it in the excel sheets</w:t>
      </w:r>
      <w:r w:rsidR="004D32C6" w:rsidRPr="007045A7">
        <w:rPr>
          <w:rFonts w:ascii="Times New Roman" w:eastAsia="Times New Roman" w:hAnsi="Times New Roman" w:cs="Times New Roman"/>
          <w:sz w:val="24"/>
          <w:szCs w:val="24"/>
        </w:rPr>
        <w:t>.</w:t>
      </w:r>
      <w:r w:rsidR="004D32C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71C7A" w:rsidRDefault="00E71C7A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71C7A" w:rsidRDefault="00E71C7A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wo of the other AAAs recommended an outside Accounting firm that helped them when looking for a new Director. We have hired th</w:t>
      </w:r>
      <w:r w:rsidR="009E2676">
        <w:rPr>
          <w:rFonts w:ascii="Times New Roman" w:eastAsia="Times New Roman" w:hAnsi="Times New Roman" w:cs="Times New Roman"/>
          <w:sz w:val="24"/>
          <w:szCs w:val="24"/>
        </w:rPr>
        <w:t>e firm to continue the work M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ills di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y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re currently working with staff to ensure all transactions are accurate and entered into the MIP system. They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will also b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rking with one of the team members to ensure we are audit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ady. We also posted a position for an additional staff person per the recommendation of Ms. Mills and 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>advis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the outside accounting firm.  The new person will take over the payables and payroll. 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Regarding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payroll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we are transitioning to using an outside firm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 AD</w:t>
      </w:r>
      <w:r w:rsidR="009200DB">
        <w:rPr>
          <w:rFonts w:ascii="Times New Roman" w:eastAsia="Times New Roman" w:hAnsi="Times New Roman" w:cs="Times New Roman"/>
          <w:sz w:val="24"/>
          <w:szCs w:val="24"/>
        </w:rPr>
        <w:t>P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per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recommendation of Alan Brass. </w:t>
      </w:r>
      <w:r>
        <w:rPr>
          <w:rFonts w:ascii="Times New Roman" w:eastAsia="Times New Roman" w:hAnsi="Times New Roman" w:cs="Times New Roman"/>
          <w:sz w:val="24"/>
          <w:szCs w:val="24"/>
        </w:rPr>
        <w:t>Currently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e staff person has been handling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payroll, payables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>the VA program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it is too much work for one pe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rson to stay current. Ms. </w:t>
      </w:r>
      <w:proofErr w:type="spellStart"/>
      <w:r w:rsidR="00F74434">
        <w:rPr>
          <w:rFonts w:ascii="Times New Roman" w:eastAsia="Times New Roman" w:hAnsi="Times New Roman" w:cs="Times New Roman"/>
          <w:sz w:val="24"/>
          <w:szCs w:val="24"/>
        </w:rPr>
        <w:t>Elfarghali</w:t>
      </w:r>
      <w:proofErr w:type="spellEnd"/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was previously handling the VA herself and was behind in securing reimbursements from the VA going back to 2009. Mary Mills identifie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 approximately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 xml:space="preserve"> $500,000 in billing which had not been submitted or was submitted incorrectly that needs to be resubmitte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 so we can be reimbursed</w:t>
      </w:r>
      <w:r w:rsidR="00F74434">
        <w:rPr>
          <w:rFonts w:ascii="Times New Roman" w:eastAsia="Times New Roman" w:hAnsi="Times New Roman" w:cs="Times New Roman"/>
          <w:sz w:val="24"/>
          <w:szCs w:val="24"/>
        </w:rPr>
        <w:t>. The team is working on addressing that backlog</w:t>
      </w:r>
    </w:p>
    <w:p w:rsidR="008F777B" w:rsidRDefault="008F777B" w:rsidP="008F7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66A80" w:rsidRPr="00737AB0" w:rsidRDefault="007769F4" w:rsidP="008F7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Arthur </w:t>
      </w:r>
      <w:proofErr w:type="spellStart"/>
      <w:r w:rsidRPr="00737AB0">
        <w:rPr>
          <w:rFonts w:ascii="Times New Roman" w:eastAsia="Times New Roman" w:hAnsi="Times New Roman" w:cs="Times New Roman"/>
          <w:sz w:val="24"/>
          <w:szCs w:val="24"/>
        </w:rPr>
        <w:t>Birken</w:t>
      </w:r>
      <w:proofErr w:type="spellEnd"/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questione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since we </w:t>
      </w:r>
      <w:r w:rsidR="00666A80" w:rsidRPr="00737AB0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so far behind with the VA Grant billing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 xml:space="preserve"> is 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this something our auditor should have 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>detecte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022A83" w:rsidRPr="00737AB0">
        <w:rPr>
          <w:rFonts w:ascii="Times New Roman" w:eastAsia="Times New Roman" w:hAnsi="Times New Roman" w:cs="Times New Roman"/>
          <w:sz w:val="24"/>
          <w:szCs w:val="24"/>
        </w:rPr>
        <w:t xml:space="preserve"> and does it show up as receivables in the audit.  </w:t>
      </w:r>
      <w:r w:rsidR="00666A80" w:rsidRPr="00737AB0">
        <w:rPr>
          <w:rFonts w:ascii="Times New Roman" w:eastAsia="Times New Roman" w:hAnsi="Times New Roman" w:cs="Times New Roman"/>
          <w:sz w:val="24"/>
          <w:szCs w:val="24"/>
        </w:rPr>
        <w:t xml:space="preserve">Charlotte responded she has spoken to Natasha </w:t>
      </w:r>
      <w:r w:rsidR="00F74434" w:rsidRPr="00737AB0">
        <w:rPr>
          <w:rFonts w:ascii="Times New Roman" w:eastAsia="Times New Roman" w:hAnsi="Times New Roman" w:cs="Times New Roman"/>
          <w:sz w:val="24"/>
          <w:szCs w:val="24"/>
        </w:rPr>
        <w:t>and other staff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,</w:t>
      </w:r>
      <w:r w:rsidR="00F74434" w:rsidRPr="00737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59A7" w:rsidRPr="00737AB0">
        <w:rPr>
          <w:rFonts w:ascii="Times New Roman" w:eastAsia="Times New Roman" w:hAnsi="Times New Roman" w:cs="Times New Roman"/>
          <w:sz w:val="24"/>
          <w:szCs w:val="24"/>
        </w:rPr>
        <w:t xml:space="preserve">who </w:t>
      </w:r>
      <w:r w:rsidR="00F74434" w:rsidRPr="00737AB0">
        <w:rPr>
          <w:rFonts w:ascii="Times New Roman" w:eastAsia="Times New Roman" w:hAnsi="Times New Roman" w:cs="Times New Roman"/>
          <w:sz w:val="24"/>
          <w:szCs w:val="24"/>
        </w:rPr>
        <w:t>assure</w:t>
      </w:r>
      <w:r w:rsidR="007359A7" w:rsidRPr="00737AB0">
        <w:rPr>
          <w:rFonts w:ascii="Times New Roman" w:eastAsia="Times New Roman" w:hAnsi="Times New Roman" w:cs="Times New Roman"/>
          <w:sz w:val="24"/>
          <w:szCs w:val="24"/>
        </w:rPr>
        <w:t xml:space="preserve"> her 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 xml:space="preserve">these funds can still be collected.  </w:t>
      </w:r>
      <w:r w:rsidR="00022A83" w:rsidRPr="00737AB0">
        <w:rPr>
          <w:rFonts w:ascii="Times New Roman" w:eastAsia="Times New Roman" w:hAnsi="Times New Roman" w:cs="Times New Roman"/>
          <w:sz w:val="24"/>
          <w:szCs w:val="24"/>
        </w:rPr>
        <w:t>Charlotte</w:t>
      </w:r>
      <w:r w:rsidR="00F74434" w:rsidRPr="00737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2A83" w:rsidRPr="00737AB0">
        <w:rPr>
          <w:rFonts w:ascii="Times New Roman" w:eastAsia="Times New Roman" w:hAnsi="Times New Roman" w:cs="Times New Roman"/>
          <w:sz w:val="24"/>
          <w:szCs w:val="24"/>
        </w:rPr>
        <w:t>will speak with the consulting firm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59A7" w:rsidRPr="00737AB0">
        <w:rPr>
          <w:rFonts w:ascii="Times New Roman" w:eastAsia="Times New Roman" w:hAnsi="Times New Roman" w:cs="Times New Roman"/>
          <w:sz w:val="24"/>
          <w:szCs w:val="24"/>
        </w:rPr>
        <w:t xml:space="preserve">as to 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359A7" w:rsidRPr="00737AB0">
        <w:rPr>
          <w:rFonts w:ascii="Times New Roman" w:eastAsia="Times New Roman" w:hAnsi="Times New Roman" w:cs="Times New Roman"/>
          <w:sz w:val="24"/>
          <w:szCs w:val="24"/>
        </w:rPr>
        <w:t>timeframe when a report can be generated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 xml:space="preserve"> that will show what is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 xml:space="preserve"> still outstanding and the total collected.  </w:t>
      </w:r>
      <w:r w:rsidR="00737AB0" w:rsidRPr="00737AB0">
        <w:rPr>
          <w:rFonts w:ascii="Times New Roman" w:eastAsia="Times New Roman" w:hAnsi="Times New Roman" w:cs="Times New Roman"/>
          <w:sz w:val="24"/>
          <w:szCs w:val="24"/>
        </w:rPr>
        <w:t xml:space="preserve">This will be dependent on how fast the staff can address each unresolved claim. 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>The report will then be presented to the Board</w:t>
      </w:r>
      <w:r w:rsidR="00F74434" w:rsidRPr="00737AB0">
        <w:rPr>
          <w:rFonts w:ascii="Times New Roman" w:eastAsia="Times New Roman" w:hAnsi="Times New Roman" w:cs="Times New Roman"/>
          <w:sz w:val="24"/>
          <w:szCs w:val="24"/>
        </w:rPr>
        <w:t xml:space="preserve"> when ready</w:t>
      </w:r>
      <w:r w:rsidR="000721B2" w:rsidRPr="00737AB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022A83" w:rsidRPr="00737AB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666A80" w:rsidRPr="00737AB0" w:rsidRDefault="00666A80" w:rsidP="008F7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6427A" w:rsidRDefault="0096427A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E2676" w:rsidRDefault="009E2676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E2676" w:rsidRDefault="009E2676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2E80" w:rsidRDefault="00D72E80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2E80" w:rsidRDefault="00D72E80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E2676" w:rsidRDefault="009E2676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6427A" w:rsidRPr="00CF771C" w:rsidRDefault="0096427A" w:rsidP="0096427A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>Areawide</w:t>
      </w:r>
      <w:proofErr w:type="spellEnd"/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ouncil on Aging</w:t>
      </w:r>
    </w:p>
    <w:p w:rsidR="0096427A" w:rsidRPr="00CF771C" w:rsidRDefault="0096427A" w:rsidP="0096427A">
      <w:pPr>
        <w:widowControl w:val="0"/>
        <w:tabs>
          <w:tab w:val="left" w:pos="-27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bCs/>
          <w:sz w:val="24"/>
          <w:szCs w:val="24"/>
        </w:rPr>
        <w:t>Board of Directors Meeting Minutes</w:t>
      </w:r>
    </w:p>
    <w:p w:rsidR="0096427A" w:rsidRPr="00CF771C" w:rsidRDefault="0096427A" w:rsidP="0096427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pril 8</w:t>
      </w: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 xml:space="preserve">, 2021 </w:t>
      </w:r>
    </w:p>
    <w:p w:rsidR="0096427A" w:rsidRPr="00CF771C" w:rsidRDefault="0096427A" w:rsidP="0096427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</w:rPr>
        <w:t>Pa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4</w:t>
      </w:r>
    </w:p>
    <w:p w:rsidR="0096427A" w:rsidRDefault="0096427A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6427A" w:rsidRDefault="0096427A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3509D" w:rsidRDefault="005217E6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President Grant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 xml:space="preserve">commented </w:t>
      </w:r>
      <w:r w:rsidR="00737AB0" w:rsidRPr="00737AB0">
        <w:rPr>
          <w:rFonts w:ascii="Times New Roman" w:eastAsia="Times New Roman" w:hAnsi="Times New Roman" w:cs="Times New Roman"/>
          <w:sz w:val="24"/>
          <w:szCs w:val="24"/>
        </w:rPr>
        <w:t>that Charlotte has been keeping her informed on everything going on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. D</w:t>
      </w:r>
      <w:r w:rsidR="00083549" w:rsidRPr="00737AB0">
        <w:rPr>
          <w:rFonts w:ascii="Times New Roman" w:eastAsia="Times New Roman" w:hAnsi="Times New Roman" w:cs="Times New Roman"/>
          <w:sz w:val="24"/>
          <w:szCs w:val="24"/>
        </w:rPr>
        <w:t xml:space="preserve">ue to the circumstances,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>C</w:t>
      </w:r>
      <w:r w:rsidR="008F777B" w:rsidRPr="00737AB0">
        <w:rPr>
          <w:rFonts w:ascii="Times New Roman" w:eastAsia="Times New Roman" w:hAnsi="Times New Roman" w:cs="Times New Roman"/>
          <w:sz w:val="24"/>
          <w:szCs w:val="24"/>
        </w:rPr>
        <w:t xml:space="preserve">harlotte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8F777B" w:rsidRPr="00737AB0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andled the situation very well and </w:t>
      </w:r>
      <w:r w:rsidR="008F777B" w:rsidRPr="00737AB0">
        <w:rPr>
          <w:rFonts w:ascii="Times New Roman" w:eastAsia="Times New Roman" w:hAnsi="Times New Roman" w:cs="Times New Roman"/>
          <w:sz w:val="24"/>
          <w:szCs w:val="24"/>
        </w:rPr>
        <w:t xml:space="preserve">professionally </w:t>
      </w:r>
      <w:r w:rsidR="00022A83" w:rsidRPr="00737AB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>f</w:t>
      </w:r>
      <w:r w:rsidR="008174F2" w:rsidRPr="00737AB0">
        <w:rPr>
          <w:rFonts w:ascii="Times New Roman" w:eastAsia="Times New Roman" w:hAnsi="Times New Roman" w:cs="Times New Roman"/>
          <w:sz w:val="24"/>
          <w:szCs w:val="24"/>
        </w:rPr>
        <w:t xml:space="preserve">elt 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it was </w:t>
      </w:r>
      <w:r w:rsidR="00737AB0" w:rsidRPr="00737AB0">
        <w:rPr>
          <w:rFonts w:ascii="Times New Roman" w:eastAsia="Times New Roman" w:hAnsi="Times New Roman" w:cs="Times New Roman"/>
          <w:sz w:val="24"/>
          <w:szCs w:val="24"/>
        </w:rPr>
        <w:t xml:space="preserve">a good decision to hire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an</w:t>
      </w:r>
      <w:r w:rsidR="00737AB0" w:rsidRPr="00737AB0">
        <w:rPr>
          <w:rFonts w:ascii="Times New Roman" w:eastAsia="Times New Roman" w:hAnsi="Times New Roman" w:cs="Times New Roman"/>
          <w:sz w:val="24"/>
          <w:szCs w:val="24"/>
        </w:rPr>
        <w:t xml:space="preserve"> outside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firm</w:t>
      </w:r>
      <w:r w:rsidR="00737AB0" w:rsidRPr="00737AB0">
        <w:rPr>
          <w:rFonts w:ascii="Times New Roman" w:eastAsia="Times New Roman" w:hAnsi="Times New Roman" w:cs="Times New Roman"/>
          <w:sz w:val="24"/>
          <w:szCs w:val="24"/>
        </w:rPr>
        <w:t xml:space="preserve"> to assist us.</w:t>
      </w:r>
      <w:r w:rsidR="0050264A" w:rsidRPr="00737AB0">
        <w:rPr>
          <w:rFonts w:ascii="Times New Roman" w:eastAsia="Times New Roman" w:hAnsi="Times New Roman" w:cs="Times New Roman"/>
          <w:sz w:val="24"/>
          <w:szCs w:val="24"/>
        </w:rPr>
        <w:t xml:space="preserve">  M</w:t>
      </w:r>
      <w:r w:rsidR="00083549" w:rsidRPr="00737AB0">
        <w:rPr>
          <w:rFonts w:ascii="Times New Roman" w:eastAsia="Times New Roman" w:hAnsi="Times New Roman" w:cs="Times New Roman"/>
          <w:sz w:val="24"/>
          <w:szCs w:val="24"/>
        </w:rPr>
        <w:t>oving forward,</w:t>
      </w:r>
      <w:bookmarkStart w:id="0" w:name="_GoBack"/>
      <w:bookmarkEnd w:id="0"/>
      <w:r w:rsidR="00083549" w:rsidRPr="00737A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264A" w:rsidRPr="00737AB0">
        <w:rPr>
          <w:rFonts w:ascii="Times New Roman" w:eastAsia="Times New Roman" w:hAnsi="Times New Roman" w:cs="Times New Roman"/>
          <w:sz w:val="24"/>
          <w:szCs w:val="24"/>
        </w:rPr>
        <w:t xml:space="preserve">President Grant </w:t>
      </w:r>
      <w:r w:rsidR="008174F2" w:rsidRPr="00737AB0">
        <w:rPr>
          <w:rFonts w:ascii="Times New Roman" w:eastAsia="Times New Roman" w:hAnsi="Times New Roman" w:cs="Times New Roman"/>
          <w:sz w:val="24"/>
          <w:szCs w:val="24"/>
        </w:rPr>
        <w:t xml:space="preserve">feels </w:t>
      </w:r>
      <w:r w:rsidR="00B44340" w:rsidRPr="00737AB0">
        <w:rPr>
          <w:rFonts w:ascii="Times New Roman" w:eastAsia="Times New Roman" w:hAnsi="Times New Roman" w:cs="Times New Roman"/>
          <w:sz w:val="24"/>
          <w:szCs w:val="24"/>
        </w:rPr>
        <w:t>we</w:t>
      </w:r>
      <w:r w:rsidRPr="00737AB0">
        <w:rPr>
          <w:rFonts w:ascii="Times New Roman" w:eastAsia="Times New Roman" w:hAnsi="Times New Roman" w:cs="Times New Roman"/>
          <w:sz w:val="24"/>
          <w:szCs w:val="24"/>
        </w:rPr>
        <w:t xml:space="preserve"> are in a good position</w:t>
      </w:r>
      <w:r w:rsidR="00083549" w:rsidRPr="00737AB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B44340" w:rsidRDefault="00B44340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11ED5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ESIDENTS REPORT</w:t>
      </w:r>
    </w:p>
    <w:p w:rsidR="00211ED5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11ED5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Excused Absences included:  </w:t>
      </w:r>
      <w:r w:rsidR="00467EA6" w:rsidRPr="00CF771C">
        <w:rPr>
          <w:rFonts w:ascii="Times New Roman" w:eastAsia="Times New Roman" w:hAnsi="Times New Roman" w:cs="Times New Roman"/>
          <w:sz w:val="24"/>
          <w:szCs w:val="24"/>
        </w:rPr>
        <w:t xml:space="preserve">Representative Evan Jenne, in Tallahassee; </w:t>
      </w:r>
      <w:r w:rsidR="00D660CF" w:rsidRPr="00CF771C">
        <w:rPr>
          <w:rFonts w:ascii="Times New Roman" w:eastAsia="Times New Roman" w:hAnsi="Times New Roman" w:cs="Times New Roman"/>
          <w:sz w:val="24"/>
          <w:szCs w:val="24"/>
        </w:rPr>
        <w:t>Deborah Rand</w:t>
      </w:r>
      <w:r w:rsidR="007E2921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842991" w:rsidRPr="00CF771C">
        <w:rPr>
          <w:rFonts w:ascii="Times New Roman" w:eastAsia="Times New Roman" w:hAnsi="Times New Roman" w:cs="Times New Roman"/>
          <w:sz w:val="24"/>
          <w:szCs w:val="24"/>
        </w:rPr>
        <w:t xml:space="preserve">Manuel </w:t>
      </w:r>
      <w:proofErr w:type="spellStart"/>
      <w:r w:rsidR="00E92376" w:rsidRPr="00CF771C">
        <w:rPr>
          <w:rFonts w:ascii="Times New Roman" w:eastAsia="Times New Roman" w:hAnsi="Times New Roman" w:cs="Times New Roman"/>
          <w:sz w:val="24"/>
          <w:szCs w:val="24"/>
        </w:rPr>
        <w:t>Synalovski</w:t>
      </w:r>
      <w:proofErr w:type="spellEnd"/>
      <w:r w:rsidR="00E92376">
        <w:rPr>
          <w:rFonts w:ascii="Times New Roman" w:eastAsia="Times New Roman" w:hAnsi="Times New Roman" w:cs="Times New Roman"/>
          <w:sz w:val="24"/>
          <w:szCs w:val="24"/>
        </w:rPr>
        <w:t>,</w:t>
      </w:r>
      <w:r w:rsidR="00E92376" w:rsidRPr="00CF771C">
        <w:rPr>
          <w:rFonts w:ascii="Times New Roman" w:eastAsia="Times New Roman" w:hAnsi="Times New Roman" w:cs="Times New Roman"/>
          <w:sz w:val="24"/>
          <w:szCs w:val="24"/>
        </w:rPr>
        <w:t xml:space="preserve"> business</w:t>
      </w:r>
      <w:r w:rsidR="00D660CF" w:rsidRPr="00CF77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>commitments</w:t>
      </w:r>
      <w:r w:rsidR="009672C0" w:rsidRPr="00CF771C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7E2921">
        <w:rPr>
          <w:rFonts w:ascii="Times New Roman" w:eastAsia="Times New Roman" w:hAnsi="Times New Roman" w:cs="Times New Roman"/>
          <w:sz w:val="24"/>
          <w:szCs w:val="24"/>
        </w:rPr>
        <w:t xml:space="preserve">Senator Nan Rich attending a funeral; and </w:t>
      </w:r>
      <w:r w:rsidR="009672C0" w:rsidRPr="00CF771C">
        <w:rPr>
          <w:rFonts w:ascii="Times New Roman" w:eastAsia="Times New Roman" w:hAnsi="Times New Roman" w:cs="Times New Roman"/>
          <w:sz w:val="24"/>
          <w:szCs w:val="24"/>
        </w:rPr>
        <w:t>Theodora Williams, ill.</w:t>
      </w:r>
    </w:p>
    <w:p w:rsidR="00211ED5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11ED5" w:rsidRPr="00CF771C" w:rsidRDefault="007E2921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were no April birthdays.</w:t>
      </w:r>
      <w:r w:rsidR="00DF5224" w:rsidRPr="00CF77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F5224" w:rsidRPr="00CF771C" w:rsidRDefault="00DF5224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013F8" w:rsidRDefault="001013F8" w:rsidP="008174F2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ind w:right="2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F5224" w:rsidRPr="00CF771C" w:rsidRDefault="008152F9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CF771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THER BUSINESS</w:t>
      </w:r>
    </w:p>
    <w:p w:rsidR="008152F9" w:rsidRDefault="008152F9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9D50AC" w:rsidRPr="009D50A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50AC">
        <w:rPr>
          <w:rFonts w:ascii="Times New Roman" w:eastAsia="Times New Roman" w:hAnsi="Times New Roman" w:cs="Times New Roman"/>
          <w:sz w:val="24"/>
          <w:szCs w:val="24"/>
        </w:rPr>
        <w:t>Dr. Pandy</w:t>
      </w:r>
      <w:r w:rsidR="006A4EF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D50AC">
        <w:rPr>
          <w:rFonts w:ascii="Times New Roman" w:eastAsia="Times New Roman" w:hAnsi="Times New Roman" w:cs="Times New Roman"/>
          <w:sz w:val="24"/>
          <w:szCs w:val="24"/>
        </w:rPr>
        <w:t xml:space="preserve"> reported </w:t>
      </w:r>
      <w:r w:rsidR="006A4EF6"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 </w:t>
      </w:r>
      <w:r w:rsidR="00737AB0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partment </w:t>
      </w:r>
      <w:r w:rsidR="000723ED">
        <w:rPr>
          <w:rFonts w:ascii="Times New Roman" w:eastAsia="Times New Roman" w:hAnsi="Times New Roman" w:cs="Times New Roman"/>
          <w:sz w:val="24"/>
          <w:szCs w:val="24"/>
        </w:rPr>
        <w:t xml:space="preserve">had </w:t>
      </w:r>
      <w:r w:rsidR="008174F2">
        <w:rPr>
          <w:rFonts w:ascii="Times New Roman" w:eastAsia="Times New Roman" w:hAnsi="Times New Roman" w:cs="Times New Roman"/>
          <w:sz w:val="24"/>
          <w:szCs w:val="24"/>
        </w:rPr>
        <w:t xml:space="preserve">additional </w:t>
      </w:r>
      <w:r w:rsidR="00930A42">
        <w:rPr>
          <w:rFonts w:ascii="Times New Roman" w:eastAsia="Times New Roman" w:hAnsi="Times New Roman" w:cs="Times New Roman"/>
          <w:sz w:val="24"/>
          <w:szCs w:val="24"/>
        </w:rPr>
        <w:t>monies</w:t>
      </w:r>
      <w:r w:rsidR="008174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166A">
        <w:rPr>
          <w:rFonts w:ascii="Times New Roman" w:eastAsia="Times New Roman" w:hAnsi="Times New Roman" w:cs="Times New Roman"/>
          <w:sz w:val="24"/>
          <w:szCs w:val="24"/>
        </w:rPr>
        <w:t xml:space="preserve">leftover </w:t>
      </w:r>
      <w:r w:rsidR="00930A4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8174F2">
        <w:rPr>
          <w:rFonts w:ascii="Times New Roman" w:eastAsia="Times New Roman" w:hAnsi="Times New Roman" w:cs="Times New Roman"/>
          <w:sz w:val="24"/>
          <w:szCs w:val="24"/>
        </w:rPr>
        <w:t xml:space="preserve">their </w:t>
      </w:r>
      <w:r w:rsidRPr="009D50AC">
        <w:rPr>
          <w:rFonts w:ascii="Times New Roman" w:eastAsia="Times New Roman" w:hAnsi="Times New Roman" w:cs="Times New Roman"/>
          <w:sz w:val="24"/>
          <w:szCs w:val="24"/>
        </w:rPr>
        <w:t>Covid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D50AC">
        <w:rPr>
          <w:rFonts w:ascii="Times New Roman" w:eastAsia="Times New Roman" w:hAnsi="Times New Roman" w:cs="Times New Roman"/>
          <w:sz w:val="24"/>
          <w:szCs w:val="24"/>
        </w:rPr>
        <w:t xml:space="preserve">19 Grant </w:t>
      </w:r>
      <w:r w:rsidR="000723ED">
        <w:rPr>
          <w:rFonts w:ascii="Times New Roman" w:eastAsia="Times New Roman" w:hAnsi="Times New Roman" w:cs="Times New Roman"/>
          <w:sz w:val="24"/>
          <w:szCs w:val="24"/>
        </w:rPr>
        <w:t>a</w:t>
      </w:r>
      <w:r w:rsidR="006A4EF6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="000723ED">
        <w:rPr>
          <w:rFonts w:ascii="Times New Roman" w:eastAsia="Times New Roman" w:hAnsi="Times New Roman" w:cs="Times New Roman"/>
          <w:sz w:val="24"/>
          <w:szCs w:val="24"/>
        </w:rPr>
        <w:t xml:space="preserve">has decided to </w:t>
      </w:r>
      <w:r w:rsidR="00F4166A">
        <w:rPr>
          <w:rFonts w:ascii="Times New Roman" w:eastAsia="Times New Roman" w:hAnsi="Times New Roman" w:cs="Times New Roman"/>
          <w:sz w:val="24"/>
          <w:szCs w:val="24"/>
        </w:rPr>
        <w:t xml:space="preserve">give </w:t>
      </w:r>
      <w:r w:rsidR="006A4EF6">
        <w:rPr>
          <w:rFonts w:ascii="Times New Roman" w:eastAsia="Times New Roman" w:hAnsi="Times New Roman" w:cs="Times New Roman"/>
          <w:sz w:val="24"/>
          <w:szCs w:val="24"/>
        </w:rPr>
        <w:t xml:space="preserve">these </w:t>
      </w:r>
      <w:r w:rsidR="00F4166A">
        <w:rPr>
          <w:rFonts w:ascii="Times New Roman" w:eastAsia="Times New Roman" w:hAnsi="Times New Roman" w:cs="Times New Roman"/>
          <w:sz w:val="24"/>
          <w:szCs w:val="24"/>
        </w:rPr>
        <w:t xml:space="preserve">remaining funds </w:t>
      </w:r>
      <w:r w:rsidR="006A4EF6"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Area Agency to purchase additional PPE supplies for distribution. Charlotte was very appreciative and thanked Dr. Pandya.  </w:t>
      </w:r>
      <w:r w:rsidRPr="009D50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11ED5" w:rsidRPr="00CF771C" w:rsidRDefault="006E6411" w:rsidP="00FC20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E81541" w:rsidRPr="00CF771C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211ED5" w:rsidRPr="00CF771C" w:rsidRDefault="00211ED5" w:rsidP="00FC2043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:rsidR="00A80D54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Since there was no further business, </w:t>
      </w:r>
      <w:r w:rsidR="009D50AC">
        <w:rPr>
          <w:rFonts w:ascii="Times New Roman" w:eastAsia="Times New Roman" w:hAnsi="Times New Roman" w:cs="Times New Roman"/>
          <w:sz w:val="24"/>
          <w:szCs w:val="24"/>
        </w:rPr>
        <w:t xml:space="preserve">Bill Edelstein </w:t>
      </w:r>
      <w:r w:rsidR="003516CE" w:rsidRPr="00CF771C">
        <w:rPr>
          <w:rFonts w:ascii="Times New Roman" w:eastAsia="Times New Roman" w:hAnsi="Times New Roman" w:cs="Times New Roman"/>
          <w:sz w:val="24"/>
          <w:szCs w:val="24"/>
        </w:rPr>
        <w:t xml:space="preserve">made a motion </w:t>
      </w:r>
      <w:r w:rsidR="00A80D54" w:rsidRPr="00CF771C">
        <w:rPr>
          <w:rFonts w:ascii="Times New Roman" w:eastAsia="Times New Roman" w:hAnsi="Times New Roman" w:cs="Times New Roman"/>
          <w:sz w:val="24"/>
          <w:szCs w:val="24"/>
        </w:rPr>
        <w:t xml:space="preserve">that the meeting be adjourned </w:t>
      </w:r>
    </w:p>
    <w:p w:rsidR="00211ED5" w:rsidRPr="00CF771C" w:rsidRDefault="00A80D54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817217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>:</w:t>
      </w:r>
      <w:r w:rsidR="00817217">
        <w:rPr>
          <w:rFonts w:ascii="Times New Roman" w:eastAsia="Times New Roman" w:hAnsi="Times New Roman" w:cs="Times New Roman"/>
          <w:sz w:val="24"/>
          <w:szCs w:val="24"/>
        </w:rPr>
        <w:t>45</w:t>
      </w:r>
      <w:r w:rsidRPr="00CF771C">
        <w:rPr>
          <w:rFonts w:ascii="Times New Roman" w:eastAsia="Times New Roman" w:hAnsi="Times New Roman" w:cs="Times New Roman"/>
          <w:sz w:val="24"/>
          <w:szCs w:val="24"/>
        </w:rPr>
        <w:t xml:space="preserve"> a.m. </w:t>
      </w:r>
    </w:p>
    <w:p w:rsidR="00211ED5" w:rsidRPr="00CF771C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:rsidR="00211ED5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9D50A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9D50A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9D50A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F4166A" w:rsidRDefault="00F4166A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9D50A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9D50AC" w:rsidRPr="00CF771C" w:rsidRDefault="009D50AC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211ED5" w:rsidRPr="00E4021F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71C">
        <w:rPr>
          <w:rFonts w:ascii="Times New Roman" w:eastAsia="Times New Roman" w:hAnsi="Times New Roman" w:cs="Times New Roman"/>
          <w:sz w:val="24"/>
          <w:szCs w:val="24"/>
        </w:rPr>
        <w:t>Senator Nan Rich, Secretary</w:t>
      </w:r>
    </w:p>
    <w:p w:rsidR="00211ED5" w:rsidRPr="00E4021F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211ED5" w:rsidRPr="00E4021F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211ED5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B57D4D" w:rsidRDefault="00B57D4D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B57D4D" w:rsidRDefault="00B57D4D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211ED5" w:rsidRDefault="00211ED5" w:rsidP="00FC20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EF13CC" w:rsidRPr="00211ED5" w:rsidRDefault="00211ED5" w:rsidP="00FC2043">
      <w:pPr>
        <w:widowControl w:val="0"/>
        <w:autoSpaceDE w:val="0"/>
        <w:autoSpaceDN w:val="0"/>
        <w:adjustRightInd w:val="0"/>
        <w:spacing w:after="0" w:line="240" w:lineRule="auto"/>
      </w:pPr>
      <w:r w:rsidRPr="00E4021F">
        <w:rPr>
          <w:rFonts w:ascii="Times New Roman" w:eastAsia="Times New Roman" w:hAnsi="Times New Roman" w:cs="Times New Roman"/>
          <w:sz w:val="24"/>
          <w:szCs w:val="24"/>
        </w:rPr>
        <w:t>APPROVED ____________________________________</w:t>
      </w:r>
    </w:p>
    <w:sectPr w:rsidR="00EF13CC" w:rsidRPr="00211ED5" w:rsidSect="00C34F53">
      <w:pgSz w:w="12240" w:h="15840" w:code="1"/>
      <w:pgMar w:top="270" w:right="540" w:bottom="36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631CB"/>
    <w:multiLevelType w:val="hybridMultilevel"/>
    <w:tmpl w:val="EA44D7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4521530F"/>
    <w:multiLevelType w:val="hybridMultilevel"/>
    <w:tmpl w:val="4E52FD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D560889"/>
    <w:multiLevelType w:val="hybridMultilevel"/>
    <w:tmpl w:val="56D8F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E26E2"/>
    <w:multiLevelType w:val="hybridMultilevel"/>
    <w:tmpl w:val="DF44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UxNjQwMbc0M7RU0lEKTi0uzszPAykwNK0FAJ7evEgtAAAA"/>
  </w:docVars>
  <w:rsids>
    <w:rsidRoot w:val="00E4021F"/>
    <w:rsid w:val="000059F4"/>
    <w:rsid w:val="00012CD6"/>
    <w:rsid w:val="0001305B"/>
    <w:rsid w:val="0002271A"/>
    <w:rsid w:val="00022A83"/>
    <w:rsid w:val="00025E30"/>
    <w:rsid w:val="000303DB"/>
    <w:rsid w:val="00034EFD"/>
    <w:rsid w:val="000458C6"/>
    <w:rsid w:val="00054456"/>
    <w:rsid w:val="00055117"/>
    <w:rsid w:val="00055F4E"/>
    <w:rsid w:val="00061583"/>
    <w:rsid w:val="000653CE"/>
    <w:rsid w:val="00066B42"/>
    <w:rsid w:val="000721B2"/>
    <w:rsid w:val="000723ED"/>
    <w:rsid w:val="00072920"/>
    <w:rsid w:val="00077CE6"/>
    <w:rsid w:val="00083549"/>
    <w:rsid w:val="0009500C"/>
    <w:rsid w:val="000A0BA8"/>
    <w:rsid w:val="000A0EE6"/>
    <w:rsid w:val="000A48F6"/>
    <w:rsid w:val="000B3BD6"/>
    <w:rsid w:val="000B4743"/>
    <w:rsid w:val="000C0113"/>
    <w:rsid w:val="000C48B7"/>
    <w:rsid w:val="000C4F90"/>
    <w:rsid w:val="000E0FFF"/>
    <w:rsid w:val="000E1ECE"/>
    <w:rsid w:val="000E3AD1"/>
    <w:rsid w:val="000F03A0"/>
    <w:rsid w:val="000F25E1"/>
    <w:rsid w:val="000F5257"/>
    <w:rsid w:val="001013F8"/>
    <w:rsid w:val="00105748"/>
    <w:rsid w:val="00107E1A"/>
    <w:rsid w:val="00110FFD"/>
    <w:rsid w:val="001202EE"/>
    <w:rsid w:val="00120699"/>
    <w:rsid w:val="00130C3F"/>
    <w:rsid w:val="00133A3F"/>
    <w:rsid w:val="00137D00"/>
    <w:rsid w:val="00146154"/>
    <w:rsid w:val="001627C3"/>
    <w:rsid w:val="001631FE"/>
    <w:rsid w:val="00170454"/>
    <w:rsid w:val="001851FD"/>
    <w:rsid w:val="00187D4E"/>
    <w:rsid w:val="001960B6"/>
    <w:rsid w:val="001A2447"/>
    <w:rsid w:val="001B24C8"/>
    <w:rsid w:val="001B2706"/>
    <w:rsid w:val="001B49FD"/>
    <w:rsid w:val="001B4B78"/>
    <w:rsid w:val="001B5A04"/>
    <w:rsid w:val="001C14C2"/>
    <w:rsid w:val="001C2D11"/>
    <w:rsid w:val="001D111B"/>
    <w:rsid w:val="001D1DC5"/>
    <w:rsid w:val="001E28B3"/>
    <w:rsid w:val="001E4801"/>
    <w:rsid w:val="001F0466"/>
    <w:rsid w:val="0020045A"/>
    <w:rsid w:val="002051D3"/>
    <w:rsid w:val="00206977"/>
    <w:rsid w:val="002079BF"/>
    <w:rsid w:val="002103E6"/>
    <w:rsid w:val="00211ED5"/>
    <w:rsid w:val="002150E7"/>
    <w:rsid w:val="00221080"/>
    <w:rsid w:val="00230814"/>
    <w:rsid w:val="00234E67"/>
    <w:rsid w:val="002364AA"/>
    <w:rsid w:val="00255370"/>
    <w:rsid w:val="0026188D"/>
    <w:rsid w:val="00273633"/>
    <w:rsid w:val="002809EC"/>
    <w:rsid w:val="00286A30"/>
    <w:rsid w:val="00286D47"/>
    <w:rsid w:val="00287DF3"/>
    <w:rsid w:val="00293C0F"/>
    <w:rsid w:val="00294AAE"/>
    <w:rsid w:val="00294D4A"/>
    <w:rsid w:val="00295B92"/>
    <w:rsid w:val="00296607"/>
    <w:rsid w:val="002C41E1"/>
    <w:rsid w:val="002D6456"/>
    <w:rsid w:val="002E6648"/>
    <w:rsid w:val="002E7902"/>
    <w:rsid w:val="002F0993"/>
    <w:rsid w:val="002F7F51"/>
    <w:rsid w:val="0030133D"/>
    <w:rsid w:val="0030663C"/>
    <w:rsid w:val="0030713C"/>
    <w:rsid w:val="00316E48"/>
    <w:rsid w:val="00320E25"/>
    <w:rsid w:val="003246A3"/>
    <w:rsid w:val="00331CAF"/>
    <w:rsid w:val="003328C9"/>
    <w:rsid w:val="00335892"/>
    <w:rsid w:val="00336748"/>
    <w:rsid w:val="00345D25"/>
    <w:rsid w:val="0034631D"/>
    <w:rsid w:val="003516CE"/>
    <w:rsid w:val="003630F6"/>
    <w:rsid w:val="00372EED"/>
    <w:rsid w:val="0037719F"/>
    <w:rsid w:val="003775E9"/>
    <w:rsid w:val="00380DD1"/>
    <w:rsid w:val="003813BF"/>
    <w:rsid w:val="00387461"/>
    <w:rsid w:val="003906FF"/>
    <w:rsid w:val="00393E2A"/>
    <w:rsid w:val="003A3C12"/>
    <w:rsid w:val="003A42CE"/>
    <w:rsid w:val="003A46EB"/>
    <w:rsid w:val="003C2385"/>
    <w:rsid w:val="003C5520"/>
    <w:rsid w:val="003C6615"/>
    <w:rsid w:val="003D25C9"/>
    <w:rsid w:val="003D4398"/>
    <w:rsid w:val="003D47BE"/>
    <w:rsid w:val="003E0661"/>
    <w:rsid w:val="003E6F0F"/>
    <w:rsid w:val="003E78DB"/>
    <w:rsid w:val="003F7AB1"/>
    <w:rsid w:val="00402A80"/>
    <w:rsid w:val="00403551"/>
    <w:rsid w:val="004045E5"/>
    <w:rsid w:val="004059FE"/>
    <w:rsid w:val="004200AD"/>
    <w:rsid w:val="00447D52"/>
    <w:rsid w:val="00447F73"/>
    <w:rsid w:val="004526E7"/>
    <w:rsid w:val="00452DC2"/>
    <w:rsid w:val="0045466F"/>
    <w:rsid w:val="004552E4"/>
    <w:rsid w:val="00461AB2"/>
    <w:rsid w:val="00465B06"/>
    <w:rsid w:val="00465D13"/>
    <w:rsid w:val="00467EA6"/>
    <w:rsid w:val="00467F1D"/>
    <w:rsid w:val="00471714"/>
    <w:rsid w:val="0047747F"/>
    <w:rsid w:val="00477763"/>
    <w:rsid w:val="004778F0"/>
    <w:rsid w:val="00487650"/>
    <w:rsid w:val="00487E88"/>
    <w:rsid w:val="00487EA5"/>
    <w:rsid w:val="004961B3"/>
    <w:rsid w:val="0049712B"/>
    <w:rsid w:val="004A4B41"/>
    <w:rsid w:val="004B11FD"/>
    <w:rsid w:val="004B43C8"/>
    <w:rsid w:val="004C3989"/>
    <w:rsid w:val="004C5109"/>
    <w:rsid w:val="004C5727"/>
    <w:rsid w:val="004D1110"/>
    <w:rsid w:val="004D32C6"/>
    <w:rsid w:val="004E1AC3"/>
    <w:rsid w:val="004E30ED"/>
    <w:rsid w:val="004E5467"/>
    <w:rsid w:val="004F4635"/>
    <w:rsid w:val="004F595F"/>
    <w:rsid w:val="0050264A"/>
    <w:rsid w:val="005109BE"/>
    <w:rsid w:val="0051364F"/>
    <w:rsid w:val="0051552E"/>
    <w:rsid w:val="00516C94"/>
    <w:rsid w:val="00516CEA"/>
    <w:rsid w:val="005175C4"/>
    <w:rsid w:val="005217E6"/>
    <w:rsid w:val="0052250F"/>
    <w:rsid w:val="00522893"/>
    <w:rsid w:val="0052625B"/>
    <w:rsid w:val="0052640E"/>
    <w:rsid w:val="005319C3"/>
    <w:rsid w:val="00535548"/>
    <w:rsid w:val="00541339"/>
    <w:rsid w:val="00542633"/>
    <w:rsid w:val="00546381"/>
    <w:rsid w:val="00553741"/>
    <w:rsid w:val="00560A95"/>
    <w:rsid w:val="00562724"/>
    <w:rsid w:val="00563958"/>
    <w:rsid w:val="00565D8C"/>
    <w:rsid w:val="005860D1"/>
    <w:rsid w:val="0059031D"/>
    <w:rsid w:val="005A3C93"/>
    <w:rsid w:val="005B1B37"/>
    <w:rsid w:val="005B7DFB"/>
    <w:rsid w:val="005B7F98"/>
    <w:rsid w:val="005C4780"/>
    <w:rsid w:val="005C7701"/>
    <w:rsid w:val="005D59C0"/>
    <w:rsid w:val="005E2AEC"/>
    <w:rsid w:val="005E3041"/>
    <w:rsid w:val="005E5BD5"/>
    <w:rsid w:val="005F449D"/>
    <w:rsid w:val="00600404"/>
    <w:rsid w:val="00611427"/>
    <w:rsid w:val="00624AF6"/>
    <w:rsid w:val="006268D1"/>
    <w:rsid w:val="00642A57"/>
    <w:rsid w:val="00647E71"/>
    <w:rsid w:val="00654C56"/>
    <w:rsid w:val="0065766D"/>
    <w:rsid w:val="00664C18"/>
    <w:rsid w:val="006657CF"/>
    <w:rsid w:val="006667D4"/>
    <w:rsid w:val="00666A80"/>
    <w:rsid w:val="00680120"/>
    <w:rsid w:val="00683ABF"/>
    <w:rsid w:val="006A2052"/>
    <w:rsid w:val="006A476C"/>
    <w:rsid w:val="006A4EF6"/>
    <w:rsid w:val="006B11E0"/>
    <w:rsid w:val="006B5E9C"/>
    <w:rsid w:val="006C09E8"/>
    <w:rsid w:val="006C19FC"/>
    <w:rsid w:val="006D3E70"/>
    <w:rsid w:val="006D4C73"/>
    <w:rsid w:val="006E5D6B"/>
    <w:rsid w:val="006E6411"/>
    <w:rsid w:val="006E7F48"/>
    <w:rsid w:val="006F1653"/>
    <w:rsid w:val="006F1D7F"/>
    <w:rsid w:val="006F5EA1"/>
    <w:rsid w:val="006F604D"/>
    <w:rsid w:val="00703184"/>
    <w:rsid w:val="00703A3B"/>
    <w:rsid w:val="007045A7"/>
    <w:rsid w:val="007359A7"/>
    <w:rsid w:val="00735A8E"/>
    <w:rsid w:val="00737AB0"/>
    <w:rsid w:val="00755BF6"/>
    <w:rsid w:val="007577EA"/>
    <w:rsid w:val="00763531"/>
    <w:rsid w:val="0076466C"/>
    <w:rsid w:val="00765824"/>
    <w:rsid w:val="0076665C"/>
    <w:rsid w:val="00770EBF"/>
    <w:rsid w:val="00771DCE"/>
    <w:rsid w:val="00775C4C"/>
    <w:rsid w:val="007769F4"/>
    <w:rsid w:val="00792F5D"/>
    <w:rsid w:val="00797934"/>
    <w:rsid w:val="007A250E"/>
    <w:rsid w:val="007A74C6"/>
    <w:rsid w:val="007B0AE3"/>
    <w:rsid w:val="007B4C6B"/>
    <w:rsid w:val="007C106C"/>
    <w:rsid w:val="007C7FE3"/>
    <w:rsid w:val="007E2921"/>
    <w:rsid w:val="007E3B79"/>
    <w:rsid w:val="007E66D5"/>
    <w:rsid w:val="007F1065"/>
    <w:rsid w:val="007F5C1A"/>
    <w:rsid w:val="007F5E57"/>
    <w:rsid w:val="008018B5"/>
    <w:rsid w:val="008024A0"/>
    <w:rsid w:val="008152F9"/>
    <w:rsid w:val="00816387"/>
    <w:rsid w:val="00817217"/>
    <w:rsid w:val="008174F2"/>
    <w:rsid w:val="00833FBE"/>
    <w:rsid w:val="00840869"/>
    <w:rsid w:val="008417B4"/>
    <w:rsid w:val="00842991"/>
    <w:rsid w:val="008434E2"/>
    <w:rsid w:val="00844666"/>
    <w:rsid w:val="00853EF7"/>
    <w:rsid w:val="008552F3"/>
    <w:rsid w:val="00864062"/>
    <w:rsid w:val="00870C51"/>
    <w:rsid w:val="008808E6"/>
    <w:rsid w:val="0088525A"/>
    <w:rsid w:val="008975F1"/>
    <w:rsid w:val="008A640F"/>
    <w:rsid w:val="008A6495"/>
    <w:rsid w:val="008B4232"/>
    <w:rsid w:val="008B72CE"/>
    <w:rsid w:val="008C4261"/>
    <w:rsid w:val="008C488E"/>
    <w:rsid w:val="008C6E9F"/>
    <w:rsid w:val="008D1A1C"/>
    <w:rsid w:val="008F777B"/>
    <w:rsid w:val="009005DA"/>
    <w:rsid w:val="00900D4C"/>
    <w:rsid w:val="009032F9"/>
    <w:rsid w:val="00903725"/>
    <w:rsid w:val="00904C1E"/>
    <w:rsid w:val="0090625E"/>
    <w:rsid w:val="009070C2"/>
    <w:rsid w:val="009077E8"/>
    <w:rsid w:val="00917EB1"/>
    <w:rsid w:val="009200DB"/>
    <w:rsid w:val="009206D1"/>
    <w:rsid w:val="00926007"/>
    <w:rsid w:val="00930A42"/>
    <w:rsid w:val="0093194A"/>
    <w:rsid w:val="009320B1"/>
    <w:rsid w:val="00941752"/>
    <w:rsid w:val="00941E91"/>
    <w:rsid w:val="009456E3"/>
    <w:rsid w:val="009533CB"/>
    <w:rsid w:val="009540B8"/>
    <w:rsid w:val="00957CE0"/>
    <w:rsid w:val="00961016"/>
    <w:rsid w:val="0096427A"/>
    <w:rsid w:val="00964CDA"/>
    <w:rsid w:val="009672C0"/>
    <w:rsid w:val="00967845"/>
    <w:rsid w:val="0097000F"/>
    <w:rsid w:val="00971D99"/>
    <w:rsid w:val="0097284B"/>
    <w:rsid w:val="00980229"/>
    <w:rsid w:val="00990E58"/>
    <w:rsid w:val="00991CF2"/>
    <w:rsid w:val="009A63A2"/>
    <w:rsid w:val="009A7260"/>
    <w:rsid w:val="009B395A"/>
    <w:rsid w:val="009B5173"/>
    <w:rsid w:val="009B60DA"/>
    <w:rsid w:val="009B6325"/>
    <w:rsid w:val="009C0D0D"/>
    <w:rsid w:val="009C156E"/>
    <w:rsid w:val="009C4E61"/>
    <w:rsid w:val="009C647B"/>
    <w:rsid w:val="009D1A44"/>
    <w:rsid w:val="009D3E08"/>
    <w:rsid w:val="009D50AC"/>
    <w:rsid w:val="009D57C8"/>
    <w:rsid w:val="009E190A"/>
    <w:rsid w:val="009E2676"/>
    <w:rsid w:val="009E4C6C"/>
    <w:rsid w:val="009F0C59"/>
    <w:rsid w:val="009F3F77"/>
    <w:rsid w:val="00A00D8F"/>
    <w:rsid w:val="00A11D43"/>
    <w:rsid w:val="00A17559"/>
    <w:rsid w:val="00A17E62"/>
    <w:rsid w:val="00A17F78"/>
    <w:rsid w:val="00A21E71"/>
    <w:rsid w:val="00A22305"/>
    <w:rsid w:val="00A27772"/>
    <w:rsid w:val="00A337F6"/>
    <w:rsid w:val="00A50987"/>
    <w:rsid w:val="00A511A5"/>
    <w:rsid w:val="00A53640"/>
    <w:rsid w:val="00A64850"/>
    <w:rsid w:val="00A659CC"/>
    <w:rsid w:val="00A714B6"/>
    <w:rsid w:val="00A74D07"/>
    <w:rsid w:val="00A80D54"/>
    <w:rsid w:val="00A839C5"/>
    <w:rsid w:val="00AA0491"/>
    <w:rsid w:val="00AA4B1A"/>
    <w:rsid w:val="00AA5F81"/>
    <w:rsid w:val="00AB0384"/>
    <w:rsid w:val="00AB5724"/>
    <w:rsid w:val="00AC346F"/>
    <w:rsid w:val="00AC7AFC"/>
    <w:rsid w:val="00AD0F05"/>
    <w:rsid w:val="00AD3815"/>
    <w:rsid w:val="00AE0C01"/>
    <w:rsid w:val="00AE47EE"/>
    <w:rsid w:val="00AE702E"/>
    <w:rsid w:val="00AF4039"/>
    <w:rsid w:val="00AF43A4"/>
    <w:rsid w:val="00B04EB6"/>
    <w:rsid w:val="00B1140D"/>
    <w:rsid w:val="00B17AF0"/>
    <w:rsid w:val="00B20324"/>
    <w:rsid w:val="00B20E28"/>
    <w:rsid w:val="00B2339B"/>
    <w:rsid w:val="00B31B2A"/>
    <w:rsid w:val="00B40050"/>
    <w:rsid w:val="00B41FB3"/>
    <w:rsid w:val="00B42E15"/>
    <w:rsid w:val="00B44340"/>
    <w:rsid w:val="00B466E3"/>
    <w:rsid w:val="00B50DD5"/>
    <w:rsid w:val="00B54F90"/>
    <w:rsid w:val="00B57D4D"/>
    <w:rsid w:val="00B63F99"/>
    <w:rsid w:val="00B8463C"/>
    <w:rsid w:val="00B92E7E"/>
    <w:rsid w:val="00B97E98"/>
    <w:rsid w:val="00BA04CA"/>
    <w:rsid w:val="00BA15A7"/>
    <w:rsid w:val="00BA4152"/>
    <w:rsid w:val="00BB0E1B"/>
    <w:rsid w:val="00BB40D2"/>
    <w:rsid w:val="00BB4A48"/>
    <w:rsid w:val="00BC0F44"/>
    <w:rsid w:val="00BC2789"/>
    <w:rsid w:val="00BD0364"/>
    <w:rsid w:val="00BD570C"/>
    <w:rsid w:val="00BD5FA2"/>
    <w:rsid w:val="00BD600B"/>
    <w:rsid w:val="00BE1026"/>
    <w:rsid w:val="00BE2F72"/>
    <w:rsid w:val="00BE3EC6"/>
    <w:rsid w:val="00BE422A"/>
    <w:rsid w:val="00BE6999"/>
    <w:rsid w:val="00BF320E"/>
    <w:rsid w:val="00BF6C81"/>
    <w:rsid w:val="00C0444E"/>
    <w:rsid w:val="00C16D31"/>
    <w:rsid w:val="00C231C2"/>
    <w:rsid w:val="00C25129"/>
    <w:rsid w:val="00C273DC"/>
    <w:rsid w:val="00C3472F"/>
    <w:rsid w:val="00C34F53"/>
    <w:rsid w:val="00C3543D"/>
    <w:rsid w:val="00C35906"/>
    <w:rsid w:val="00C43F5D"/>
    <w:rsid w:val="00C46957"/>
    <w:rsid w:val="00C55D68"/>
    <w:rsid w:val="00C60EF2"/>
    <w:rsid w:val="00C61B9B"/>
    <w:rsid w:val="00C644E7"/>
    <w:rsid w:val="00C66A9B"/>
    <w:rsid w:val="00C73FA5"/>
    <w:rsid w:val="00C76392"/>
    <w:rsid w:val="00C82285"/>
    <w:rsid w:val="00C92356"/>
    <w:rsid w:val="00CA3A89"/>
    <w:rsid w:val="00CB4A23"/>
    <w:rsid w:val="00CC3416"/>
    <w:rsid w:val="00CE0591"/>
    <w:rsid w:val="00CE1174"/>
    <w:rsid w:val="00CE174B"/>
    <w:rsid w:val="00CE3994"/>
    <w:rsid w:val="00CE6F23"/>
    <w:rsid w:val="00CF1B39"/>
    <w:rsid w:val="00CF2F0A"/>
    <w:rsid w:val="00CF42DF"/>
    <w:rsid w:val="00CF4684"/>
    <w:rsid w:val="00CF771C"/>
    <w:rsid w:val="00D02A55"/>
    <w:rsid w:val="00D075A4"/>
    <w:rsid w:val="00D0790F"/>
    <w:rsid w:val="00D12542"/>
    <w:rsid w:val="00D12FE1"/>
    <w:rsid w:val="00D16AE1"/>
    <w:rsid w:val="00D1792C"/>
    <w:rsid w:val="00D23CEF"/>
    <w:rsid w:val="00D272F2"/>
    <w:rsid w:val="00D31487"/>
    <w:rsid w:val="00D34A5D"/>
    <w:rsid w:val="00D3509D"/>
    <w:rsid w:val="00D37E2A"/>
    <w:rsid w:val="00D4020F"/>
    <w:rsid w:val="00D46646"/>
    <w:rsid w:val="00D46AB9"/>
    <w:rsid w:val="00D473CF"/>
    <w:rsid w:val="00D50355"/>
    <w:rsid w:val="00D6093F"/>
    <w:rsid w:val="00D642AA"/>
    <w:rsid w:val="00D660CF"/>
    <w:rsid w:val="00D70AE1"/>
    <w:rsid w:val="00D72E80"/>
    <w:rsid w:val="00D73B62"/>
    <w:rsid w:val="00D75C6E"/>
    <w:rsid w:val="00D83382"/>
    <w:rsid w:val="00D85FE3"/>
    <w:rsid w:val="00D917FA"/>
    <w:rsid w:val="00D92417"/>
    <w:rsid w:val="00D95BEA"/>
    <w:rsid w:val="00DA176A"/>
    <w:rsid w:val="00DA1E5A"/>
    <w:rsid w:val="00DB5013"/>
    <w:rsid w:val="00DC1126"/>
    <w:rsid w:val="00DC5A20"/>
    <w:rsid w:val="00DD1A4E"/>
    <w:rsid w:val="00DD3727"/>
    <w:rsid w:val="00DE190B"/>
    <w:rsid w:val="00DE332C"/>
    <w:rsid w:val="00DE5B68"/>
    <w:rsid w:val="00DE7E73"/>
    <w:rsid w:val="00DF0EA4"/>
    <w:rsid w:val="00DF5224"/>
    <w:rsid w:val="00E01993"/>
    <w:rsid w:val="00E0330B"/>
    <w:rsid w:val="00E10E44"/>
    <w:rsid w:val="00E253D0"/>
    <w:rsid w:val="00E26258"/>
    <w:rsid w:val="00E27AA3"/>
    <w:rsid w:val="00E30FC5"/>
    <w:rsid w:val="00E32145"/>
    <w:rsid w:val="00E37B41"/>
    <w:rsid w:val="00E4021F"/>
    <w:rsid w:val="00E40FF2"/>
    <w:rsid w:val="00E42F30"/>
    <w:rsid w:val="00E44829"/>
    <w:rsid w:val="00E54407"/>
    <w:rsid w:val="00E66B0F"/>
    <w:rsid w:val="00E716E5"/>
    <w:rsid w:val="00E71C7A"/>
    <w:rsid w:val="00E73EA4"/>
    <w:rsid w:val="00E773CD"/>
    <w:rsid w:val="00E77954"/>
    <w:rsid w:val="00E81541"/>
    <w:rsid w:val="00E91D39"/>
    <w:rsid w:val="00E92376"/>
    <w:rsid w:val="00EA3C93"/>
    <w:rsid w:val="00EA637E"/>
    <w:rsid w:val="00EB44C5"/>
    <w:rsid w:val="00EC0DFD"/>
    <w:rsid w:val="00EC0FA6"/>
    <w:rsid w:val="00EC5A5B"/>
    <w:rsid w:val="00ED1DB9"/>
    <w:rsid w:val="00EE4DD1"/>
    <w:rsid w:val="00EE4F3D"/>
    <w:rsid w:val="00EF13CC"/>
    <w:rsid w:val="00EF401C"/>
    <w:rsid w:val="00EF5930"/>
    <w:rsid w:val="00F04CD6"/>
    <w:rsid w:val="00F06371"/>
    <w:rsid w:val="00F118BE"/>
    <w:rsid w:val="00F12E4D"/>
    <w:rsid w:val="00F21617"/>
    <w:rsid w:val="00F25CA2"/>
    <w:rsid w:val="00F27860"/>
    <w:rsid w:val="00F27B8E"/>
    <w:rsid w:val="00F33B9C"/>
    <w:rsid w:val="00F34AC8"/>
    <w:rsid w:val="00F4166A"/>
    <w:rsid w:val="00F42DA4"/>
    <w:rsid w:val="00F4368F"/>
    <w:rsid w:val="00F50957"/>
    <w:rsid w:val="00F52090"/>
    <w:rsid w:val="00F55BB9"/>
    <w:rsid w:val="00F56517"/>
    <w:rsid w:val="00F6478E"/>
    <w:rsid w:val="00F74434"/>
    <w:rsid w:val="00F76079"/>
    <w:rsid w:val="00F767C1"/>
    <w:rsid w:val="00F81B5C"/>
    <w:rsid w:val="00F85C00"/>
    <w:rsid w:val="00F86141"/>
    <w:rsid w:val="00F87C5B"/>
    <w:rsid w:val="00FA041B"/>
    <w:rsid w:val="00FA66ED"/>
    <w:rsid w:val="00FA6797"/>
    <w:rsid w:val="00FB34A6"/>
    <w:rsid w:val="00FC2043"/>
    <w:rsid w:val="00FC25EF"/>
    <w:rsid w:val="00FC3F76"/>
    <w:rsid w:val="00FD67CA"/>
    <w:rsid w:val="00FD6F9B"/>
    <w:rsid w:val="00FE4BEF"/>
    <w:rsid w:val="00FE52D0"/>
    <w:rsid w:val="00FF54EA"/>
    <w:rsid w:val="00FF5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19435"/>
  <w15:docId w15:val="{481D49A3-CD5B-4362-9B24-62C04AD8F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284B"/>
    <w:pPr>
      <w:keepNext/>
      <w:spacing w:after="360" w:line="276" w:lineRule="auto"/>
      <w:contextualSpacing/>
      <w:jc w:val="center"/>
      <w:outlineLvl w:val="0"/>
    </w:pPr>
    <w:rPr>
      <w:rFonts w:asciiTheme="majorHAnsi" w:eastAsia="Times New Roman" w:hAnsiTheme="majorHAnsi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021F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3F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F9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C42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860D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7284B"/>
    <w:rPr>
      <w:rFonts w:asciiTheme="majorHAnsi" w:eastAsia="Times New Roman" w:hAnsiTheme="majorHAnsi" w:cs="Arial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2F8EFD-3007-4B55-8A52-F5E334F4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768</Words>
  <Characters>1007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ryl Morrow</dc:creator>
  <cp:lastModifiedBy>Cheryl Morrow</cp:lastModifiedBy>
  <cp:revision>6</cp:revision>
  <dcterms:created xsi:type="dcterms:W3CDTF">2021-05-10T12:24:00Z</dcterms:created>
  <dcterms:modified xsi:type="dcterms:W3CDTF">2021-05-10T21:25:00Z</dcterms:modified>
</cp:coreProperties>
</file>